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3DDC8" w14:textId="77777777" w:rsidR="001C54A1" w:rsidRPr="005A61DE" w:rsidRDefault="001C54A1" w:rsidP="008B13EB">
      <w:pPr>
        <w:spacing w:before="100" w:beforeAutospacing="1" w:after="100" w:afterAutospacing="1"/>
        <w:outlineLvl w:val="1"/>
        <w:rPr>
          <w:rFonts w:ascii="Times New Roman" w:eastAsia="Times New Roman" w:hAnsi="Times New Roman" w:cs="Times New Roman"/>
          <w:b/>
          <w:bCs/>
          <w:sz w:val="28"/>
          <w:szCs w:val="28"/>
        </w:rPr>
      </w:pPr>
    </w:p>
    <w:p w14:paraId="36EB46BF" w14:textId="68A0BB4B" w:rsidR="00610079" w:rsidRPr="005A61DE" w:rsidRDefault="00610079" w:rsidP="00610079">
      <w:pPr>
        <w:spacing w:before="100" w:beforeAutospacing="1" w:after="100" w:afterAutospacing="1"/>
        <w:jc w:val="center"/>
        <w:outlineLvl w:val="1"/>
        <w:rPr>
          <w:rFonts w:ascii="Times New Roman" w:eastAsia="Times New Roman" w:hAnsi="Times New Roman" w:cs="Times New Roman"/>
          <w:b/>
          <w:bCs/>
          <w:color w:val="660033"/>
          <w:sz w:val="28"/>
          <w:szCs w:val="28"/>
        </w:rPr>
      </w:pPr>
      <w:r w:rsidRPr="005A61DE">
        <w:rPr>
          <w:rFonts w:ascii="Times New Roman" w:eastAsia="Times New Roman" w:hAnsi="Times New Roman" w:cs="Times New Roman"/>
          <w:b/>
          <w:bCs/>
          <w:color w:val="660033"/>
          <w:sz w:val="28"/>
          <w:szCs w:val="28"/>
        </w:rPr>
        <w:t xml:space="preserve">Call for Proposals </w:t>
      </w:r>
    </w:p>
    <w:p w14:paraId="50A40560" w14:textId="0F25E383" w:rsidR="00AD559C" w:rsidRPr="005A61DE" w:rsidRDefault="00C427EC" w:rsidP="000873AA">
      <w:pPr>
        <w:spacing w:before="100" w:beforeAutospacing="1"/>
        <w:jc w:val="center"/>
        <w:outlineLvl w:val="1"/>
        <w:rPr>
          <w:rFonts w:ascii="Times New Roman" w:eastAsia="Times New Roman" w:hAnsi="Times New Roman" w:cs="Times New Roman"/>
          <w:b/>
          <w:bCs/>
          <w:sz w:val="26"/>
          <w:szCs w:val="26"/>
          <w:lang w:val="en-GB"/>
        </w:rPr>
      </w:pPr>
      <w:r w:rsidRPr="005A61DE">
        <w:rPr>
          <w:rFonts w:ascii="Times New Roman" w:eastAsia="Times New Roman" w:hAnsi="Times New Roman" w:cs="Times New Roman"/>
          <w:b/>
          <w:bCs/>
          <w:sz w:val="26"/>
          <w:szCs w:val="26"/>
          <w:lang w:val="en-GB"/>
        </w:rPr>
        <w:t>Study on Tannery Solid Waste</w:t>
      </w:r>
      <w:r w:rsidR="00410496" w:rsidRPr="005A61DE">
        <w:rPr>
          <w:rFonts w:ascii="Times New Roman" w:eastAsia="Times New Roman" w:hAnsi="Times New Roman" w:cs="Times New Roman"/>
          <w:b/>
          <w:bCs/>
          <w:sz w:val="26"/>
          <w:szCs w:val="26"/>
          <w:lang w:val="en-GB"/>
        </w:rPr>
        <w:t xml:space="preserve"> (TSW)</w:t>
      </w:r>
      <w:r w:rsidRPr="005A61DE">
        <w:rPr>
          <w:rFonts w:ascii="Times New Roman" w:eastAsia="Times New Roman" w:hAnsi="Times New Roman" w:cs="Times New Roman"/>
          <w:b/>
          <w:bCs/>
          <w:sz w:val="26"/>
          <w:szCs w:val="26"/>
          <w:lang w:val="en-GB"/>
        </w:rPr>
        <w:t xml:space="preserve"> Management</w:t>
      </w:r>
      <w:r w:rsidR="005F7B18" w:rsidRPr="005A61DE">
        <w:rPr>
          <w:rFonts w:ascii="Times New Roman" w:eastAsia="Times New Roman" w:hAnsi="Times New Roman" w:cs="Times New Roman"/>
          <w:b/>
          <w:bCs/>
          <w:sz w:val="26"/>
          <w:szCs w:val="26"/>
          <w:lang w:val="en-GB"/>
        </w:rPr>
        <w:t xml:space="preserve"> </w:t>
      </w:r>
      <w:r w:rsidRPr="005A61DE">
        <w:rPr>
          <w:rFonts w:ascii="Times New Roman" w:eastAsia="Times New Roman" w:hAnsi="Times New Roman" w:cs="Times New Roman"/>
          <w:b/>
          <w:bCs/>
          <w:sz w:val="26"/>
          <w:szCs w:val="26"/>
          <w:lang w:val="en-GB"/>
        </w:rPr>
        <w:t xml:space="preserve">Gaps </w:t>
      </w:r>
      <w:r w:rsidR="008B13EB" w:rsidRPr="005A61DE">
        <w:rPr>
          <w:rFonts w:ascii="Times New Roman" w:eastAsia="Times New Roman" w:hAnsi="Times New Roman" w:cs="Times New Roman"/>
          <w:b/>
          <w:bCs/>
          <w:sz w:val="26"/>
          <w:szCs w:val="26"/>
          <w:lang w:val="en-GB"/>
        </w:rPr>
        <w:t>and</w:t>
      </w:r>
      <w:r w:rsidRPr="005A61DE">
        <w:rPr>
          <w:rFonts w:ascii="Times New Roman" w:eastAsia="Times New Roman" w:hAnsi="Times New Roman" w:cs="Times New Roman"/>
          <w:b/>
          <w:bCs/>
          <w:sz w:val="26"/>
          <w:szCs w:val="26"/>
          <w:lang w:val="en-GB"/>
        </w:rPr>
        <w:t xml:space="preserve"> Entrepreneur</w:t>
      </w:r>
      <w:r w:rsidR="00772755" w:rsidRPr="005A61DE">
        <w:rPr>
          <w:rFonts w:ascii="Times New Roman" w:eastAsia="Times New Roman" w:hAnsi="Times New Roman" w:cs="Times New Roman"/>
          <w:b/>
          <w:bCs/>
          <w:sz w:val="26"/>
          <w:szCs w:val="26"/>
          <w:lang w:val="en-GB"/>
        </w:rPr>
        <w:t>ial</w:t>
      </w:r>
      <w:r w:rsidRPr="005A61DE">
        <w:rPr>
          <w:rFonts w:ascii="Times New Roman" w:eastAsia="Times New Roman" w:hAnsi="Times New Roman" w:cs="Times New Roman"/>
          <w:b/>
          <w:bCs/>
          <w:sz w:val="26"/>
          <w:szCs w:val="26"/>
          <w:lang w:val="en-GB"/>
        </w:rPr>
        <w:t xml:space="preserve"> Needs</w:t>
      </w:r>
    </w:p>
    <w:p w14:paraId="2ECAEE2B" w14:textId="3B95E46B" w:rsidR="00C427EC" w:rsidRPr="005A61DE" w:rsidRDefault="00610079" w:rsidP="005F7B18">
      <w:pPr>
        <w:spacing w:before="100" w:beforeAutospacing="1"/>
        <w:outlineLvl w:val="1"/>
        <w:rPr>
          <w:rFonts w:ascii="Times New Roman" w:eastAsia="Times New Roman" w:hAnsi="Times New Roman" w:cs="Times New Roman"/>
          <w:b/>
          <w:bCs/>
          <w:sz w:val="26"/>
          <w:szCs w:val="26"/>
          <w:lang w:val="en-GB"/>
        </w:rPr>
      </w:pPr>
      <w:r w:rsidRPr="005A61DE">
        <w:rPr>
          <w:rFonts w:ascii="Times New Roman" w:eastAsia="Times New Roman" w:hAnsi="Times New Roman" w:cs="Times New Roman"/>
          <w:b/>
          <w:bCs/>
          <w:sz w:val="24"/>
          <w:szCs w:val="24"/>
        </w:rPr>
        <w:t xml:space="preserve">Type of Assignment: </w:t>
      </w:r>
      <w:r w:rsidRPr="005A61DE">
        <w:rPr>
          <w:rFonts w:ascii="Times New Roman" w:eastAsia="Times New Roman" w:hAnsi="Times New Roman" w:cs="Times New Roman"/>
          <w:sz w:val="24"/>
          <w:szCs w:val="24"/>
        </w:rPr>
        <w:t>Short-term consultancy (Individual Consultant or Consulting Firm/Consortium)</w:t>
      </w:r>
      <w:r w:rsidRPr="005A61DE">
        <w:rPr>
          <w:rFonts w:ascii="Times New Roman" w:eastAsia="Times New Roman" w:hAnsi="Times New Roman" w:cs="Times New Roman"/>
          <w:sz w:val="24"/>
          <w:szCs w:val="24"/>
        </w:rPr>
        <w:br/>
      </w:r>
      <w:r w:rsidRPr="005A61DE">
        <w:rPr>
          <w:rFonts w:ascii="Times New Roman" w:eastAsia="Times New Roman" w:hAnsi="Times New Roman" w:cs="Times New Roman"/>
          <w:b/>
          <w:bCs/>
          <w:sz w:val="24"/>
          <w:szCs w:val="24"/>
        </w:rPr>
        <w:t xml:space="preserve">Location: </w:t>
      </w:r>
      <w:r w:rsidRPr="005A61DE">
        <w:rPr>
          <w:rFonts w:ascii="Times New Roman" w:eastAsia="Times New Roman" w:hAnsi="Times New Roman" w:cs="Times New Roman"/>
          <w:sz w:val="24"/>
          <w:szCs w:val="24"/>
        </w:rPr>
        <w:t>Hazaribagh, Dhaka; and Hemayetpur, Savar</w:t>
      </w:r>
      <w:r w:rsidRPr="005A61DE">
        <w:rPr>
          <w:rFonts w:ascii="Times New Roman" w:eastAsia="Times New Roman" w:hAnsi="Times New Roman" w:cs="Times New Roman"/>
          <w:b/>
          <w:bCs/>
          <w:sz w:val="24"/>
          <w:szCs w:val="24"/>
        </w:rPr>
        <w:t xml:space="preserve"> </w:t>
      </w:r>
      <w:r w:rsidRPr="005A61DE">
        <w:rPr>
          <w:rFonts w:ascii="Times New Roman" w:eastAsia="Times New Roman" w:hAnsi="Times New Roman" w:cs="Times New Roman"/>
          <w:b/>
          <w:bCs/>
          <w:sz w:val="24"/>
          <w:szCs w:val="24"/>
        </w:rPr>
        <w:br/>
        <w:t xml:space="preserve">Duration: </w:t>
      </w:r>
      <w:r w:rsidR="008B13EB" w:rsidRPr="005A61DE">
        <w:rPr>
          <w:rFonts w:ascii="Times New Roman" w:eastAsia="Times New Roman" w:hAnsi="Times New Roman" w:cs="Times New Roman"/>
          <w:sz w:val="24"/>
          <w:szCs w:val="24"/>
        </w:rPr>
        <w:t>3 months</w:t>
      </w:r>
    </w:p>
    <w:p w14:paraId="2D75E2E1" w14:textId="04E9929F" w:rsidR="00610079" w:rsidRPr="005A61DE" w:rsidRDefault="00610079" w:rsidP="637B08FC">
      <w:pPr>
        <w:spacing w:beforeAutospacing="1" w:afterAutospacing="1"/>
        <w:rPr>
          <w:rFonts w:ascii="Times New Roman" w:eastAsia="Times New Roman" w:hAnsi="Times New Roman" w:cs="Times New Roman"/>
          <w:b/>
          <w:bCs/>
          <w:sz w:val="26"/>
          <w:szCs w:val="26"/>
          <w:lang w:val="en-GB"/>
        </w:rPr>
      </w:pPr>
      <w:r w:rsidRPr="005A61DE">
        <w:rPr>
          <w:rFonts w:ascii="Times New Roman" w:eastAsia="Times New Roman" w:hAnsi="Times New Roman" w:cs="Times New Roman"/>
          <w:b/>
          <w:bCs/>
          <w:sz w:val="24"/>
          <w:szCs w:val="24"/>
        </w:rPr>
        <w:t xml:space="preserve">Application Deadline: </w:t>
      </w:r>
      <w:r w:rsidR="2A20A917" w:rsidRPr="005A61DE">
        <w:rPr>
          <w:rFonts w:ascii="Times New Roman" w:eastAsia="Times New Roman" w:hAnsi="Times New Roman" w:cs="Times New Roman"/>
          <w:b/>
          <w:bCs/>
          <w:sz w:val="24"/>
          <w:szCs w:val="24"/>
        </w:rPr>
        <w:t>May 05</w:t>
      </w:r>
      <w:r w:rsidR="00156AEB" w:rsidRPr="005A61DE">
        <w:rPr>
          <w:rFonts w:ascii="Times New Roman" w:eastAsia="Times New Roman" w:hAnsi="Times New Roman" w:cs="Times New Roman"/>
          <w:b/>
          <w:bCs/>
          <w:sz w:val="24"/>
          <w:szCs w:val="24"/>
        </w:rPr>
        <w:t>, 2026</w:t>
      </w:r>
    </w:p>
    <w:p w14:paraId="1E8DAA61"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1. Introduction</w:t>
      </w:r>
    </w:p>
    <w:p w14:paraId="3BCE2082" w14:textId="77777777" w:rsidR="00610079" w:rsidRPr="005A61DE" w:rsidRDefault="00610079"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Asia Foundation (TAF) Bangladesh is seeking proposals from qualified consultants/consultancy firms or research firms to conduct a market assessment study under the “Waste into Resource: Tannery Solid Waste (TSW) Byproduct Entrepreneurship Model” project.</w:t>
      </w:r>
    </w:p>
    <w:p w14:paraId="6DC1E9D3" w14:textId="77777777" w:rsidR="00610079" w:rsidRPr="005A61DE" w:rsidRDefault="00610079" w:rsidP="00610079">
      <w:pPr>
        <w:spacing w:before="100" w:beforeAutospacing="1" w:after="100" w:afterAutospacing="1"/>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2. Background and Problem Statement</w:t>
      </w:r>
    </w:p>
    <w:p w14:paraId="737C300E" w14:textId="09597275" w:rsidR="000D20A7" w:rsidRPr="005A61DE" w:rsidRDefault="000D20A7"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Bangladesh’s tannery sector generates a significant volume of solid waste, including shavings, trimmings, fleshing, hair and sludge. These TSW byproducts possess considerable potential for conversion into value added products such as gelatin, collagen, protein meal, organic fertilizers, and other circular economy outputs. Untreated solid waste and sludge can cause soil and water contamination, other disease risk and worker health hazard due to heavy metals, sulfides and other chemicals. </w:t>
      </w:r>
    </w:p>
    <w:p w14:paraId="5CB84E84" w14:textId="5E39D81E" w:rsidR="00610079" w:rsidRPr="005A61DE" w:rsidRDefault="00145BA1"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The Tannery Solid Waste (TSW) byproduct sub-sector is constrained by significant structural, technical, and market-related gaps across the value chain. These include inadequate waste segregation and collection systems, limited access to appropriate processing technologies, weak quality control and standardization mechanisms, and insufficient regulatory compliance and environmental safeguards. In addition, entrepreneurs and small-scale processors face persistent challenges such as limited access to finance, lack of technical and business development support, poor market information, weak buyer linkages, and low awareness of domestic and international standards, certification requirements, and buyer expectations. These constraints inhibit the transition of TSW utilization from informal, low-value practices to commercially viable, environmentally sustainable, and scalable business models. </w:t>
      </w:r>
      <w:r w:rsidR="00610079" w:rsidRPr="005A61DE">
        <w:rPr>
          <w:rFonts w:ascii="Times New Roman" w:eastAsia="Times New Roman" w:hAnsi="Times New Roman" w:cs="Times New Roman"/>
        </w:rPr>
        <w:t>Entrepreneurs in the TSW byproduct space also face broader systemic challenges, including regulatory uncertainty, limited access to finance and technology, weak aggregation and logistics systems, and low levels of inclusion</w:t>
      </w:r>
      <w:r w:rsidRPr="005A61DE">
        <w:rPr>
          <w:rFonts w:ascii="Times New Roman" w:eastAsia="Times New Roman" w:hAnsi="Times New Roman" w:cs="Times New Roman"/>
        </w:rPr>
        <w:t xml:space="preserve"> </w:t>
      </w:r>
      <w:r w:rsidR="00610079" w:rsidRPr="005A61DE">
        <w:rPr>
          <w:rFonts w:ascii="Times New Roman" w:eastAsia="Times New Roman" w:hAnsi="Times New Roman" w:cs="Times New Roman"/>
        </w:rPr>
        <w:t>particularly for new and women-led enterprises. At the same time, policy and regulatory frameworks have yet to fully recognize and support the TSW byproduct sector as a viable domestic industry aligned with national priorities on circular economy, environmental compliance, and climate resilience.</w:t>
      </w:r>
    </w:p>
    <w:p w14:paraId="5E2B1921" w14:textId="26BD15D4" w:rsidR="00610079" w:rsidRPr="005A61DE" w:rsidRDefault="00723044"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Under the </w:t>
      </w:r>
      <w:r w:rsidRPr="005A61DE">
        <w:rPr>
          <w:rFonts w:ascii="Times New Roman" w:eastAsia="Times New Roman" w:hAnsi="Times New Roman" w:cs="Times New Roman"/>
          <w:i/>
          <w:iCs/>
        </w:rPr>
        <w:t>“Waste into Resource: Tannery Solid Waste (TSW) Byproduct Entrepreneurship Model”</w:t>
      </w:r>
      <w:r w:rsidRPr="005A61DE">
        <w:rPr>
          <w:rFonts w:ascii="Times New Roman" w:eastAsia="Times New Roman" w:hAnsi="Times New Roman" w:cs="Times New Roman"/>
        </w:rPr>
        <w:t xml:space="preserve"> project, The Asia Foundation seeks to address these constraints by systematically identifying solid waste management gaps, assessing entrepreneurial and institutional needs, and enabling environmentally compliant and market oriented TSW byproduct enterprises. This study constitutes a core analytical input under </w:t>
      </w:r>
      <w:r w:rsidRPr="005A61DE">
        <w:rPr>
          <w:rFonts w:ascii="Times New Roman" w:eastAsia="Times New Roman" w:hAnsi="Times New Roman" w:cs="Times New Roman"/>
          <w:b/>
          <w:bCs/>
        </w:rPr>
        <w:t>Component 1: Research and TSW Management Gap Analysis</w:t>
      </w:r>
      <w:r w:rsidRPr="005A61DE">
        <w:rPr>
          <w:rFonts w:ascii="Times New Roman" w:eastAsia="Times New Roman" w:hAnsi="Times New Roman" w:cs="Times New Roman"/>
        </w:rPr>
        <w:t xml:space="preserve"> and will generate evidence on the technical, regulatory, market, and financial dimensions of TSW utilization, as well as the specific needs of entrepreneurs and processors. The findings will inform policy </w:t>
      </w:r>
      <w:r w:rsidRPr="005A61DE">
        <w:rPr>
          <w:rFonts w:ascii="Times New Roman" w:eastAsia="Times New Roman" w:hAnsi="Times New Roman" w:cs="Times New Roman"/>
        </w:rPr>
        <w:lastRenderedPageBreak/>
        <w:t>dialogue</w:t>
      </w:r>
      <w:r w:rsidR="00A953AD" w:rsidRPr="005A61DE">
        <w:rPr>
          <w:rFonts w:ascii="Times New Roman" w:eastAsia="Times New Roman" w:hAnsi="Times New Roman" w:cs="Times New Roman"/>
        </w:rPr>
        <w:t>s</w:t>
      </w:r>
      <w:r w:rsidRPr="005A61DE">
        <w:rPr>
          <w:rFonts w:ascii="Times New Roman" w:eastAsia="Times New Roman" w:hAnsi="Times New Roman" w:cs="Times New Roman"/>
        </w:rPr>
        <w:t>, design of pilot interventions, investment readiness initiatives, and strategies for scaling sustainable and inclusive TSW byproduct value chains at the sector level.</w:t>
      </w:r>
    </w:p>
    <w:p w14:paraId="3A8E2FBD"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3. Objectives of the Study</w:t>
      </w:r>
    </w:p>
    <w:p w14:paraId="17469672" w14:textId="0131A975" w:rsidR="00610079" w:rsidRPr="005A61DE" w:rsidRDefault="00610079"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The </w:t>
      </w:r>
      <w:r w:rsidR="003916ED" w:rsidRPr="005A61DE">
        <w:rPr>
          <w:rFonts w:ascii="Times New Roman" w:eastAsia="Times New Roman" w:hAnsi="Times New Roman" w:cs="Times New Roman"/>
        </w:rPr>
        <w:t>study shall specifically</w:t>
      </w:r>
      <w:r w:rsidR="003B4211" w:rsidRPr="005A61DE">
        <w:rPr>
          <w:rFonts w:ascii="Times New Roman" w:eastAsia="Times New Roman" w:hAnsi="Times New Roman" w:cs="Times New Roman"/>
        </w:rPr>
        <w:t xml:space="preserve"> a</w:t>
      </w:r>
      <w:r w:rsidRPr="005A61DE">
        <w:rPr>
          <w:rFonts w:ascii="Times New Roman" w:eastAsia="Times New Roman" w:hAnsi="Times New Roman" w:cs="Times New Roman"/>
        </w:rPr>
        <w:t>ims to:</w:t>
      </w:r>
    </w:p>
    <w:p w14:paraId="75ECB38E" w14:textId="77777777" w:rsidR="001758A3" w:rsidRPr="005A61DE" w:rsidRDefault="001758A3" w:rsidP="001758A3">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Quantify and categorize the major TSW streams generated in Hazaribagh and Hemayetpur, Savar, including chrome shavings, trimmings, fleshing, hair, and sludge.</w:t>
      </w:r>
    </w:p>
    <w:p w14:paraId="14B1444D" w14:textId="77777777" w:rsidR="001758A3" w:rsidRPr="005A61DE" w:rsidRDefault="001758A3" w:rsidP="001758A3">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Map the flow of waste from source tanneries to collectors, aggregators, processors, and end users.</w:t>
      </w:r>
    </w:p>
    <w:p w14:paraId="6F95FF3C" w14:textId="77777777" w:rsidR="001758A3" w:rsidRPr="005A61DE" w:rsidRDefault="001758A3" w:rsidP="001758A3">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ocument existing utilization practices, recovery rates, losses, informal leakage, and disposal methods.</w:t>
      </w:r>
    </w:p>
    <w:p w14:paraId="3396039B" w14:textId="77777777" w:rsidR="001758A3" w:rsidRPr="005A61DE" w:rsidRDefault="001758A3" w:rsidP="001758A3">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current domestic and export end-markets for TSW-derived products.</w:t>
      </w:r>
    </w:p>
    <w:p w14:paraId="1E799072" w14:textId="77777777" w:rsidR="002B08DC" w:rsidRPr="005A61DE" w:rsidRDefault="002B08DC" w:rsidP="002B08DC">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gaps in segregation, storage, transport, traceability, and processing systems.</w:t>
      </w:r>
    </w:p>
    <w:p w14:paraId="6BC358B3" w14:textId="77777777" w:rsidR="002B08DC" w:rsidRPr="005A61DE" w:rsidRDefault="002B08DC" w:rsidP="002B08DC">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ssess technology readiness and suitability for conversion into:</w:t>
      </w:r>
    </w:p>
    <w:p w14:paraId="17A217C8" w14:textId="25CB45B2" w:rsidR="002B08DC" w:rsidRPr="005A61DE" w:rsidRDefault="00867438" w:rsidP="002B08DC">
      <w:pPr>
        <w:pStyle w:val="ListParagraph"/>
        <w:numPr>
          <w:ilvl w:val="0"/>
          <w:numId w:val="44"/>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Gelatin/Collagen</w:t>
      </w:r>
    </w:p>
    <w:p w14:paraId="24DAE0C0" w14:textId="1BE98B42" w:rsidR="00D51E64" w:rsidRPr="005A61DE" w:rsidRDefault="00867438" w:rsidP="002B08DC">
      <w:pPr>
        <w:pStyle w:val="ListParagraph"/>
        <w:numPr>
          <w:ilvl w:val="0"/>
          <w:numId w:val="44"/>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otein Meal</w:t>
      </w:r>
    </w:p>
    <w:p w14:paraId="25CFCCBA" w14:textId="5B2CAA1C" w:rsidR="00D51E64" w:rsidRPr="005A61DE" w:rsidRDefault="00867438" w:rsidP="00D51E64">
      <w:pPr>
        <w:pStyle w:val="ListParagraph"/>
        <w:numPr>
          <w:ilvl w:val="0"/>
          <w:numId w:val="44"/>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Organic Fertilizer</w:t>
      </w:r>
    </w:p>
    <w:p w14:paraId="3EC6EB22" w14:textId="5DA87A1D" w:rsidR="00D51E64" w:rsidRPr="005A61DE" w:rsidRDefault="00867438" w:rsidP="00D51E64">
      <w:pPr>
        <w:pStyle w:val="ListParagraph"/>
        <w:numPr>
          <w:ilvl w:val="0"/>
          <w:numId w:val="44"/>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Leather Board/Composites</w:t>
      </w:r>
    </w:p>
    <w:p w14:paraId="58ED1C6C" w14:textId="71B82AAB" w:rsidR="002B08DC" w:rsidRPr="005A61DE" w:rsidRDefault="00867438" w:rsidP="000873AA">
      <w:pPr>
        <w:pStyle w:val="ListParagraph"/>
        <w:numPr>
          <w:ilvl w:val="0"/>
          <w:numId w:val="44"/>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Other Circular Economy Products</w:t>
      </w:r>
    </w:p>
    <w:p w14:paraId="1B684735" w14:textId="77777777" w:rsidR="002B08DC" w:rsidRPr="005A61DE" w:rsidRDefault="002B08DC" w:rsidP="002B08DC">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valuate environmental, occupational safety, and public health risks, including heavy metal contamination and sludge disposal.</w:t>
      </w:r>
    </w:p>
    <w:p w14:paraId="68017626" w14:textId="77777777" w:rsidR="00847E1A" w:rsidRPr="005A61DE" w:rsidRDefault="002B08DC" w:rsidP="002B08DC">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compliance gaps against ECR 2023, ECC, DoE standards, BSTI requirements, and relevant export certifications.</w:t>
      </w:r>
    </w:p>
    <w:p w14:paraId="05AF4C18" w14:textId="77777777" w:rsidR="00847E1A" w:rsidRPr="005A61DE" w:rsidRDefault="00847E1A" w:rsidP="00847E1A">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the business, technical, and financial constraints faced by:</w:t>
      </w:r>
    </w:p>
    <w:p w14:paraId="6583B61B" w14:textId="4B7C3050" w:rsidR="00847E1A" w:rsidRPr="005A61DE" w:rsidRDefault="00867438" w:rsidP="000873AA">
      <w:pPr>
        <w:pStyle w:val="ListParagraph"/>
        <w:numPr>
          <w:ilvl w:val="0"/>
          <w:numId w:val="45"/>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xisting Processors</w:t>
      </w:r>
    </w:p>
    <w:p w14:paraId="72B004B1" w14:textId="69606144" w:rsidR="00847E1A" w:rsidRPr="005A61DE" w:rsidRDefault="00867438" w:rsidP="000873AA">
      <w:pPr>
        <w:pStyle w:val="ListParagraph"/>
        <w:numPr>
          <w:ilvl w:val="0"/>
          <w:numId w:val="45"/>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merging Smes</w:t>
      </w:r>
    </w:p>
    <w:p w14:paraId="32336FA8" w14:textId="23F19264" w:rsidR="00847E1A" w:rsidRPr="005A61DE" w:rsidRDefault="00867438" w:rsidP="00847E1A">
      <w:pPr>
        <w:pStyle w:val="ListParagraph"/>
        <w:numPr>
          <w:ilvl w:val="0"/>
          <w:numId w:val="45"/>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Startup Entrepreneurs</w:t>
      </w:r>
    </w:p>
    <w:p w14:paraId="520B32A9" w14:textId="1216C994" w:rsidR="00847E1A" w:rsidRPr="005A61DE" w:rsidRDefault="00867438" w:rsidP="000873AA">
      <w:pPr>
        <w:pStyle w:val="ListParagraph"/>
        <w:numPr>
          <w:ilvl w:val="0"/>
          <w:numId w:val="45"/>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Women-Led Enterprises</w:t>
      </w:r>
    </w:p>
    <w:p w14:paraId="12A36001" w14:textId="77777777" w:rsidR="00847E1A" w:rsidRPr="005A61DE" w:rsidRDefault="00847E1A" w:rsidP="00847E1A">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xamine access to:</w:t>
      </w:r>
    </w:p>
    <w:p w14:paraId="20A6BB57" w14:textId="019837EB" w:rsidR="00847E1A" w:rsidRPr="005A61DE" w:rsidRDefault="00867438" w:rsidP="000873AA">
      <w:pPr>
        <w:numPr>
          <w:ilvl w:val="0"/>
          <w:numId w:val="4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Working Capital And Growth Finance</w:t>
      </w:r>
    </w:p>
    <w:p w14:paraId="376DBC31" w14:textId="41E58DB6" w:rsidR="00847E1A" w:rsidRPr="005A61DE" w:rsidRDefault="00867438" w:rsidP="000873AA">
      <w:pPr>
        <w:numPr>
          <w:ilvl w:val="0"/>
          <w:numId w:val="4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Machinery And Technology</w:t>
      </w:r>
    </w:p>
    <w:p w14:paraId="07D97780" w14:textId="59400351" w:rsidR="00847E1A" w:rsidRPr="005A61DE" w:rsidRDefault="00867438" w:rsidP="000873AA">
      <w:pPr>
        <w:numPr>
          <w:ilvl w:val="0"/>
          <w:numId w:val="4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Licensing And Environmental Clearance</w:t>
      </w:r>
    </w:p>
    <w:p w14:paraId="3CCA18DB" w14:textId="3EAA7E6A" w:rsidR="00847E1A" w:rsidRPr="005A61DE" w:rsidRDefault="00867438" w:rsidP="000873AA">
      <w:pPr>
        <w:numPr>
          <w:ilvl w:val="0"/>
          <w:numId w:val="4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Certification And Testing Services</w:t>
      </w:r>
    </w:p>
    <w:p w14:paraId="30285B9B" w14:textId="4C278F95" w:rsidR="00847E1A" w:rsidRPr="005A61DE" w:rsidRDefault="00867438" w:rsidP="000873AA">
      <w:pPr>
        <w:numPr>
          <w:ilvl w:val="0"/>
          <w:numId w:val="4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Business Development And Incubation Support</w:t>
      </w:r>
    </w:p>
    <w:p w14:paraId="14B48015" w14:textId="77777777" w:rsidR="00847E1A" w:rsidRPr="005A61DE" w:rsidRDefault="00847E1A" w:rsidP="00847E1A">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ssess investment readiness barriers and market entry constraints.</w:t>
      </w:r>
    </w:p>
    <w:p w14:paraId="40C6F10F" w14:textId="77777777" w:rsidR="004D00FE" w:rsidRPr="005A61DE" w:rsidRDefault="004D00FE" w:rsidP="004D00F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Conduct a demand-side assessment of domestic and export market opportunities for TSW-derived products.</w:t>
      </w:r>
    </w:p>
    <w:p w14:paraId="2B1AAC23" w14:textId="77777777" w:rsidR="004D00FE" w:rsidRPr="005A61DE" w:rsidRDefault="004D00FE" w:rsidP="004D00F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buyer requirements related to quality, traceability, environmental compliance, and certification.</w:t>
      </w:r>
    </w:p>
    <w:p w14:paraId="394A77EF" w14:textId="77777777" w:rsidR="004D00FE" w:rsidRPr="005A61DE" w:rsidRDefault="004D00FE" w:rsidP="004D00F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lastRenderedPageBreak/>
        <w:t>Analyze pricing dynamics, margins, value addition potential, and bottlenecks across the value chain.</w:t>
      </w:r>
    </w:p>
    <w:p w14:paraId="7DA1E8B6" w14:textId="77777777" w:rsidR="004D00FE" w:rsidRPr="005A61DE" w:rsidRDefault="004D00FE" w:rsidP="004D00F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opportunities for forward market linkage, off-take partnerships, and private investment matchmaking.</w:t>
      </w:r>
    </w:p>
    <w:p w14:paraId="3BD2B3F0" w14:textId="77777777" w:rsidR="00DE0C05" w:rsidRPr="005A61DE" w:rsidRDefault="00DE0C05" w:rsidP="00DE0C05">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Review the legal and policy frameworks governing TSW handling, transport, reuse, and commercialization.</w:t>
      </w:r>
    </w:p>
    <w:p w14:paraId="1D4DD675" w14:textId="77777777" w:rsidR="00DE0C05" w:rsidRPr="005A61DE" w:rsidRDefault="00DE0C05" w:rsidP="00DE0C05">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ssess institutional mandates, coordination gaps, and support roles of:</w:t>
      </w:r>
    </w:p>
    <w:p w14:paraId="4E28F8EE" w14:textId="01848F5A" w:rsidR="00DE0C05" w:rsidRPr="005A61DE" w:rsidRDefault="00DE0C05"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 xml:space="preserve">Ministry </w:t>
      </w:r>
      <w:r w:rsidR="00867438" w:rsidRPr="005A61DE">
        <w:rPr>
          <w:rFonts w:ascii="Times New Roman" w:eastAsia="Times New Roman" w:hAnsi="Times New Roman" w:cs="Times New Roman"/>
        </w:rPr>
        <w:t xml:space="preserve">Of </w:t>
      </w:r>
      <w:r w:rsidRPr="005A61DE">
        <w:rPr>
          <w:rFonts w:ascii="Times New Roman" w:eastAsia="Times New Roman" w:hAnsi="Times New Roman" w:cs="Times New Roman"/>
        </w:rPr>
        <w:t>Industries</w:t>
      </w:r>
    </w:p>
    <w:p w14:paraId="14E2A5AB" w14:textId="1413BB0B" w:rsidR="00DE0C05" w:rsidRPr="005A61DE" w:rsidRDefault="00DE0C05"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 xml:space="preserve">Department </w:t>
      </w:r>
      <w:r w:rsidR="00867438" w:rsidRPr="005A61DE">
        <w:rPr>
          <w:rFonts w:ascii="Times New Roman" w:eastAsia="Times New Roman" w:hAnsi="Times New Roman" w:cs="Times New Roman"/>
        </w:rPr>
        <w:t xml:space="preserve">Of </w:t>
      </w:r>
      <w:r w:rsidRPr="005A61DE">
        <w:rPr>
          <w:rFonts w:ascii="Times New Roman" w:eastAsia="Times New Roman" w:hAnsi="Times New Roman" w:cs="Times New Roman"/>
        </w:rPr>
        <w:t>Environment</w:t>
      </w:r>
    </w:p>
    <w:p w14:paraId="55FA577A" w14:textId="6B402E4E" w:rsidR="00DE0C05" w:rsidRPr="005A61DE" w:rsidRDefault="00DE0C05" w:rsidP="00DE0C05">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 xml:space="preserve">Bangladesh Small </w:t>
      </w:r>
      <w:r w:rsidR="00867438" w:rsidRPr="005A61DE">
        <w:rPr>
          <w:rFonts w:ascii="Times New Roman" w:eastAsia="Times New Roman" w:hAnsi="Times New Roman" w:cs="Times New Roman"/>
        </w:rPr>
        <w:t xml:space="preserve">And </w:t>
      </w:r>
      <w:r w:rsidRPr="005A61DE">
        <w:rPr>
          <w:rFonts w:ascii="Times New Roman" w:eastAsia="Times New Roman" w:hAnsi="Times New Roman" w:cs="Times New Roman"/>
        </w:rPr>
        <w:t>Cottage Industries Corporation</w:t>
      </w:r>
    </w:p>
    <w:p w14:paraId="554C1F0A" w14:textId="699E21F4" w:rsidR="00F42D00" w:rsidRPr="005A61DE" w:rsidRDefault="00F42D00"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haka Tannery Industrial Estate Wastage Treatment Plant Company Limited</w:t>
      </w:r>
    </w:p>
    <w:p w14:paraId="7FFAD2A9" w14:textId="3D6085B2" w:rsidR="00DE0C05" w:rsidRPr="005A61DE" w:rsidRDefault="00DE0C05"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Bangladesh Standard Testing I</w:t>
      </w:r>
      <w:r w:rsidR="00F42D00" w:rsidRPr="005A61DE">
        <w:rPr>
          <w:rFonts w:ascii="Times New Roman" w:eastAsia="Times New Roman" w:hAnsi="Times New Roman" w:cs="Times New Roman"/>
        </w:rPr>
        <w:t>nstitution</w:t>
      </w:r>
    </w:p>
    <w:p w14:paraId="54709A73" w14:textId="77777777" w:rsidR="00DE0C05" w:rsidRPr="005A61DE" w:rsidRDefault="00DE0C05"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IFE</w:t>
      </w:r>
    </w:p>
    <w:p w14:paraId="7EE20DC2" w14:textId="77777777" w:rsidR="00DE0C05" w:rsidRPr="005A61DE" w:rsidRDefault="00DE0C05"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SME Foundation</w:t>
      </w:r>
    </w:p>
    <w:p w14:paraId="4136BF77" w14:textId="4299D463" w:rsidR="00DE0C05" w:rsidRPr="005A61DE" w:rsidRDefault="00867438" w:rsidP="000873AA">
      <w:pPr>
        <w:numPr>
          <w:ilvl w:val="0"/>
          <w:numId w:val="47"/>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ndustry Associations</w:t>
      </w:r>
    </w:p>
    <w:p w14:paraId="045545B2" w14:textId="77777777" w:rsidR="009C78DE" w:rsidRPr="005A61DE" w:rsidRDefault="00DE0C05" w:rsidP="00DE0C05">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policy bottlenecks affecting entrepreneurship, circular economy investment, and formalization.</w:t>
      </w:r>
    </w:p>
    <w:p w14:paraId="45BD9DB8" w14:textId="77777777" w:rsidR="007A197E" w:rsidRPr="005A61DE" w:rsidRDefault="007A197E" w:rsidP="007A197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pply a gender and social inclusion lens to identify barriers affecting women, youth, and new entrants in the TSW byproduct ecosystem.</w:t>
      </w:r>
    </w:p>
    <w:p w14:paraId="16586B7F" w14:textId="77777777" w:rsidR="007A197E" w:rsidRPr="005A61DE" w:rsidRDefault="007A197E" w:rsidP="007A197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xamine workplace safety, mobility, stigma, access to capital, and market participation barriers.</w:t>
      </w:r>
    </w:p>
    <w:p w14:paraId="731B6B36" w14:textId="77777777" w:rsidR="008B47E9" w:rsidRPr="005A61DE" w:rsidRDefault="007A197E" w:rsidP="007A197E">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dentify feasible entry points for women-led and youth-led green enterprises.</w:t>
      </w:r>
    </w:p>
    <w:p w14:paraId="615129E8" w14:textId="77777777" w:rsidR="008B47E9" w:rsidRPr="005A61DE" w:rsidRDefault="008B47E9" w:rsidP="008B47E9">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Recommend at least 3–5 feasible pilot enterprise models for different scales of operation.</w:t>
      </w:r>
    </w:p>
    <w:p w14:paraId="01C194BC" w14:textId="77777777" w:rsidR="008B47E9" w:rsidRPr="005A61DE" w:rsidRDefault="008B47E9" w:rsidP="008B47E9">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opose criteria for selecting pilot entrepreneurs under the project.</w:t>
      </w:r>
    </w:p>
    <w:p w14:paraId="7A738F8A" w14:textId="77777777" w:rsidR="008B47E9" w:rsidRPr="005A61DE" w:rsidRDefault="008B47E9" w:rsidP="008B47E9">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evelop recommendations for:</w:t>
      </w:r>
    </w:p>
    <w:p w14:paraId="3E569786" w14:textId="25FE3281" w:rsidR="008B47E9" w:rsidRPr="005A61DE" w:rsidRDefault="00867438" w:rsidP="000873AA">
      <w:pPr>
        <w:numPr>
          <w:ilvl w:val="0"/>
          <w:numId w:val="4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olicy Dialogue Agenda</w:t>
      </w:r>
    </w:p>
    <w:p w14:paraId="1AFFB9F0" w14:textId="051B5D64" w:rsidR="008B47E9" w:rsidRPr="005A61DE" w:rsidRDefault="00867438" w:rsidP="000873AA">
      <w:pPr>
        <w:numPr>
          <w:ilvl w:val="0"/>
          <w:numId w:val="4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Investment Readiness Support</w:t>
      </w:r>
    </w:p>
    <w:p w14:paraId="5F8CDFE3" w14:textId="2BDA4BAB" w:rsidR="008B47E9" w:rsidRPr="005A61DE" w:rsidRDefault="00867438" w:rsidP="000873AA">
      <w:pPr>
        <w:numPr>
          <w:ilvl w:val="0"/>
          <w:numId w:val="4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Technical Assistance Packages</w:t>
      </w:r>
    </w:p>
    <w:p w14:paraId="3A75EE0B" w14:textId="3B1664D7" w:rsidR="008B47E9" w:rsidRPr="005A61DE" w:rsidRDefault="00867438" w:rsidP="000873AA">
      <w:pPr>
        <w:numPr>
          <w:ilvl w:val="0"/>
          <w:numId w:val="4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Certification Pathways</w:t>
      </w:r>
    </w:p>
    <w:p w14:paraId="5939E905" w14:textId="34703BB9" w:rsidR="008B47E9" w:rsidRPr="005A61DE" w:rsidRDefault="00867438" w:rsidP="000873AA">
      <w:pPr>
        <w:numPr>
          <w:ilvl w:val="0"/>
          <w:numId w:val="4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ublic-Private Coordination Mechanisms</w:t>
      </w:r>
    </w:p>
    <w:p w14:paraId="7FAB9F60" w14:textId="61E2EEAA" w:rsidR="002C7A85" w:rsidRPr="005A61DE" w:rsidRDefault="008B47E9" w:rsidP="008B47E9">
      <w:pPr>
        <w:numPr>
          <w:ilvl w:val="0"/>
          <w:numId w:val="2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Suggest a roadmap for sector scaling over the next 3</w:t>
      </w:r>
      <w:r w:rsidR="002C7A85" w:rsidRPr="005A61DE">
        <w:rPr>
          <w:rFonts w:ascii="Times New Roman" w:eastAsia="Times New Roman" w:hAnsi="Times New Roman" w:cs="Times New Roman"/>
        </w:rPr>
        <w:t>-5</w:t>
      </w:r>
      <w:r w:rsidRPr="005A61DE">
        <w:rPr>
          <w:rFonts w:ascii="Times New Roman" w:eastAsia="Times New Roman" w:hAnsi="Times New Roman" w:cs="Times New Roman"/>
        </w:rPr>
        <w:t xml:space="preserve"> years.</w:t>
      </w:r>
    </w:p>
    <w:p w14:paraId="4E53B434"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4. Scope of Work</w:t>
      </w:r>
    </w:p>
    <w:p w14:paraId="7CD51D74" w14:textId="2C82A9EE" w:rsidR="003E672E" w:rsidRPr="005A61DE" w:rsidRDefault="003E672E" w:rsidP="003E672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selected consultant/consulting firm shall undertake a time-bound analytical assignment over a period of three (3) months to assess critical gaps in Tannery Solid Waste (TSW) management systems and the entrepreneurial ecosystem for TSW-based byproduct enterprises in Bangladesh.</w:t>
      </w:r>
    </w:p>
    <w:p w14:paraId="73866B0F" w14:textId="44EACEBA" w:rsidR="003E672E" w:rsidRPr="005A61DE" w:rsidRDefault="003E672E" w:rsidP="003E672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assignment shall be geographically limited to:</w:t>
      </w:r>
    </w:p>
    <w:p w14:paraId="06C61597" w14:textId="77777777" w:rsidR="003E672E" w:rsidRPr="005A61DE" w:rsidRDefault="003E672E" w:rsidP="000873AA">
      <w:pPr>
        <w:pStyle w:val="ListParagraph"/>
        <w:numPr>
          <w:ilvl w:val="0"/>
          <w:numId w:val="4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Hazaribagh, Dhaka (legacy tannery-linked waste collection, storage, and informal processing points)</w:t>
      </w:r>
    </w:p>
    <w:p w14:paraId="7836EE23" w14:textId="77777777" w:rsidR="003E672E" w:rsidRPr="005A61DE" w:rsidRDefault="003E672E" w:rsidP="000873AA">
      <w:pPr>
        <w:pStyle w:val="ListParagraph"/>
        <w:numPr>
          <w:ilvl w:val="0"/>
          <w:numId w:val="4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lang w:val="en-US"/>
        </w:rPr>
        <w:t>BSCIC Tannery Industrial Estate, Hemayetpur, Savar</w:t>
      </w:r>
    </w:p>
    <w:p w14:paraId="251E3843" w14:textId="05177DB5" w:rsidR="003E672E" w:rsidRPr="005A61DE" w:rsidRDefault="003E672E" w:rsidP="000873AA">
      <w:pPr>
        <w:pStyle w:val="ListParagraph"/>
        <w:numPr>
          <w:ilvl w:val="0"/>
          <w:numId w:val="4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lang w:val="en-US"/>
        </w:rPr>
        <w:lastRenderedPageBreak/>
        <w:t>selected downstream enterprise and market actors located within Dhaka and adjacent industrial zones, where relevant</w:t>
      </w:r>
    </w:p>
    <w:p w14:paraId="4DAE699D" w14:textId="5FC57BDD" w:rsidR="00AD1496" w:rsidRPr="005A61DE" w:rsidRDefault="003E672E" w:rsidP="003E672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consultant</w:t>
      </w:r>
      <w:r w:rsidR="00AD1496" w:rsidRPr="005A61DE">
        <w:rPr>
          <w:rFonts w:ascii="Times New Roman" w:eastAsia="Times New Roman" w:hAnsi="Times New Roman" w:cs="Times New Roman"/>
        </w:rPr>
        <w:t>/consulting firm</w:t>
      </w:r>
      <w:r w:rsidRPr="005A61DE">
        <w:rPr>
          <w:rFonts w:ascii="Times New Roman" w:eastAsia="Times New Roman" w:hAnsi="Times New Roman" w:cs="Times New Roman"/>
        </w:rPr>
        <w:t xml:space="preserve"> shall maintain flexibility in detailed methodology design; however, the study must remain within the following operational and analytical boundaries.</w:t>
      </w:r>
    </w:p>
    <w:p w14:paraId="73CFE0F5" w14:textId="77777777" w:rsidR="00610079" w:rsidRPr="005A61DE" w:rsidRDefault="00610079"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study will cover, but not be limited to, the following thematic areas:</w:t>
      </w:r>
    </w:p>
    <w:p w14:paraId="4684671A" w14:textId="21045398" w:rsidR="002D156E" w:rsidRPr="005A61DE" w:rsidRDefault="0033670E" w:rsidP="00F55274">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4</w:t>
      </w:r>
      <w:r w:rsidR="00E67E5E" w:rsidRPr="005A61DE">
        <w:rPr>
          <w:rFonts w:ascii="Times New Roman" w:eastAsia="Times New Roman" w:hAnsi="Times New Roman" w:cs="Times New Roman"/>
          <w:b/>
          <w:bCs/>
        </w:rPr>
        <w:t>.</w:t>
      </w:r>
      <w:r>
        <w:rPr>
          <w:rFonts w:ascii="Times New Roman" w:eastAsia="Times New Roman" w:hAnsi="Times New Roman" w:cs="Times New Roman"/>
          <w:b/>
          <w:bCs/>
        </w:rPr>
        <w:t>1</w:t>
      </w:r>
      <w:r w:rsidR="00E67E5E" w:rsidRPr="005A61DE">
        <w:rPr>
          <w:rFonts w:ascii="Times New Roman" w:eastAsia="Times New Roman" w:hAnsi="Times New Roman" w:cs="Times New Roman"/>
          <w:b/>
          <w:bCs/>
        </w:rPr>
        <w:t xml:space="preserve"> </w:t>
      </w:r>
      <w:r w:rsidR="002D156E" w:rsidRPr="005A61DE">
        <w:rPr>
          <w:rFonts w:ascii="Times New Roman" w:eastAsia="Times New Roman" w:hAnsi="Times New Roman" w:cs="Times New Roman"/>
          <w:b/>
          <w:bCs/>
        </w:rPr>
        <w:t>TSW generation and waste flow boundary</w:t>
      </w:r>
    </w:p>
    <w:p w14:paraId="6100414A" w14:textId="1FA6842A" w:rsidR="002D156E" w:rsidRPr="005A61DE" w:rsidRDefault="002D156E" w:rsidP="002D156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consultant shall assess TSW streams generated from major leather processing stages, specifically covering:</w:t>
      </w:r>
    </w:p>
    <w:p w14:paraId="61D593CA" w14:textId="77777777" w:rsidR="002D156E" w:rsidRPr="005A61DE" w:rsidRDefault="002D156E" w:rsidP="000873AA">
      <w:pPr>
        <w:pStyle w:val="ListParagraph"/>
        <w:numPr>
          <w:ilvl w:val="0"/>
          <w:numId w:val="5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chrome shavings</w:t>
      </w:r>
    </w:p>
    <w:p w14:paraId="59939967" w14:textId="77777777" w:rsidR="002D156E" w:rsidRPr="005A61DE" w:rsidRDefault="002D156E" w:rsidP="000873AA">
      <w:pPr>
        <w:pStyle w:val="ListParagraph"/>
        <w:numPr>
          <w:ilvl w:val="0"/>
          <w:numId w:val="5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rimmings</w:t>
      </w:r>
    </w:p>
    <w:p w14:paraId="0E70E946" w14:textId="77777777" w:rsidR="002D156E" w:rsidRPr="005A61DE" w:rsidRDefault="002D156E" w:rsidP="000873AA">
      <w:pPr>
        <w:pStyle w:val="ListParagraph"/>
        <w:numPr>
          <w:ilvl w:val="0"/>
          <w:numId w:val="5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fleshing</w:t>
      </w:r>
    </w:p>
    <w:p w14:paraId="1CB1E8A4" w14:textId="77777777" w:rsidR="002D156E" w:rsidRPr="005A61DE" w:rsidRDefault="002D156E" w:rsidP="000873AA">
      <w:pPr>
        <w:pStyle w:val="ListParagraph"/>
        <w:numPr>
          <w:ilvl w:val="0"/>
          <w:numId w:val="5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hair</w:t>
      </w:r>
    </w:p>
    <w:p w14:paraId="793D30B1" w14:textId="714D879C" w:rsidR="002D156E" w:rsidRPr="005A61DE" w:rsidRDefault="002D156E" w:rsidP="000873AA">
      <w:pPr>
        <w:pStyle w:val="ListParagraph"/>
        <w:numPr>
          <w:ilvl w:val="0"/>
          <w:numId w:val="5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sludge</w:t>
      </w:r>
    </w:p>
    <w:p w14:paraId="04A97B4D" w14:textId="688122BA" w:rsidR="002D156E" w:rsidRPr="005A61DE" w:rsidRDefault="002D156E" w:rsidP="002D156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assessment shall focus on:</w:t>
      </w:r>
    </w:p>
    <w:p w14:paraId="74EBFD28" w14:textId="77777777" w:rsidR="002D156E" w:rsidRPr="005A61DE" w:rsidRDefault="002D156E" w:rsidP="000873AA">
      <w:pPr>
        <w:pStyle w:val="ListParagraph"/>
        <w:numPr>
          <w:ilvl w:val="0"/>
          <w:numId w:val="5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generation volumes (estimated ranges acceptable)</w:t>
      </w:r>
    </w:p>
    <w:p w14:paraId="1C5BCC9D" w14:textId="77777777" w:rsidR="002D156E" w:rsidRPr="005A61DE" w:rsidRDefault="002D156E" w:rsidP="000873AA">
      <w:pPr>
        <w:pStyle w:val="ListParagraph"/>
        <w:numPr>
          <w:ilvl w:val="0"/>
          <w:numId w:val="5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segregation and collection systems</w:t>
      </w:r>
    </w:p>
    <w:p w14:paraId="08C557DD" w14:textId="77777777" w:rsidR="002D156E" w:rsidRPr="005A61DE" w:rsidRDefault="002D156E" w:rsidP="000873AA">
      <w:pPr>
        <w:pStyle w:val="ListParagraph"/>
        <w:numPr>
          <w:ilvl w:val="0"/>
          <w:numId w:val="5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storage and transport pathways</w:t>
      </w:r>
    </w:p>
    <w:p w14:paraId="15C86EF0" w14:textId="77777777" w:rsidR="002D156E" w:rsidRPr="005A61DE" w:rsidRDefault="002D156E" w:rsidP="000873AA">
      <w:pPr>
        <w:pStyle w:val="ListParagraph"/>
        <w:numPr>
          <w:ilvl w:val="0"/>
          <w:numId w:val="5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disposal and leakage points</w:t>
      </w:r>
    </w:p>
    <w:p w14:paraId="5AF4E7CF" w14:textId="7B19A801" w:rsidR="002D156E" w:rsidRPr="005A61DE" w:rsidRDefault="002D156E" w:rsidP="000873AA">
      <w:pPr>
        <w:pStyle w:val="ListParagraph"/>
        <w:numPr>
          <w:ilvl w:val="0"/>
          <w:numId w:val="5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current reuse/recovery channels</w:t>
      </w:r>
    </w:p>
    <w:p w14:paraId="2331631C" w14:textId="006DC94B" w:rsidR="002D156E" w:rsidRPr="005A61DE" w:rsidRDefault="002D156E" w:rsidP="002D156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study is not expected to undertake laboratory testing of waste composition, unless proposed by the consultant as value addition within the available budget.</w:t>
      </w:r>
    </w:p>
    <w:p w14:paraId="16255FF1" w14:textId="6130F3B8" w:rsidR="0033770B" w:rsidRPr="005A61DE" w:rsidRDefault="0033670E" w:rsidP="0033770B">
      <w:pPr>
        <w:spacing w:before="100" w:beforeAutospacing="1" w:line="278" w:lineRule="auto"/>
        <w:rPr>
          <w:rFonts w:ascii="Times New Roman" w:eastAsia="Times New Roman" w:hAnsi="Times New Roman" w:cs="Times New Roman"/>
          <w:b/>
          <w:bCs/>
        </w:rPr>
      </w:pPr>
      <w:r>
        <w:rPr>
          <w:rFonts w:ascii="Times New Roman" w:eastAsia="Times New Roman" w:hAnsi="Times New Roman" w:cs="Times New Roman"/>
          <w:b/>
          <w:bCs/>
        </w:rPr>
        <w:t>4</w:t>
      </w:r>
      <w:r w:rsidR="0033770B" w:rsidRPr="005A61DE">
        <w:rPr>
          <w:rFonts w:ascii="Times New Roman" w:eastAsia="Times New Roman" w:hAnsi="Times New Roman" w:cs="Times New Roman"/>
          <w:b/>
          <w:bCs/>
        </w:rPr>
        <w:t>.</w:t>
      </w:r>
      <w:r>
        <w:rPr>
          <w:rFonts w:ascii="Times New Roman" w:eastAsia="Times New Roman" w:hAnsi="Times New Roman" w:cs="Times New Roman"/>
          <w:b/>
          <w:bCs/>
        </w:rPr>
        <w:t>2</w:t>
      </w:r>
      <w:r w:rsidR="0033770B" w:rsidRPr="005A61DE">
        <w:rPr>
          <w:rFonts w:ascii="Times New Roman" w:eastAsia="Times New Roman" w:hAnsi="Times New Roman" w:cs="Times New Roman"/>
          <w:b/>
          <w:bCs/>
        </w:rPr>
        <w:t xml:space="preserve"> Enterprise Ecosystem Boundary</w:t>
      </w:r>
    </w:p>
    <w:p w14:paraId="161F4428" w14:textId="29172F2D" w:rsidR="0033770B" w:rsidRPr="005A61DE" w:rsidRDefault="0033770B" w:rsidP="0033770B">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consulting firm/research firm shall assess:</w:t>
      </w:r>
    </w:p>
    <w:p w14:paraId="48867D03" w14:textId="77777777" w:rsidR="0033770B" w:rsidRPr="005A61DE" w:rsidRDefault="0033770B" w:rsidP="000873AA">
      <w:pPr>
        <w:pStyle w:val="ListParagraph"/>
        <w:numPr>
          <w:ilvl w:val="0"/>
          <w:numId w:val="54"/>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existing formal and informal TSW processors</w:t>
      </w:r>
    </w:p>
    <w:p w14:paraId="6A76A4B1" w14:textId="77777777" w:rsidR="0033770B" w:rsidRPr="005A61DE" w:rsidRDefault="0033770B" w:rsidP="000873AA">
      <w:pPr>
        <w:pStyle w:val="ListParagraph"/>
        <w:numPr>
          <w:ilvl w:val="0"/>
          <w:numId w:val="54"/>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startup and SME opportunities</w:t>
      </w:r>
    </w:p>
    <w:p w14:paraId="64991AE0" w14:textId="77777777" w:rsidR="0033770B" w:rsidRPr="005A61DE" w:rsidRDefault="0033770B" w:rsidP="000873AA">
      <w:pPr>
        <w:pStyle w:val="ListParagraph"/>
        <w:numPr>
          <w:ilvl w:val="0"/>
          <w:numId w:val="54"/>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women-led and emerging enterprises</w:t>
      </w:r>
    </w:p>
    <w:p w14:paraId="4D3AAA9D" w14:textId="4C6D66BB" w:rsidR="0033770B" w:rsidRPr="005A61DE" w:rsidRDefault="0033770B" w:rsidP="000873AA">
      <w:pPr>
        <w:pStyle w:val="ListParagraph"/>
        <w:numPr>
          <w:ilvl w:val="0"/>
          <w:numId w:val="54"/>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enterprise support constraints</w:t>
      </w:r>
    </w:p>
    <w:p w14:paraId="24C10DDC" w14:textId="7E8EB3CF" w:rsidR="0033770B" w:rsidRPr="005A61DE" w:rsidRDefault="0033770B" w:rsidP="0033770B">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assignment should include a practical segmentation of entrepreneurs by scale, technology readiness, and market orientation.</w:t>
      </w:r>
    </w:p>
    <w:p w14:paraId="05062E03" w14:textId="77777777" w:rsidR="0033770B" w:rsidRPr="005A61DE" w:rsidRDefault="0033770B" w:rsidP="0033770B">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scope excludes full business incubation design, which will be developed in later project phases.</w:t>
      </w:r>
    </w:p>
    <w:p w14:paraId="2D59D853" w14:textId="04D34FA0" w:rsidR="006C3A90" w:rsidRPr="005A61DE" w:rsidRDefault="0033670E" w:rsidP="006C3A90">
      <w:pPr>
        <w:spacing w:before="100" w:beforeAutospacing="1" w:line="278" w:lineRule="auto"/>
        <w:rPr>
          <w:rFonts w:ascii="Times New Roman" w:eastAsia="Times New Roman" w:hAnsi="Times New Roman" w:cs="Times New Roman"/>
          <w:b/>
          <w:bCs/>
        </w:rPr>
      </w:pPr>
      <w:r>
        <w:rPr>
          <w:rFonts w:ascii="Times New Roman" w:eastAsia="Times New Roman" w:hAnsi="Times New Roman" w:cs="Times New Roman"/>
          <w:b/>
          <w:bCs/>
        </w:rPr>
        <w:t>4</w:t>
      </w:r>
      <w:r w:rsidR="006C3A90" w:rsidRPr="005A61DE">
        <w:rPr>
          <w:rFonts w:ascii="Times New Roman" w:eastAsia="Times New Roman" w:hAnsi="Times New Roman" w:cs="Times New Roman"/>
          <w:b/>
          <w:bCs/>
        </w:rPr>
        <w:t>.</w:t>
      </w:r>
      <w:r>
        <w:rPr>
          <w:rFonts w:ascii="Times New Roman" w:eastAsia="Times New Roman" w:hAnsi="Times New Roman" w:cs="Times New Roman"/>
          <w:b/>
          <w:bCs/>
        </w:rPr>
        <w:t>3</w:t>
      </w:r>
      <w:r w:rsidR="006C3A90" w:rsidRPr="005A61DE">
        <w:rPr>
          <w:rFonts w:ascii="Times New Roman" w:eastAsia="Times New Roman" w:hAnsi="Times New Roman" w:cs="Times New Roman"/>
          <w:b/>
          <w:bCs/>
        </w:rPr>
        <w:t xml:space="preserve"> Regulatory and Institutional </w:t>
      </w:r>
      <w:r w:rsidR="0051352A" w:rsidRPr="005A61DE">
        <w:rPr>
          <w:rFonts w:ascii="Times New Roman" w:eastAsia="Times New Roman" w:hAnsi="Times New Roman" w:cs="Times New Roman"/>
          <w:b/>
          <w:bCs/>
        </w:rPr>
        <w:t>Boundary</w:t>
      </w:r>
    </w:p>
    <w:p w14:paraId="48DF859D" w14:textId="3E4F7E15" w:rsidR="006C3A90" w:rsidRPr="005A61DE" w:rsidRDefault="006C3A90" w:rsidP="006C3A90">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lastRenderedPageBreak/>
        <w:t>The study shall review the operational implications of relevant legal and regulatory frameworks affecting TSW utilization, including environmental clearance, transport permissions, standards, and certification requirements.</w:t>
      </w:r>
    </w:p>
    <w:p w14:paraId="39ECCD07" w14:textId="77777777" w:rsidR="006C3A90" w:rsidRPr="005A61DE" w:rsidRDefault="006C3A90" w:rsidP="006C3A90">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assignment is limited to policy and implementation gap analysis and does not require drafting legislation or formal legal opinions.</w:t>
      </w:r>
    </w:p>
    <w:p w14:paraId="3A29F537" w14:textId="1679F94E" w:rsidR="00E0660F" w:rsidRPr="005A61DE" w:rsidRDefault="0033670E" w:rsidP="00E0660F">
      <w:pPr>
        <w:spacing w:before="100" w:beforeAutospacing="1" w:line="278" w:lineRule="auto"/>
        <w:rPr>
          <w:rFonts w:ascii="Times New Roman" w:eastAsia="Times New Roman" w:hAnsi="Times New Roman" w:cs="Times New Roman"/>
          <w:b/>
          <w:bCs/>
        </w:rPr>
      </w:pPr>
      <w:r>
        <w:rPr>
          <w:rFonts w:ascii="Times New Roman" w:eastAsia="Times New Roman" w:hAnsi="Times New Roman" w:cs="Times New Roman"/>
          <w:b/>
          <w:bCs/>
        </w:rPr>
        <w:t>4.4</w:t>
      </w:r>
      <w:r w:rsidR="00E0660F" w:rsidRPr="005A61DE">
        <w:rPr>
          <w:rFonts w:ascii="Times New Roman" w:eastAsia="Times New Roman" w:hAnsi="Times New Roman" w:cs="Times New Roman"/>
          <w:b/>
          <w:bCs/>
        </w:rPr>
        <w:t xml:space="preserve"> Market and Investment Boundary</w:t>
      </w:r>
    </w:p>
    <w:p w14:paraId="7F68EC1E" w14:textId="3DA8A69F" w:rsidR="00E0660F" w:rsidRPr="005A61DE" w:rsidRDefault="00E0660F" w:rsidP="00E0660F">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 shall assess market feasibility for selected TSW-derived products, including domestic and export opportunities, pricing considerations, buyer standards, and indicative investment needs.</w:t>
      </w:r>
    </w:p>
    <w:p w14:paraId="72DEB2D3" w14:textId="77373B66" w:rsidR="00E0660F" w:rsidRPr="005A61DE" w:rsidRDefault="00E0660F" w:rsidP="00E0660F">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scope shall include high-level unit economics and investment readiness considerations, but does not require a full financial feasibility study for each product line.</w:t>
      </w:r>
    </w:p>
    <w:p w14:paraId="45B608F9" w14:textId="1D8E1873" w:rsidR="00D43B44" w:rsidRPr="005A61DE" w:rsidRDefault="0033670E" w:rsidP="00D43B44">
      <w:pPr>
        <w:spacing w:before="100" w:beforeAutospacing="1" w:line="278" w:lineRule="auto"/>
        <w:rPr>
          <w:rFonts w:ascii="Times New Roman" w:eastAsia="Times New Roman" w:hAnsi="Times New Roman" w:cs="Times New Roman"/>
          <w:b/>
          <w:bCs/>
        </w:rPr>
      </w:pPr>
      <w:r>
        <w:rPr>
          <w:rFonts w:ascii="Times New Roman" w:eastAsia="Times New Roman" w:hAnsi="Times New Roman" w:cs="Times New Roman"/>
          <w:b/>
          <w:bCs/>
        </w:rPr>
        <w:t>4</w:t>
      </w:r>
      <w:r w:rsidR="00D43B44" w:rsidRPr="005A61DE">
        <w:rPr>
          <w:rFonts w:ascii="Times New Roman" w:eastAsia="Times New Roman" w:hAnsi="Times New Roman" w:cs="Times New Roman"/>
          <w:b/>
          <w:bCs/>
        </w:rPr>
        <w:t>.</w:t>
      </w:r>
      <w:r>
        <w:rPr>
          <w:rFonts w:ascii="Times New Roman" w:eastAsia="Times New Roman" w:hAnsi="Times New Roman" w:cs="Times New Roman"/>
          <w:b/>
          <w:bCs/>
        </w:rPr>
        <w:t>5</w:t>
      </w:r>
      <w:r w:rsidR="00D43B44" w:rsidRPr="005A61DE">
        <w:rPr>
          <w:rFonts w:ascii="Times New Roman" w:eastAsia="Times New Roman" w:hAnsi="Times New Roman" w:cs="Times New Roman"/>
          <w:b/>
          <w:bCs/>
        </w:rPr>
        <w:t xml:space="preserve"> Gender and Inclusion</w:t>
      </w:r>
      <w:r w:rsidR="00C06D94" w:rsidRPr="005A61DE">
        <w:rPr>
          <w:rFonts w:ascii="Times New Roman" w:eastAsia="Times New Roman" w:hAnsi="Times New Roman" w:cs="Times New Roman"/>
          <w:b/>
          <w:bCs/>
        </w:rPr>
        <w:t xml:space="preserve"> Considerations</w:t>
      </w:r>
    </w:p>
    <w:p w14:paraId="05FA43F1" w14:textId="194385F3" w:rsidR="00D43B44" w:rsidRPr="005A61DE" w:rsidRDefault="00D43B44" w:rsidP="00D43B44">
      <w:p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w:t>
      </w:r>
      <w:r w:rsidR="00EC2A76" w:rsidRPr="005A61DE">
        <w:rPr>
          <w:rFonts w:ascii="Times New Roman" w:eastAsia="Times New Roman" w:hAnsi="Times New Roman" w:cs="Times New Roman"/>
        </w:rPr>
        <w:t>/researcher/consulting firm/research firm</w:t>
      </w:r>
      <w:r w:rsidRPr="005A61DE">
        <w:rPr>
          <w:rFonts w:ascii="Times New Roman" w:eastAsia="Times New Roman" w:hAnsi="Times New Roman" w:cs="Times New Roman"/>
        </w:rPr>
        <w:t xml:space="preserve"> shall integrate a gender and inclusion lens across all components of the study, with minimum attention to:</w:t>
      </w:r>
    </w:p>
    <w:p w14:paraId="6D0D22A1" w14:textId="77777777" w:rsidR="00D43B44" w:rsidRPr="005A61DE" w:rsidRDefault="00D43B44" w:rsidP="000873AA">
      <w:pPr>
        <w:pStyle w:val="ListParagraph"/>
        <w:numPr>
          <w:ilvl w:val="0"/>
          <w:numId w:val="55"/>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women’s access to finance</w:t>
      </w:r>
    </w:p>
    <w:p w14:paraId="2BF66F87" w14:textId="77777777" w:rsidR="00D43B44" w:rsidRPr="005A61DE" w:rsidRDefault="00D43B44" w:rsidP="000873AA">
      <w:pPr>
        <w:pStyle w:val="ListParagraph"/>
        <w:numPr>
          <w:ilvl w:val="0"/>
          <w:numId w:val="55"/>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participation barriers in waste-based enterprises</w:t>
      </w:r>
    </w:p>
    <w:p w14:paraId="28215D65" w14:textId="77777777" w:rsidR="00D43B44" w:rsidRPr="005A61DE" w:rsidRDefault="00D43B44" w:rsidP="000873AA">
      <w:pPr>
        <w:pStyle w:val="ListParagraph"/>
        <w:numPr>
          <w:ilvl w:val="0"/>
          <w:numId w:val="55"/>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occupational safety</w:t>
      </w:r>
    </w:p>
    <w:p w14:paraId="2308ACE2" w14:textId="77777777" w:rsidR="00D43B44" w:rsidRPr="005A61DE" w:rsidRDefault="00D43B44" w:rsidP="000873AA">
      <w:pPr>
        <w:pStyle w:val="ListParagraph"/>
        <w:numPr>
          <w:ilvl w:val="0"/>
          <w:numId w:val="55"/>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social stigma and workplace norms</w:t>
      </w:r>
    </w:p>
    <w:p w14:paraId="5D60AF51" w14:textId="1EDD0EA1" w:rsidR="00E0660F" w:rsidRPr="005A61DE" w:rsidRDefault="00D43B44" w:rsidP="000873AA">
      <w:pPr>
        <w:pStyle w:val="ListParagraph"/>
        <w:numPr>
          <w:ilvl w:val="0"/>
          <w:numId w:val="55"/>
        </w:numPr>
        <w:spacing w:before="100" w:beforeAutospacing="1" w:line="278" w:lineRule="auto"/>
        <w:rPr>
          <w:rFonts w:ascii="Times New Roman" w:eastAsia="Times New Roman" w:hAnsi="Times New Roman" w:cs="Times New Roman"/>
        </w:rPr>
      </w:pPr>
      <w:r w:rsidRPr="005A61DE">
        <w:rPr>
          <w:rFonts w:ascii="Times New Roman" w:eastAsia="Times New Roman" w:hAnsi="Times New Roman" w:cs="Times New Roman"/>
        </w:rPr>
        <w:t>youth entrepreneurship opportunities</w:t>
      </w:r>
    </w:p>
    <w:p w14:paraId="350277C1"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5. Methodology</w:t>
      </w:r>
    </w:p>
    <w:p w14:paraId="392AF2C7" w14:textId="52AF2D7C" w:rsidR="00CD201E" w:rsidRPr="005A61DE" w:rsidRDefault="00CD201E" w:rsidP="00CD201E">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The consultant shall adopt </w:t>
      </w:r>
      <w:r w:rsidR="009D01D6" w:rsidRPr="005A61DE">
        <w:rPr>
          <w:rFonts w:ascii="Times New Roman" w:eastAsia="Times New Roman" w:hAnsi="Times New Roman" w:cs="Times New Roman"/>
        </w:rPr>
        <w:t>mixed methods</w:t>
      </w:r>
      <w:r w:rsidRPr="005A61DE">
        <w:rPr>
          <w:rFonts w:ascii="Times New Roman" w:eastAsia="Times New Roman" w:hAnsi="Times New Roman" w:cs="Times New Roman"/>
        </w:rPr>
        <w:t>, primarily qualitative research design that combines technical waste flow diagnostics, market systems inquiry, institutional analysis, and entrepreneurial ecosystem assessment.</w:t>
      </w:r>
    </w:p>
    <w:p w14:paraId="1CA6DA71" w14:textId="4A855144" w:rsidR="00447EC7" w:rsidRPr="005A61DE" w:rsidRDefault="00CD201E"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proposed methodology should be gender-responsive, context-sensitive, and operationally feasible within the 3-month timeline, while ensuring triangulation across technical, market, policy, and enterprise dimensions.</w:t>
      </w:r>
    </w:p>
    <w:p w14:paraId="125CC302"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6. Key Deliverables</w:t>
      </w:r>
    </w:p>
    <w:p w14:paraId="0BB1E25F" w14:textId="77777777" w:rsidR="00610079" w:rsidRPr="005A61DE" w:rsidRDefault="00610079"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consultant(s)/research firm will submit the following deliverables:</w:t>
      </w:r>
    </w:p>
    <w:p w14:paraId="7BA202BC" w14:textId="1AE3B2F9" w:rsidR="00447EC7" w:rsidRPr="005A61DE" w:rsidRDefault="0033670E" w:rsidP="00447EC7">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6</w:t>
      </w:r>
      <w:r w:rsidR="00447EC7" w:rsidRPr="005A61DE">
        <w:rPr>
          <w:rFonts w:ascii="Times New Roman" w:eastAsia="Times New Roman" w:hAnsi="Times New Roman" w:cs="Times New Roman"/>
          <w:b/>
          <w:bCs/>
        </w:rPr>
        <w:t>.</w:t>
      </w:r>
      <w:r>
        <w:rPr>
          <w:rFonts w:ascii="Times New Roman" w:eastAsia="Times New Roman" w:hAnsi="Times New Roman" w:cs="Times New Roman"/>
          <w:b/>
          <w:bCs/>
        </w:rPr>
        <w:t>1</w:t>
      </w:r>
      <w:r w:rsidR="00447EC7" w:rsidRPr="005A61DE">
        <w:rPr>
          <w:rFonts w:ascii="Times New Roman" w:eastAsia="Times New Roman" w:hAnsi="Times New Roman" w:cs="Times New Roman"/>
          <w:b/>
          <w:bCs/>
        </w:rPr>
        <w:t xml:space="preserve"> Inception Report</w:t>
      </w:r>
    </w:p>
    <w:p w14:paraId="114FD9EA" w14:textId="77777777" w:rsidR="00447EC7" w:rsidRPr="005A61DE" w:rsidRDefault="00447EC7" w:rsidP="00447EC7">
      <w:pPr>
        <w:numPr>
          <w:ilvl w:val="0"/>
          <w:numId w:val="38"/>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Detailed study approach, methodology, and analytical framework focused on identifying TSW management gaps and entrepreneurial needs.</w:t>
      </w:r>
    </w:p>
    <w:p w14:paraId="3F67A3F9" w14:textId="77777777" w:rsidR="00447EC7" w:rsidRPr="005A61DE" w:rsidRDefault="00447EC7" w:rsidP="00447EC7">
      <w:pPr>
        <w:numPr>
          <w:ilvl w:val="0"/>
          <w:numId w:val="38"/>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Work plan, data collection tools, stakeholder mapping, and risk mitigation measures, including gender and environmental considerations.</w:t>
      </w:r>
    </w:p>
    <w:p w14:paraId="060A699E" w14:textId="25567939" w:rsidR="00447EC7" w:rsidRPr="005A61DE" w:rsidRDefault="0033670E" w:rsidP="00447EC7">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6</w:t>
      </w:r>
      <w:r w:rsidR="00447EC7" w:rsidRPr="005A61DE">
        <w:rPr>
          <w:rFonts w:ascii="Times New Roman" w:eastAsia="Times New Roman" w:hAnsi="Times New Roman" w:cs="Times New Roman"/>
          <w:b/>
          <w:bCs/>
        </w:rPr>
        <w:t>.</w:t>
      </w:r>
      <w:r>
        <w:rPr>
          <w:rFonts w:ascii="Times New Roman" w:eastAsia="Times New Roman" w:hAnsi="Times New Roman" w:cs="Times New Roman"/>
          <w:b/>
          <w:bCs/>
        </w:rPr>
        <w:t>2</w:t>
      </w:r>
      <w:r w:rsidR="00447EC7" w:rsidRPr="005A61DE">
        <w:rPr>
          <w:rFonts w:ascii="Times New Roman" w:eastAsia="Times New Roman" w:hAnsi="Times New Roman" w:cs="Times New Roman"/>
          <w:b/>
          <w:bCs/>
        </w:rPr>
        <w:t xml:space="preserve"> Draft Study Report</w:t>
      </w:r>
    </w:p>
    <w:p w14:paraId="588283ED" w14:textId="77777777" w:rsidR="00447EC7" w:rsidRPr="005A61DE" w:rsidRDefault="00447EC7" w:rsidP="00447EC7">
      <w:pPr>
        <w:numPr>
          <w:ilvl w:val="0"/>
          <w:numId w:val="3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lastRenderedPageBreak/>
        <w:t>Comprehensive assessment of TSW generation, management practices, and associated technical, regulatory, environmental, and institutional gaps.</w:t>
      </w:r>
    </w:p>
    <w:p w14:paraId="220BF769" w14:textId="77777777" w:rsidR="00447EC7" w:rsidRPr="005A61DE" w:rsidRDefault="00447EC7" w:rsidP="00447EC7">
      <w:pPr>
        <w:numPr>
          <w:ilvl w:val="0"/>
          <w:numId w:val="3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Analysis of entrepreneurial landscape and needs related to TSW-based activities, including technology, skills, finance, compliance, and operational constraints.</w:t>
      </w:r>
    </w:p>
    <w:p w14:paraId="401F4898" w14:textId="77777777" w:rsidR="00447EC7" w:rsidRPr="005A61DE" w:rsidRDefault="00447EC7" w:rsidP="00447EC7">
      <w:pPr>
        <w:numPr>
          <w:ilvl w:val="0"/>
          <w:numId w:val="39"/>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Preliminary findings and emerging recommendations for improving TSW management and supporting compliant entrepreneurship.</w:t>
      </w:r>
    </w:p>
    <w:p w14:paraId="0B30B3B5" w14:textId="420E800F" w:rsidR="00447EC7" w:rsidRPr="005A61DE" w:rsidRDefault="0033670E" w:rsidP="00447EC7">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6</w:t>
      </w:r>
      <w:r w:rsidR="00447EC7" w:rsidRPr="005A61DE">
        <w:rPr>
          <w:rFonts w:ascii="Times New Roman" w:eastAsia="Times New Roman" w:hAnsi="Times New Roman" w:cs="Times New Roman"/>
          <w:b/>
          <w:bCs/>
        </w:rPr>
        <w:t>.</w:t>
      </w:r>
      <w:r>
        <w:rPr>
          <w:rFonts w:ascii="Times New Roman" w:eastAsia="Times New Roman" w:hAnsi="Times New Roman" w:cs="Times New Roman"/>
          <w:b/>
          <w:bCs/>
        </w:rPr>
        <w:t>3</w:t>
      </w:r>
      <w:r w:rsidR="00447EC7" w:rsidRPr="005A61DE">
        <w:rPr>
          <w:rFonts w:ascii="Times New Roman" w:eastAsia="Times New Roman" w:hAnsi="Times New Roman" w:cs="Times New Roman"/>
          <w:b/>
          <w:bCs/>
        </w:rPr>
        <w:t xml:space="preserve"> Final Study Report</w:t>
      </w:r>
    </w:p>
    <w:p w14:paraId="666ADAFA" w14:textId="77777777" w:rsidR="00447EC7" w:rsidRPr="005A61DE" w:rsidRDefault="00447EC7" w:rsidP="00447EC7">
      <w:pPr>
        <w:numPr>
          <w:ilvl w:val="0"/>
          <w:numId w:val="40"/>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Refined and validated analysis of TSW management gaps and entrepreneurial needs, incorporating stakeholder feedback.</w:t>
      </w:r>
    </w:p>
    <w:p w14:paraId="2C5F99D0" w14:textId="77777777" w:rsidR="00447EC7" w:rsidRPr="005A61DE" w:rsidRDefault="00447EC7" w:rsidP="00447EC7">
      <w:pPr>
        <w:numPr>
          <w:ilvl w:val="0"/>
          <w:numId w:val="40"/>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Clear prioritization of intervention areas and practical recommendations to inform project design, pilot initiatives, policy engagement, and capacity-building efforts.</w:t>
      </w:r>
    </w:p>
    <w:p w14:paraId="6A9C971A" w14:textId="77777777" w:rsidR="00447EC7" w:rsidRPr="005A61DE" w:rsidRDefault="00447EC7" w:rsidP="00447EC7">
      <w:pPr>
        <w:numPr>
          <w:ilvl w:val="0"/>
          <w:numId w:val="40"/>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Integration of gender-responsive and environmentally sound approaches to TSW management and entrepreneurship.</w:t>
      </w:r>
    </w:p>
    <w:p w14:paraId="145DB8C8" w14:textId="3E30CC9E" w:rsidR="00447EC7" w:rsidRPr="005A61DE" w:rsidRDefault="0033670E" w:rsidP="00447EC7">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6</w:t>
      </w:r>
      <w:r w:rsidR="00447EC7" w:rsidRPr="005A61DE">
        <w:rPr>
          <w:rFonts w:ascii="Times New Roman" w:eastAsia="Times New Roman" w:hAnsi="Times New Roman" w:cs="Times New Roman"/>
          <w:b/>
          <w:bCs/>
        </w:rPr>
        <w:t>.</w:t>
      </w:r>
      <w:r>
        <w:rPr>
          <w:rFonts w:ascii="Times New Roman" w:eastAsia="Times New Roman" w:hAnsi="Times New Roman" w:cs="Times New Roman"/>
          <w:b/>
          <w:bCs/>
        </w:rPr>
        <w:t>4</w:t>
      </w:r>
      <w:r w:rsidR="00447EC7" w:rsidRPr="005A61DE">
        <w:rPr>
          <w:rFonts w:ascii="Times New Roman" w:eastAsia="Times New Roman" w:hAnsi="Times New Roman" w:cs="Times New Roman"/>
          <w:b/>
          <w:bCs/>
        </w:rPr>
        <w:t xml:space="preserve"> Policy Brief</w:t>
      </w:r>
    </w:p>
    <w:p w14:paraId="6A869F8E" w14:textId="77777777" w:rsidR="00447EC7" w:rsidRPr="005A61DE" w:rsidRDefault="00447EC7" w:rsidP="00447EC7">
      <w:pPr>
        <w:numPr>
          <w:ilvl w:val="0"/>
          <w:numId w:val="4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Concise synthesis of key findings related to systemic TSW management gaps and entrepreneur support needs.</w:t>
      </w:r>
    </w:p>
    <w:p w14:paraId="49A3EEB1" w14:textId="77777777" w:rsidR="00447EC7" w:rsidRPr="005A61DE" w:rsidRDefault="00447EC7" w:rsidP="00447EC7">
      <w:pPr>
        <w:numPr>
          <w:ilvl w:val="0"/>
          <w:numId w:val="41"/>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Action-oriented policy recommendations targeting government agencies, regulators, and support institutions to enable sustainable and compliant TSW utilization.</w:t>
      </w:r>
    </w:p>
    <w:p w14:paraId="3108C98E" w14:textId="5A9DD4A3" w:rsidR="00447EC7" w:rsidRPr="005A61DE" w:rsidRDefault="0033670E" w:rsidP="00447EC7">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t>6</w:t>
      </w:r>
      <w:r w:rsidR="00447EC7" w:rsidRPr="005A61DE">
        <w:rPr>
          <w:rFonts w:ascii="Times New Roman" w:eastAsia="Times New Roman" w:hAnsi="Times New Roman" w:cs="Times New Roman"/>
          <w:b/>
          <w:bCs/>
        </w:rPr>
        <w:t>.</w:t>
      </w:r>
      <w:r>
        <w:rPr>
          <w:rFonts w:ascii="Times New Roman" w:eastAsia="Times New Roman" w:hAnsi="Times New Roman" w:cs="Times New Roman"/>
          <w:b/>
          <w:bCs/>
        </w:rPr>
        <w:t>5</w:t>
      </w:r>
      <w:r w:rsidR="00447EC7" w:rsidRPr="005A61DE">
        <w:rPr>
          <w:rFonts w:ascii="Times New Roman" w:eastAsia="Times New Roman" w:hAnsi="Times New Roman" w:cs="Times New Roman"/>
          <w:b/>
          <w:bCs/>
        </w:rPr>
        <w:t xml:space="preserve"> Presentation Deck</w:t>
      </w:r>
    </w:p>
    <w:p w14:paraId="39290A7A" w14:textId="77777777" w:rsidR="00447EC7" w:rsidRPr="005A61DE" w:rsidRDefault="00447EC7" w:rsidP="00447EC7">
      <w:pPr>
        <w:numPr>
          <w:ilvl w:val="0"/>
          <w:numId w:val="4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Visually structured presentation summarizing study objectives, methodology, key findings, and priority recommendations.</w:t>
      </w:r>
    </w:p>
    <w:p w14:paraId="6F1B49C9" w14:textId="69B9B06A" w:rsidR="00447EC7" w:rsidRPr="005A61DE" w:rsidRDefault="00447EC7" w:rsidP="00610079">
      <w:pPr>
        <w:numPr>
          <w:ilvl w:val="0"/>
          <w:numId w:val="42"/>
        </w:num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Designed for dissemination to policymakers, development partners, industry stakeholders, and project partners</w:t>
      </w:r>
    </w:p>
    <w:p w14:paraId="3F846F30"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7. Timeline and Duration</w:t>
      </w:r>
    </w:p>
    <w:p w14:paraId="619653F6" w14:textId="24D6E55B" w:rsidR="00610079" w:rsidRPr="005A61DE" w:rsidRDefault="00610079" w:rsidP="00610079">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 xml:space="preserve">The assignment is expected to be completed within </w:t>
      </w:r>
      <w:r w:rsidR="00447EC7" w:rsidRPr="005A61DE">
        <w:rPr>
          <w:rFonts w:ascii="Times New Roman" w:eastAsia="Times New Roman" w:hAnsi="Times New Roman" w:cs="Times New Roman"/>
          <w:b/>
          <w:bCs/>
        </w:rPr>
        <w:t>3</w:t>
      </w:r>
      <w:r w:rsidRPr="005A61DE">
        <w:rPr>
          <w:rFonts w:ascii="Times New Roman" w:eastAsia="Times New Roman" w:hAnsi="Times New Roman" w:cs="Times New Roman"/>
          <w:b/>
          <w:bCs/>
        </w:rPr>
        <w:t xml:space="preserve"> months</w:t>
      </w:r>
      <w:r w:rsidRPr="005A61DE">
        <w:rPr>
          <w:rFonts w:ascii="Times New Roman" w:eastAsia="Times New Roman" w:hAnsi="Times New Roman" w:cs="Times New Roman"/>
        </w:rPr>
        <w:t xml:space="preserve"> from contract signing, inclusive of data collection, analysis, validation, and final reporting.</w:t>
      </w:r>
    </w:p>
    <w:p w14:paraId="5F1FFB47" w14:textId="77777777" w:rsidR="00610079" w:rsidRPr="005A61DE" w:rsidRDefault="00610079" w:rsidP="00610079">
      <w:pPr>
        <w:spacing w:before="100" w:beforeAutospacing="1" w:after="100" w:afterAutospacing="1"/>
        <w:outlineLvl w:val="2"/>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8. Reporting and Coordination</w:t>
      </w:r>
    </w:p>
    <w:p w14:paraId="022AA312" w14:textId="19B72F5C"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s) will report directly to The Asia Foundation Bangladesh, under the ‘Waste into Resource: Tannery Solid Waste (TSW) Byproduct Entrepreneurship Model’ project team.</w:t>
      </w:r>
      <w:r w:rsidR="00B25962" w:rsidRPr="005A61DE">
        <w:rPr>
          <w:rFonts w:ascii="Times New Roman" w:eastAsia="Times New Roman" w:hAnsi="Times New Roman" w:cs="Times New Roman"/>
        </w:rPr>
        <w:t xml:space="preserve"> </w:t>
      </w:r>
      <w:r w:rsidRPr="005A61DE">
        <w:rPr>
          <w:rFonts w:ascii="Times New Roman" w:eastAsia="Times New Roman" w:hAnsi="Times New Roman" w:cs="Times New Roman"/>
        </w:rPr>
        <w:t>A designated Project Focal Point from The Asia Foundation will provide overall guidance, coordination support, and technical oversight throughout the assignment.</w:t>
      </w:r>
    </w:p>
    <w:p w14:paraId="38BE894F" w14:textId="77777777"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s) will maintain regular communication with the project team and provide periodic progress updates, including brief written or verbal updates as requested.</w:t>
      </w:r>
    </w:p>
    <w:p w14:paraId="00A67625" w14:textId="77777777"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Key deliverables, including the Inception Report, Draft Study Report, Policy Brief, and Final Study Report will be submitted to The Asia Foundation for review, comments, and approval prior to finalization.</w:t>
      </w:r>
    </w:p>
    <w:p w14:paraId="0D0F16C7" w14:textId="77777777"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The consultant(s) may be required to participate in review meetings, validation workshops, or dissemination events to present findings and incorporate stakeholder feedback.</w:t>
      </w:r>
    </w:p>
    <w:p w14:paraId="16E97FA7" w14:textId="77777777"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ll data, reports, and materials produced under this assignment will remain the property of The Asia Foundation, and may not be shared externally without prior written approval.</w:t>
      </w:r>
    </w:p>
    <w:p w14:paraId="16D2E0DB" w14:textId="77777777" w:rsidR="00610079" w:rsidRPr="005A61DE" w:rsidRDefault="00610079" w:rsidP="00610079">
      <w:pPr>
        <w:numPr>
          <w:ilvl w:val="0"/>
          <w:numId w:val="8"/>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lastRenderedPageBreak/>
        <w:t>The consultant(s) must comply with The Asia Foundation’s safeguarding, Do-No-Harm, data protection, and ethical research guidelines throughout the assignment.</w:t>
      </w:r>
    </w:p>
    <w:p w14:paraId="2C86AC1F" w14:textId="77777777" w:rsidR="00FD1455" w:rsidRPr="005A61DE" w:rsidRDefault="00FD1455" w:rsidP="00FD1455">
      <w:pPr>
        <w:spacing w:before="100" w:beforeAutospacing="1" w:after="100" w:afterAutospacing="1" w:line="278" w:lineRule="auto"/>
        <w:rPr>
          <w:rFonts w:ascii="Times New Roman" w:eastAsia="Times New Roman" w:hAnsi="Times New Roman" w:cs="Times New Roman"/>
          <w:b/>
          <w:bCs/>
          <w:color w:val="660033"/>
          <w:sz w:val="24"/>
          <w:szCs w:val="24"/>
        </w:rPr>
      </w:pPr>
      <w:r w:rsidRPr="005A61DE">
        <w:rPr>
          <w:rFonts w:ascii="Times New Roman" w:eastAsia="Times New Roman" w:hAnsi="Times New Roman" w:cs="Times New Roman"/>
          <w:b/>
          <w:bCs/>
          <w:color w:val="660033"/>
          <w:sz w:val="24"/>
          <w:szCs w:val="24"/>
        </w:rPr>
        <w:t>9. Required Experience and Qualifications</w:t>
      </w:r>
    </w:p>
    <w:p w14:paraId="4585E931" w14:textId="77777777" w:rsidR="00FD1455" w:rsidRPr="005A61DE" w:rsidRDefault="00FD1455" w:rsidP="00FD1455">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assignment may be undertaken by an individual consultant or a consulting firm/team. The lead consultant/ team leader must demonstrate the following minimum qualifications and experience:</w:t>
      </w:r>
    </w:p>
    <w:p w14:paraId="3D4FE507"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9.1 Academic Qualifications</w:t>
      </w:r>
    </w:p>
    <w:p w14:paraId="3D120A6B" w14:textId="77777777" w:rsidR="00FD1455" w:rsidRPr="005A61DE" w:rsidRDefault="00FD1455" w:rsidP="00FD1455">
      <w:pPr>
        <w:numPr>
          <w:ilvl w:val="0"/>
          <w:numId w:val="56"/>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n advanced university degree (master's or higher) in Economics, Environmental Studies/Engineering, Development Studies, Industrial Engineering, Business Administration, Public Policy, Public Administration, or a closely related discipline.</w:t>
      </w:r>
    </w:p>
    <w:p w14:paraId="782692A5" w14:textId="77777777" w:rsidR="00FD1455" w:rsidRPr="005A61DE" w:rsidRDefault="00FD1455" w:rsidP="00FD1455">
      <w:pPr>
        <w:numPr>
          <w:ilvl w:val="0"/>
          <w:numId w:val="21"/>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Specialized academic training or professional exposure to circular economy, waste management, industrial sustainability, or market systems development will be considered an advantage.</w:t>
      </w:r>
    </w:p>
    <w:p w14:paraId="7AD4B3BB"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9.2 Professional and Technical Experience</w:t>
      </w:r>
    </w:p>
    <w:p w14:paraId="4D000D6F"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 xml:space="preserve"> Relevant professional experience in conducting applied research, market assessments, value chain analysis, or policy studies related to SMEs, industrial sectors, environmental sustainability, or circular economy initiatives.</w:t>
      </w:r>
    </w:p>
    <w:p w14:paraId="161048F2"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emonstrated expertise in market systems analysis, value chain diagnostics, or sector-wide assessments, preferably within manufacturing, waste-to-resource, tannery, or allied industrial sectors.</w:t>
      </w:r>
    </w:p>
    <w:p w14:paraId="09CB3BCB"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actical experience in environmental compliance, waste management frameworks, industrial licensing, environmental permitting, or certification systems.</w:t>
      </w:r>
    </w:p>
    <w:p w14:paraId="54C17FFC"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oven experience in analyzing policy and regulatory environments, including identification of systemic gaps, enforcement challenges, and opportunities for reform.</w:t>
      </w:r>
    </w:p>
    <w:p w14:paraId="1E57CAF4"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Understanding export market requirements, international standards, and certification processes relevant to industrial or byproduct-based value chains is highly desirable.</w:t>
      </w:r>
    </w:p>
    <w:p w14:paraId="2911B567" w14:textId="77777777" w:rsidR="00FD1455" w:rsidRPr="005A61DE" w:rsidRDefault="00FD1455" w:rsidP="00FD1455">
      <w:pPr>
        <w:numPr>
          <w:ilvl w:val="0"/>
          <w:numId w:val="9"/>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xperience in assessing entrepreneurship ecosystems, SME constraints, and enterprise support mechanisms, including access to finance, technology, skills development, and market linkages.</w:t>
      </w:r>
    </w:p>
    <w:p w14:paraId="27690431"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 xml:space="preserve">9.3 Donor-Funded Project Experience </w:t>
      </w:r>
    </w:p>
    <w:p w14:paraId="02D28221" w14:textId="77777777" w:rsidR="00FD1455" w:rsidRPr="005A61DE" w:rsidRDefault="00FD1455" w:rsidP="00FD1455">
      <w:pPr>
        <w:numPr>
          <w:ilvl w:val="0"/>
          <w:numId w:val="10"/>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oven experience working with donor-funded or internationally financed projects.</w:t>
      </w:r>
    </w:p>
    <w:p w14:paraId="60D6D38C" w14:textId="77777777" w:rsidR="00FD1455" w:rsidRPr="005A61DE" w:rsidRDefault="00FD1455" w:rsidP="00FD1455">
      <w:pPr>
        <w:numPr>
          <w:ilvl w:val="0"/>
          <w:numId w:val="10"/>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emonstrated ability to deliver high-quality analytical reports, policy briefs, and presentations within tight timelines and in accordance with donor reporting standards.</w:t>
      </w:r>
    </w:p>
    <w:p w14:paraId="2C7E9E78"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9.4 Gender Equality, Social Inclusion, and Ethics</w:t>
      </w:r>
    </w:p>
    <w:p w14:paraId="10922EB3" w14:textId="77777777" w:rsidR="00FD1455" w:rsidRPr="005A61DE" w:rsidRDefault="00FD1455" w:rsidP="00FD1455">
      <w:pPr>
        <w:numPr>
          <w:ilvl w:val="0"/>
          <w:numId w:val="12"/>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Proven experience integrating Gender Equality and Social Inclusion (GESI) considerations into research design, data collection, and analysis.</w:t>
      </w:r>
    </w:p>
    <w:p w14:paraId="531638FB" w14:textId="77777777" w:rsidR="00FD1455" w:rsidRPr="005A61DE" w:rsidRDefault="00FD1455" w:rsidP="00FD1455">
      <w:pPr>
        <w:numPr>
          <w:ilvl w:val="0"/>
          <w:numId w:val="12"/>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emonstrated ability to assess barriers and opportunities for women-led, youth-led, or inclusive entrepreneurship, particularly in traditionally male-dominated industrial sectors.</w:t>
      </w:r>
    </w:p>
    <w:p w14:paraId="1694D89E" w14:textId="77777777" w:rsidR="00FD1455" w:rsidRPr="005A61DE" w:rsidRDefault="00FD1455" w:rsidP="00FD1455">
      <w:pPr>
        <w:numPr>
          <w:ilvl w:val="0"/>
          <w:numId w:val="12"/>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lastRenderedPageBreak/>
        <w:t>Strong commitment to research ethics, including data confidentiality, informed consent, and responsible data management.</w:t>
      </w:r>
    </w:p>
    <w:p w14:paraId="6746DA4C" w14:textId="77777777" w:rsidR="00FD1455" w:rsidRPr="005A61DE" w:rsidRDefault="00FD1455" w:rsidP="00FD1455">
      <w:pPr>
        <w:numPr>
          <w:ilvl w:val="0"/>
          <w:numId w:val="12"/>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Ability to comply fully with The Asia Foundation’s safeguarding, Do No Harm, data protection, and ethical research guidelines.</w:t>
      </w:r>
    </w:p>
    <w:p w14:paraId="24317897"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 xml:space="preserve">9.5 Team Composition </w:t>
      </w:r>
    </w:p>
    <w:p w14:paraId="33486BD4" w14:textId="1726EA79" w:rsidR="00FD1455" w:rsidRPr="005A61DE" w:rsidRDefault="00FD1455" w:rsidP="008A3F80">
      <w:pPr>
        <w:spacing w:before="100" w:beforeAutospacing="1" w:after="100" w:afterAutospacing="1"/>
        <w:rPr>
          <w:rFonts w:ascii="Times New Roman" w:eastAsia="Times New Roman" w:hAnsi="Times New Roman" w:cs="Times New Roman"/>
        </w:rPr>
      </w:pPr>
      <w:r w:rsidRPr="005A61DE">
        <w:rPr>
          <w:rFonts w:ascii="Times New Roman" w:eastAsia="Times New Roman" w:hAnsi="Times New Roman" w:cs="Times New Roman"/>
        </w:rPr>
        <w:t>The team should include but not limited to lead consultant/team leader, interviewer(s), and data analyst.</w:t>
      </w:r>
    </w:p>
    <w:p w14:paraId="7C5D7995" w14:textId="77777777" w:rsidR="00FD1455" w:rsidRPr="005A61DE" w:rsidRDefault="00FD1455" w:rsidP="00FD1455">
      <w:pPr>
        <w:spacing w:before="100" w:beforeAutospacing="1" w:after="100" w:afterAutospacing="1"/>
        <w:rPr>
          <w:rFonts w:ascii="Times New Roman" w:eastAsia="Times New Roman" w:hAnsi="Times New Roman" w:cs="Times New Roman"/>
          <w:b/>
          <w:bCs/>
        </w:rPr>
      </w:pPr>
      <w:r w:rsidRPr="005A61DE">
        <w:rPr>
          <w:rFonts w:ascii="Times New Roman" w:eastAsia="Times New Roman" w:hAnsi="Times New Roman" w:cs="Times New Roman"/>
          <w:b/>
          <w:bCs/>
        </w:rPr>
        <w:t>9.6 Communication Skills</w:t>
      </w:r>
    </w:p>
    <w:p w14:paraId="290E339B" w14:textId="77777777" w:rsidR="00FD1455" w:rsidRPr="005A61DE" w:rsidRDefault="00FD1455" w:rsidP="00FD1455">
      <w:pPr>
        <w:numPr>
          <w:ilvl w:val="0"/>
          <w:numId w:val="1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Excellent analytical, writing, and presentation skills in English.</w:t>
      </w:r>
    </w:p>
    <w:p w14:paraId="20DE7922" w14:textId="77777777" w:rsidR="00FD1455" w:rsidRPr="005A61DE" w:rsidRDefault="00FD1455" w:rsidP="00FD1455">
      <w:pPr>
        <w:numPr>
          <w:ilvl w:val="0"/>
          <w:numId w:val="1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Working knowledge of Bangla is highly desirable to support field research, stakeholder engagement, and contextual analysis.</w:t>
      </w:r>
    </w:p>
    <w:p w14:paraId="11D9CD32" w14:textId="77777777" w:rsidR="00FD1455" w:rsidRPr="005A61DE" w:rsidRDefault="00FD1455" w:rsidP="00FD1455">
      <w:pPr>
        <w:numPr>
          <w:ilvl w:val="0"/>
          <w:numId w:val="13"/>
        </w:numPr>
        <w:spacing w:before="100" w:beforeAutospacing="1" w:after="100" w:afterAutospacing="1" w:line="278" w:lineRule="auto"/>
        <w:rPr>
          <w:rFonts w:ascii="Times New Roman" w:eastAsia="Times New Roman" w:hAnsi="Times New Roman" w:cs="Times New Roman"/>
        </w:rPr>
      </w:pPr>
      <w:r w:rsidRPr="005A61DE">
        <w:rPr>
          <w:rFonts w:ascii="Times New Roman" w:eastAsia="Times New Roman" w:hAnsi="Times New Roman" w:cs="Times New Roman"/>
        </w:rPr>
        <w:t>Demonstrated ability to translate complex technical findings into clear, actionable, and policy-relevant recommendations.</w:t>
      </w:r>
    </w:p>
    <w:p w14:paraId="6BA1A159" w14:textId="77777777" w:rsidR="00FD1455" w:rsidRPr="005A61DE" w:rsidRDefault="00FD1455" w:rsidP="00FD1455">
      <w:pPr>
        <w:spacing w:after="160" w:line="278" w:lineRule="auto"/>
        <w:rPr>
          <w:rFonts w:ascii="Times New Roman" w:eastAsia="Calibri" w:hAnsi="Times New Roman" w:cs="Times New Roman"/>
          <w:b/>
          <w:bCs/>
          <w:color w:val="660033"/>
          <w:kern w:val="2"/>
          <w:sz w:val="24"/>
          <w:szCs w:val="24"/>
          <w:lang w:bidi="ar-SA"/>
          <w14:ligatures w14:val="standardContextual"/>
        </w:rPr>
      </w:pPr>
      <w:r w:rsidRPr="005A61DE">
        <w:rPr>
          <w:rFonts w:ascii="Times New Roman" w:eastAsia="Calibri" w:hAnsi="Times New Roman" w:cs="Times New Roman"/>
          <w:b/>
          <w:bCs/>
          <w:color w:val="660033"/>
          <w:kern w:val="2"/>
          <w:sz w:val="24"/>
          <w:szCs w:val="24"/>
          <w:lang w:bidi="ar-SA"/>
          <w14:ligatures w14:val="standardContextual"/>
        </w:rPr>
        <w:t>10. Budget and Payment</w:t>
      </w:r>
    </w:p>
    <w:p w14:paraId="32B7B74A"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he budget for this assignment should be all-inclusive and cover all costs necessary to successfully complete the study. This includes, but is not limited to:</w:t>
      </w:r>
    </w:p>
    <w:p w14:paraId="4CFF5159"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Professional fees and human resource costs</w:t>
      </w:r>
    </w:p>
    <w:p w14:paraId="79E09766"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Fieldwork and data collection expenses</w:t>
      </w:r>
    </w:p>
    <w:p w14:paraId="381D1C9D"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ravel, accommodation, and daily allowances (if applicable)</w:t>
      </w:r>
    </w:p>
    <w:p w14:paraId="4FDF96EA"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Data processing, analysis, and reporting costs</w:t>
      </w:r>
    </w:p>
    <w:p w14:paraId="4FAD6DB7"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Costs related to stakeholder consultations, validation meetings, and presentations</w:t>
      </w:r>
    </w:p>
    <w:p w14:paraId="4B56F619" w14:textId="77777777" w:rsidR="00FD1455" w:rsidRPr="005A61DE" w:rsidRDefault="00FD1455" w:rsidP="00FD1455">
      <w:pPr>
        <w:numPr>
          <w:ilvl w:val="0"/>
          <w:numId w:val="26"/>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Any other incidental costs required for completion of the assignment</w:t>
      </w:r>
    </w:p>
    <w:p w14:paraId="622BF725" w14:textId="77777777" w:rsidR="00FD1455" w:rsidRPr="005A61DE" w:rsidRDefault="00FD1455" w:rsidP="00FD1455">
      <w:pPr>
        <w:spacing w:after="160" w:line="278" w:lineRule="auto"/>
        <w:ind w:left="720"/>
        <w:contextualSpacing/>
        <w:rPr>
          <w:rFonts w:ascii="Times New Roman" w:eastAsia="Calibri" w:hAnsi="Times New Roman" w:cs="Times New Roman"/>
          <w:lang w:bidi="ar-SA"/>
        </w:rPr>
      </w:pPr>
    </w:p>
    <w:p w14:paraId="4BB52D05"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he proposed budget must be submitted as part of a separate Financial Proposal, clearly itemized and quoted in BDT, inclusive of all applicable VAT and TAX in accordance with the Government of Bangladesh’s National Board of Revenue (NBR) regulations.</w:t>
      </w:r>
    </w:p>
    <w:p w14:paraId="008CE5D9"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Payments will be made by bank transfer to the Consultant’s/Consultancy Firm’s designated bank account upon submission of invoices and satisfactory completion of agreed deliverables, subject to approval by The Asia Foundation Bangladesh.</w:t>
      </w:r>
    </w:p>
    <w:p w14:paraId="385A5ED2"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An indicative payment schedule is outlined below:</w:t>
      </w:r>
    </w:p>
    <w:p w14:paraId="7DF45F79" w14:textId="77777777" w:rsidR="00FD1455" w:rsidRPr="005A61DE" w:rsidRDefault="00FD1455" w:rsidP="00FD1455">
      <w:pPr>
        <w:numPr>
          <w:ilvl w:val="0"/>
          <w:numId w:val="27"/>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First Payment – 40% of the total contract value upon signing of the contract</w:t>
      </w:r>
    </w:p>
    <w:p w14:paraId="22FFB1AD" w14:textId="77777777" w:rsidR="00FD1455" w:rsidRPr="005A61DE" w:rsidRDefault="00FD1455" w:rsidP="00FD1455">
      <w:pPr>
        <w:numPr>
          <w:ilvl w:val="0"/>
          <w:numId w:val="27"/>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Second Payment – 30% of the total contract value upon submission and acceptance of the Draft Study Report</w:t>
      </w:r>
    </w:p>
    <w:p w14:paraId="464FF21E" w14:textId="77777777" w:rsidR="00FD1455" w:rsidRPr="005A61DE" w:rsidRDefault="00FD1455" w:rsidP="00FD1455">
      <w:pPr>
        <w:numPr>
          <w:ilvl w:val="0"/>
          <w:numId w:val="27"/>
        </w:numPr>
        <w:spacing w:after="160" w:line="278" w:lineRule="auto"/>
        <w:contextualSpacing/>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Final Payment – 30% of the total contract value upon submission and acceptance of the Final Study Report and associated deliverables</w:t>
      </w:r>
    </w:p>
    <w:p w14:paraId="0408528D"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he Asia Foundation reserves the right to withhold or adjust payments if deliverables are not completed in accordance with the agreed scope, quality standards, and timeline.</w:t>
      </w:r>
    </w:p>
    <w:p w14:paraId="08C85D48" w14:textId="77777777" w:rsidR="008A3F80" w:rsidRPr="005A61DE" w:rsidRDefault="008A3F80" w:rsidP="00FD1455">
      <w:pPr>
        <w:spacing w:after="160" w:line="278" w:lineRule="auto"/>
        <w:rPr>
          <w:rFonts w:ascii="Times New Roman" w:eastAsia="Calibri" w:hAnsi="Times New Roman" w:cs="Times New Roman"/>
          <w:kern w:val="2"/>
          <w:lang w:bidi="ar-SA"/>
          <w14:ligatures w14:val="standardContextual"/>
        </w:rPr>
      </w:pPr>
    </w:p>
    <w:p w14:paraId="4E53A30B" w14:textId="77777777" w:rsidR="00FD1455" w:rsidRPr="005A61DE" w:rsidRDefault="00FD1455" w:rsidP="00FD1455">
      <w:pPr>
        <w:spacing w:after="160" w:line="278" w:lineRule="auto"/>
        <w:rPr>
          <w:rFonts w:ascii="Times New Roman" w:eastAsia="Calibri" w:hAnsi="Times New Roman" w:cs="Times New Roman"/>
          <w:b/>
          <w:bCs/>
          <w:color w:val="660033"/>
          <w:kern w:val="2"/>
          <w:sz w:val="24"/>
          <w:szCs w:val="24"/>
          <w:lang w:bidi="ar-SA"/>
          <w14:ligatures w14:val="standardContextual"/>
        </w:rPr>
      </w:pPr>
      <w:r w:rsidRPr="005A61DE">
        <w:rPr>
          <w:rFonts w:ascii="Times New Roman" w:eastAsia="Calibri" w:hAnsi="Times New Roman" w:cs="Times New Roman"/>
          <w:b/>
          <w:bCs/>
          <w:color w:val="660033"/>
          <w:kern w:val="2"/>
          <w:sz w:val="24"/>
          <w:szCs w:val="24"/>
          <w:lang w:bidi="ar-SA"/>
          <w14:ligatures w14:val="standardContextual"/>
        </w:rPr>
        <w:lastRenderedPageBreak/>
        <w:t>11. Required Documents for Application</w:t>
      </w:r>
    </w:p>
    <w:p w14:paraId="79A2C332"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Interested Consultants/Consultancy Firms must submit:</w:t>
      </w:r>
    </w:p>
    <w:p w14:paraId="74274C13" w14:textId="77777777" w:rsidR="00FD1455" w:rsidRPr="005A61DE" w:rsidRDefault="00FD1455" w:rsidP="00FD1455">
      <w:pPr>
        <w:numPr>
          <w:ilvl w:val="0"/>
          <w:numId w:val="24"/>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echnical Proposal</w:t>
      </w:r>
    </w:p>
    <w:p w14:paraId="229E58EF" w14:textId="77777777" w:rsidR="00FD1455" w:rsidRPr="005A61DE" w:rsidRDefault="00FD1455" w:rsidP="00FD1455">
      <w:pPr>
        <w:numPr>
          <w:ilvl w:val="0"/>
          <w:numId w:val="24"/>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Financial Proposal</w:t>
      </w:r>
    </w:p>
    <w:p w14:paraId="2FC68F2F" w14:textId="77777777" w:rsidR="00FD1455" w:rsidRPr="005A61DE" w:rsidRDefault="00FD1455" w:rsidP="00FD1455">
      <w:pPr>
        <w:numPr>
          <w:ilvl w:val="0"/>
          <w:numId w:val="24"/>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Organizational profile (where applicable) and CVs of key personnel</w:t>
      </w:r>
    </w:p>
    <w:p w14:paraId="6F6FC70D" w14:textId="77777777" w:rsidR="00FD1455" w:rsidRPr="005A61DE" w:rsidRDefault="00FD1455" w:rsidP="00FD1455">
      <w:pPr>
        <w:numPr>
          <w:ilvl w:val="0"/>
          <w:numId w:val="24"/>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Relevant experience summaries</w:t>
      </w:r>
    </w:p>
    <w:p w14:paraId="2E343AC8" w14:textId="77777777" w:rsidR="00FD1455" w:rsidRPr="005A61DE" w:rsidRDefault="00FD1455" w:rsidP="00FD1455">
      <w:pPr>
        <w:numPr>
          <w:ilvl w:val="0"/>
          <w:numId w:val="24"/>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Legal and financial documents (Trade License/ TIN, VAT, bank account details)</w:t>
      </w:r>
    </w:p>
    <w:p w14:paraId="24BFC447" w14:textId="77777777" w:rsidR="00FD1455" w:rsidRPr="005A61DE" w:rsidRDefault="00FD1455" w:rsidP="00FD1455">
      <w:pPr>
        <w:rPr>
          <w:rFonts w:ascii="Times New Roman" w:hAnsi="Times New Roman" w:cs="Times New Roman"/>
          <w:b/>
          <w:bCs/>
        </w:rPr>
      </w:pPr>
      <w:r w:rsidRPr="005A61DE">
        <w:rPr>
          <w:rFonts w:ascii="Times New Roman" w:hAnsi="Times New Roman" w:cs="Times New Roman"/>
          <w:b/>
          <w:bCs/>
        </w:rPr>
        <w:t>Intellectual Property Rights</w:t>
      </w:r>
    </w:p>
    <w:p w14:paraId="36EE32F8" w14:textId="71E74E00" w:rsidR="00FD1455" w:rsidRPr="005A61DE" w:rsidRDefault="00FD1455" w:rsidP="00FD1455">
      <w:pPr>
        <w:rPr>
          <w:rFonts w:ascii="Times New Roman" w:hAnsi="Times New Roman" w:cs="Times New Roman"/>
          <w:color w:val="000000" w:themeColor="text1"/>
        </w:rPr>
      </w:pPr>
      <w:r w:rsidRPr="005A61DE">
        <w:rPr>
          <w:rFonts w:ascii="Times New Roman" w:hAnsi="Times New Roman" w:cs="Times New Roman"/>
          <w:color w:val="000000" w:themeColor="text1"/>
        </w:rPr>
        <w:t>The Work, as well as other items prepared or created in performance of the Work or otherwise under these Terms of Reference, shall be the property of TAF. TAF hereby warrants that Work Product or other item, or intellectual property produced by TAF shall be the original work of TAF and shall not infringe the copyright or other intellectual property rights of any third party.</w:t>
      </w:r>
    </w:p>
    <w:p w14:paraId="6B261295" w14:textId="77777777" w:rsidR="00FD1455" w:rsidRPr="005A61DE" w:rsidRDefault="00FD1455" w:rsidP="00FD1455">
      <w:pPr>
        <w:rPr>
          <w:rFonts w:ascii="Times New Roman" w:hAnsi="Times New Roman" w:cs="Times New Roman"/>
          <w:b/>
          <w:bCs/>
        </w:rPr>
      </w:pPr>
    </w:p>
    <w:p w14:paraId="2EA3CAB4" w14:textId="77777777" w:rsidR="00FD1455" w:rsidRPr="005A61DE" w:rsidRDefault="00FD1455" w:rsidP="00FD1455">
      <w:pPr>
        <w:rPr>
          <w:rFonts w:ascii="Times New Roman" w:hAnsi="Times New Roman" w:cs="Times New Roman"/>
          <w:b/>
          <w:bCs/>
        </w:rPr>
      </w:pPr>
      <w:r w:rsidRPr="005A61DE">
        <w:rPr>
          <w:rFonts w:ascii="Times New Roman" w:hAnsi="Times New Roman" w:cs="Times New Roman"/>
          <w:b/>
          <w:bCs/>
        </w:rPr>
        <w:t>Data Responsibility </w:t>
      </w:r>
    </w:p>
    <w:p w14:paraId="5CA41682" w14:textId="77777777" w:rsidR="00FD1455" w:rsidRPr="005A61DE" w:rsidRDefault="00FD1455" w:rsidP="00FD1455">
      <w:pPr>
        <w:rPr>
          <w:rStyle w:val="eop"/>
          <w:rFonts w:ascii="Times New Roman" w:hAnsi="Times New Roman" w:cs="Times New Roman"/>
        </w:rPr>
      </w:pPr>
      <w:r w:rsidRPr="005A61DE">
        <w:rPr>
          <w:rStyle w:val="normaltextrun"/>
          <w:rFonts w:ascii="Times New Roman" w:hAnsi="Times New Roman" w:cs="Times New Roman"/>
        </w:rPr>
        <w:t>TAF is committed to ethically collecting, managing, use, and protecting data in order to minimize the risk of harm to the people, communities, and partners with whom we work as well as to TAF and our staff. The consultant will be responsible for ensuring proper data privacy, data use, data quality, and data protection, especially sensitive data.   </w:t>
      </w:r>
      <w:r w:rsidRPr="005A61DE">
        <w:rPr>
          <w:rStyle w:val="eop"/>
          <w:rFonts w:ascii="Times New Roman" w:hAnsi="Times New Roman" w:cs="Times New Roman"/>
        </w:rPr>
        <w:t> </w:t>
      </w:r>
    </w:p>
    <w:p w14:paraId="1E005F22" w14:textId="77777777" w:rsidR="00FD1455" w:rsidRPr="005A61DE" w:rsidRDefault="00FD1455" w:rsidP="00FD1455">
      <w:pPr>
        <w:rPr>
          <w:rStyle w:val="eop"/>
          <w:rFonts w:ascii="Times New Roman" w:hAnsi="Times New Roman" w:cs="Times New Roman"/>
        </w:rPr>
      </w:pPr>
    </w:p>
    <w:p w14:paraId="0F4E5008" w14:textId="77777777" w:rsidR="00FD1455" w:rsidRPr="005A61DE" w:rsidRDefault="00FD1455" w:rsidP="00FD1455">
      <w:pPr>
        <w:rPr>
          <w:rFonts w:ascii="Times New Roman" w:hAnsi="Times New Roman" w:cs="Times New Roman"/>
          <w:b/>
          <w:bCs/>
        </w:rPr>
      </w:pPr>
      <w:r w:rsidRPr="005A61DE">
        <w:rPr>
          <w:rFonts w:ascii="Times New Roman" w:hAnsi="Times New Roman" w:cs="Times New Roman"/>
          <w:b/>
          <w:bCs/>
        </w:rPr>
        <w:t>Data Privacy and Protection</w:t>
      </w:r>
    </w:p>
    <w:p w14:paraId="4A60EA9E" w14:textId="77777777" w:rsidR="00FD1455" w:rsidRPr="005A61DE" w:rsidRDefault="00FD1455" w:rsidP="00FD1455">
      <w:pPr>
        <w:rPr>
          <w:rStyle w:val="eop"/>
          <w:rFonts w:ascii="Times New Roman" w:hAnsi="Times New Roman" w:cs="Times New Roman"/>
        </w:rPr>
      </w:pPr>
      <w:r w:rsidRPr="005A61DE">
        <w:rPr>
          <w:rStyle w:val="normaltextrun"/>
          <w:rFonts w:ascii="Times New Roman" w:hAnsi="Times New Roman" w:cs="Times New Roman"/>
        </w:rPr>
        <w:t>TAF is committed to safeguarding, as it relates not only to activity design and implementation, but also to the collection, storage, and use of sensitive data. To this end, the consultant will ensure that the respondents and participants’ identities and personal information are kept confidential. Access to project and research data will be controlled by the consultant and will be stored on a secured file management system.</w:t>
      </w:r>
      <w:r w:rsidRPr="005A61DE">
        <w:rPr>
          <w:rStyle w:val="normaltextrun"/>
          <w:rFonts w:ascii="Times New Roman" w:hAnsi="Times New Roman" w:cs="Times New Roman"/>
          <w:shd w:val="clear" w:color="auto" w:fill="FFFFFF"/>
        </w:rPr>
        <w:t xml:space="preserve"> The consultant</w:t>
      </w:r>
      <w:r w:rsidRPr="005A61DE">
        <w:rPr>
          <w:rStyle w:val="normaltextrun"/>
          <w:rFonts w:ascii="Times New Roman" w:hAnsi="Times New Roman" w:cs="Times New Roman"/>
        </w:rPr>
        <w:t xml:space="preserve"> will serve as the data controller and all data collection conducted through this activity will adhere to TAF’s data protection requirements and the legal requirements for data privacy in Bangladesh. Data will be deidentified to protect the identity of individual respondents before sharing or publication of research findings.   </w:t>
      </w:r>
      <w:r w:rsidRPr="005A61DE">
        <w:rPr>
          <w:rStyle w:val="eop"/>
          <w:rFonts w:ascii="Times New Roman" w:hAnsi="Times New Roman" w:cs="Times New Roman"/>
        </w:rPr>
        <w:t> </w:t>
      </w:r>
    </w:p>
    <w:p w14:paraId="03159395" w14:textId="77777777" w:rsidR="00FD1455" w:rsidRPr="005A61DE" w:rsidRDefault="00FD1455" w:rsidP="00FD1455">
      <w:pPr>
        <w:rPr>
          <w:rFonts w:ascii="Times New Roman" w:hAnsi="Times New Roman" w:cs="Times New Roman"/>
        </w:rPr>
      </w:pPr>
    </w:p>
    <w:p w14:paraId="6DCB68FC" w14:textId="77777777" w:rsidR="00FD1455" w:rsidRPr="005A61DE" w:rsidRDefault="00FD1455" w:rsidP="00FD1455">
      <w:pPr>
        <w:rPr>
          <w:rFonts w:ascii="Times New Roman" w:hAnsi="Times New Roman" w:cs="Times New Roman"/>
          <w:b/>
          <w:bCs/>
        </w:rPr>
      </w:pPr>
      <w:r w:rsidRPr="005A61DE">
        <w:rPr>
          <w:rFonts w:ascii="Times New Roman" w:hAnsi="Times New Roman" w:cs="Times New Roman"/>
          <w:b/>
          <w:bCs/>
        </w:rPr>
        <w:t>Data Use</w:t>
      </w:r>
    </w:p>
    <w:p w14:paraId="2F876BAF" w14:textId="77777777" w:rsidR="00FD1455" w:rsidRPr="005A61DE" w:rsidRDefault="00FD1455" w:rsidP="00FD1455">
      <w:pPr>
        <w:rPr>
          <w:rStyle w:val="normaltextrun"/>
          <w:rFonts w:ascii="Times New Roman" w:hAnsi="Times New Roman" w:cs="Times New Roman"/>
          <w:lang w:val="en-NZ"/>
        </w:rPr>
      </w:pPr>
      <w:r w:rsidRPr="005A61DE">
        <w:rPr>
          <w:rStyle w:val="normaltextrun"/>
          <w:rFonts w:ascii="Times New Roman" w:hAnsi="Times New Roman" w:cs="Times New Roman"/>
          <w:lang w:val="en-NZ"/>
        </w:rPr>
        <w:t>TAF prioritizes data collection and analysis to inform immediate and ongoing project decision-making and to apply findings to further improve programs and approaches. This is to understand where progress has been made and why, identify gaps, and gain insights to improve implementation approaches. TAF will review and use all collected data, both through ongoing monitoring as well as periodic efforts, to inform reflection and Strategy Testing discussions.</w:t>
      </w:r>
    </w:p>
    <w:p w14:paraId="793AE4C6" w14:textId="77777777" w:rsidR="00FD1455" w:rsidRPr="005A61DE" w:rsidRDefault="00FD1455" w:rsidP="00FD1455">
      <w:pPr>
        <w:rPr>
          <w:rStyle w:val="normaltextrun"/>
          <w:rFonts w:ascii="Times New Roman" w:hAnsi="Times New Roman" w:cs="Times New Roman"/>
          <w:lang w:val="en-NZ"/>
        </w:rPr>
      </w:pPr>
    </w:p>
    <w:p w14:paraId="636775B7" w14:textId="77777777" w:rsidR="00FD1455" w:rsidRPr="005A61DE" w:rsidRDefault="00FD1455" w:rsidP="00FD1455">
      <w:pPr>
        <w:rPr>
          <w:rFonts w:ascii="Times New Roman" w:hAnsi="Times New Roman" w:cs="Times New Roman"/>
          <w:b/>
          <w:bCs/>
        </w:rPr>
      </w:pPr>
      <w:r w:rsidRPr="005A61DE">
        <w:rPr>
          <w:rFonts w:ascii="Times New Roman" w:hAnsi="Times New Roman" w:cs="Times New Roman"/>
          <w:b/>
          <w:bCs/>
        </w:rPr>
        <w:t>Data Quality</w:t>
      </w:r>
    </w:p>
    <w:p w14:paraId="131BDC01" w14:textId="77777777" w:rsidR="00FD1455" w:rsidRPr="005A61DE" w:rsidRDefault="00FD1455" w:rsidP="00FD1455">
      <w:pPr>
        <w:rPr>
          <w:rFonts w:ascii="Times New Roman" w:hAnsi="Times New Roman" w:cs="Times New Roman"/>
        </w:rPr>
      </w:pPr>
      <w:r w:rsidRPr="005A61DE">
        <w:rPr>
          <w:rStyle w:val="normaltextrun"/>
          <w:rFonts w:ascii="Times New Roman" w:hAnsi="Times New Roman" w:cs="Times New Roman"/>
          <w:lang w:val="en-NZ"/>
        </w:rPr>
        <w:t>To ensure data quality, particularly in terms of validity and reliability, TAF will validate project and partner data through regular site visits and activity observation. TAF will ensure high quality data collection methods. The continuous oversight, guidance, and collaboration will ensure project data meets quality standards. </w:t>
      </w:r>
      <w:r w:rsidRPr="005A61DE">
        <w:rPr>
          <w:rStyle w:val="eop"/>
          <w:rFonts w:ascii="Times New Roman" w:hAnsi="Times New Roman" w:cs="Times New Roman"/>
        </w:rPr>
        <w:t> </w:t>
      </w:r>
    </w:p>
    <w:p w14:paraId="2ED3C2C5" w14:textId="77777777" w:rsidR="00FD1455" w:rsidRPr="005A61DE" w:rsidRDefault="00FD1455" w:rsidP="00FD1455">
      <w:pPr>
        <w:spacing w:after="160" w:line="259" w:lineRule="auto"/>
        <w:rPr>
          <w:rFonts w:ascii="Times New Roman" w:eastAsia="Calibri" w:hAnsi="Times New Roman" w:cs="Times New Roman"/>
          <w:b/>
          <w:bCs/>
          <w:color w:val="660033"/>
          <w:sz w:val="24"/>
          <w:szCs w:val="24"/>
          <w:lang w:bidi="ar-SA"/>
        </w:rPr>
      </w:pPr>
    </w:p>
    <w:p w14:paraId="3DB390A2" w14:textId="77777777" w:rsidR="002E3EA2" w:rsidRPr="005A61DE" w:rsidRDefault="002E3EA2" w:rsidP="00FD1455">
      <w:pPr>
        <w:spacing w:after="160" w:line="259" w:lineRule="auto"/>
        <w:rPr>
          <w:rFonts w:ascii="Times New Roman" w:eastAsia="Calibri" w:hAnsi="Times New Roman" w:cs="Times New Roman"/>
          <w:b/>
          <w:bCs/>
          <w:color w:val="660033"/>
          <w:sz w:val="24"/>
          <w:szCs w:val="24"/>
          <w:lang w:bidi="ar-SA"/>
        </w:rPr>
      </w:pPr>
    </w:p>
    <w:p w14:paraId="6C9654A5" w14:textId="77777777" w:rsidR="002E3EA2" w:rsidRPr="005A61DE" w:rsidRDefault="002E3EA2" w:rsidP="00FD1455">
      <w:pPr>
        <w:spacing w:after="160" w:line="259" w:lineRule="auto"/>
        <w:rPr>
          <w:rFonts w:ascii="Times New Roman" w:eastAsia="Calibri" w:hAnsi="Times New Roman" w:cs="Times New Roman"/>
          <w:b/>
          <w:bCs/>
          <w:color w:val="660033"/>
          <w:sz w:val="24"/>
          <w:szCs w:val="24"/>
          <w:lang w:bidi="ar-SA"/>
        </w:rPr>
      </w:pPr>
    </w:p>
    <w:p w14:paraId="78A60342" w14:textId="77777777" w:rsidR="002E3EA2" w:rsidRPr="005A61DE" w:rsidRDefault="002E3EA2" w:rsidP="00FD1455">
      <w:pPr>
        <w:spacing w:after="160" w:line="259" w:lineRule="auto"/>
        <w:rPr>
          <w:rFonts w:ascii="Times New Roman" w:eastAsia="Calibri" w:hAnsi="Times New Roman" w:cs="Times New Roman"/>
          <w:b/>
          <w:bCs/>
          <w:color w:val="660033"/>
          <w:sz w:val="24"/>
          <w:szCs w:val="24"/>
          <w:lang w:bidi="ar-SA"/>
        </w:rPr>
      </w:pPr>
    </w:p>
    <w:p w14:paraId="0CE3C015" w14:textId="77777777" w:rsidR="00FD1455" w:rsidRPr="005A61DE" w:rsidRDefault="00FD1455" w:rsidP="00FD1455">
      <w:pPr>
        <w:spacing w:after="160" w:line="259" w:lineRule="auto"/>
        <w:rPr>
          <w:rFonts w:ascii="Times New Roman" w:eastAsia="Calibri" w:hAnsi="Times New Roman" w:cs="Times New Roman"/>
          <w:b/>
          <w:bCs/>
          <w:color w:val="660033"/>
          <w:kern w:val="2"/>
          <w:sz w:val="24"/>
          <w:szCs w:val="24"/>
          <w:lang w:bidi="ar-SA"/>
          <w14:ligatures w14:val="standardContextual"/>
        </w:rPr>
      </w:pPr>
      <w:r w:rsidRPr="005A61DE">
        <w:rPr>
          <w:rFonts w:ascii="Times New Roman" w:eastAsia="Calibri" w:hAnsi="Times New Roman" w:cs="Times New Roman"/>
          <w:b/>
          <w:bCs/>
          <w:color w:val="660033"/>
          <w:kern w:val="2"/>
          <w:sz w:val="24"/>
          <w:szCs w:val="24"/>
          <w:lang w:bidi="ar-SA"/>
          <w14:ligatures w14:val="standardContextual"/>
        </w:rPr>
        <w:lastRenderedPageBreak/>
        <w:t>12. Selection Criteria</w:t>
      </w:r>
    </w:p>
    <w:p w14:paraId="184CA82B" w14:textId="77777777" w:rsidR="00FD1455" w:rsidRPr="005A61DE" w:rsidRDefault="00FD1455" w:rsidP="00FD1455">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Proposals will be assessed based on:</w:t>
      </w:r>
    </w:p>
    <w:p w14:paraId="4FDC387C" w14:textId="77777777" w:rsidR="00FD1455" w:rsidRPr="005A61DE" w:rsidRDefault="00FD1455" w:rsidP="00FD1455">
      <w:pPr>
        <w:numPr>
          <w:ilvl w:val="0"/>
          <w:numId w:val="25"/>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echnical quality and methodology (40%)</w:t>
      </w:r>
    </w:p>
    <w:p w14:paraId="4E6FD619" w14:textId="77777777" w:rsidR="00FD1455" w:rsidRPr="005A61DE" w:rsidRDefault="00FD1455" w:rsidP="00FD1455">
      <w:pPr>
        <w:numPr>
          <w:ilvl w:val="0"/>
          <w:numId w:val="25"/>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Relevant experience and expertise (15%)</w:t>
      </w:r>
    </w:p>
    <w:p w14:paraId="151CEDE3" w14:textId="77777777" w:rsidR="001735D5" w:rsidRPr="005A61DE" w:rsidRDefault="00FD1455" w:rsidP="00610079">
      <w:pPr>
        <w:numPr>
          <w:ilvl w:val="0"/>
          <w:numId w:val="25"/>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Team composition and capacity (15%)</w:t>
      </w:r>
    </w:p>
    <w:p w14:paraId="5696FAAE" w14:textId="71FD1509" w:rsidR="00610079" w:rsidRPr="005A61DE" w:rsidRDefault="00FD1455" w:rsidP="00610079">
      <w:pPr>
        <w:numPr>
          <w:ilvl w:val="0"/>
          <w:numId w:val="25"/>
        </w:num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Financial competitiveness and value for money (30%)</w:t>
      </w:r>
    </w:p>
    <w:p w14:paraId="791BB754" w14:textId="77777777" w:rsidR="00610079" w:rsidRPr="005A61DE" w:rsidRDefault="00610079" w:rsidP="00610079">
      <w:pPr>
        <w:spacing w:after="160" w:line="278" w:lineRule="auto"/>
        <w:rPr>
          <w:rFonts w:ascii="Times New Roman" w:eastAsia="Calibri" w:hAnsi="Times New Roman" w:cs="Times New Roman"/>
          <w:b/>
          <w:bCs/>
          <w:color w:val="660033"/>
          <w:kern w:val="2"/>
          <w:sz w:val="24"/>
          <w:szCs w:val="24"/>
          <w:lang w:bidi="ar-SA"/>
          <w14:ligatures w14:val="standardContextual"/>
        </w:rPr>
      </w:pPr>
      <w:r w:rsidRPr="005A61DE">
        <w:rPr>
          <w:rFonts w:ascii="Times New Roman" w:eastAsia="Calibri" w:hAnsi="Times New Roman" w:cs="Times New Roman"/>
          <w:b/>
          <w:bCs/>
          <w:color w:val="660033"/>
          <w:kern w:val="2"/>
          <w:sz w:val="24"/>
          <w:szCs w:val="24"/>
          <w:lang w:bidi="ar-SA"/>
          <w14:ligatures w14:val="standardContextual"/>
        </w:rPr>
        <w:t>13. Application Deadline</w:t>
      </w:r>
    </w:p>
    <w:p w14:paraId="375514B7" w14:textId="7819AE1C" w:rsidR="00610079" w:rsidRPr="005A61DE" w:rsidRDefault="00610079" w:rsidP="00610079">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Interested Consultants/Consultancy/Research Firms are requested to submit their complete applications, including the Technical Proposal and Financial Proposal</w:t>
      </w:r>
      <w:r w:rsidR="005A61DE" w:rsidRPr="005A61DE">
        <w:rPr>
          <w:rFonts w:ascii="Times New Roman" w:eastAsia="Calibri" w:hAnsi="Times New Roman" w:cs="Times New Roman"/>
          <w:kern w:val="2"/>
          <w:lang w:bidi="ar-SA"/>
          <w14:ligatures w14:val="standardContextual"/>
        </w:rPr>
        <w:t xml:space="preserve"> with other required documents mentioned</w:t>
      </w:r>
      <w:r w:rsidRPr="005A61DE">
        <w:rPr>
          <w:rFonts w:ascii="Times New Roman" w:eastAsia="Calibri" w:hAnsi="Times New Roman" w:cs="Times New Roman"/>
          <w:kern w:val="2"/>
          <w:lang w:bidi="ar-SA"/>
          <w14:ligatures w14:val="standardContextual"/>
        </w:rPr>
        <w:t xml:space="preserve">, no later than </w:t>
      </w:r>
      <w:r w:rsidR="002E3EA2" w:rsidRPr="005A61DE">
        <w:rPr>
          <w:rFonts w:ascii="Times New Roman" w:eastAsia="Calibri" w:hAnsi="Times New Roman" w:cs="Times New Roman"/>
          <w:b/>
          <w:bCs/>
          <w:kern w:val="2"/>
          <w:lang w:bidi="ar-SA"/>
          <w14:ligatures w14:val="standardContextual"/>
        </w:rPr>
        <w:t>May 0</w:t>
      </w:r>
      <w:r w:rsidR="00EC0CF6" w:rsidRPr="005A61DE">
        <w:rPr>
          <w:rFonts w:ascii="Times New Roman" w:eastAsia="Calibri" w:hAnsi="Times New Roman" w:cs="Times New Roman"/>
          <w:b/>
          <w:bCs/>
          <w:kern w:val="2"/>
          <w:lang w:bidi="ar-SA"/>
          <w14:ligatures w14:val="standardContextual"/>
        </w:rPr>
        <w:t>5</w:t>
      </w:r>
      <w:r w:rsidR="00C3174D" w:rsidRPr="005A61DE">
        <w:rPr>
          <w:rFonts w:ascii="Times New Roman" w:eastAsia="Calibri" w:hAnsi="Times New Roman" w:cs="Times New Roman"/>
          <w:b/>
          <w:bCs/>
          <w:kern w:val="2"/>
          <w:lang w:bidi="ar-SA"/>
          <w14:ligatures w14:val="standardContextual"/>
        </w:rPr>
        <w:t xml:space="preserve">, </w:t>
      </w:r>
      <w:r w:rsidRPr="005A61DE">
        <w:rPr>
          <w:rFonts w:ascii="Times New Roman" w:eastAsia="Calibri" w:hAnsi="Times New Roman" w:cs="Times New Roman"/>
          <w:b/>
          <w:bCs/>
          <w:kern w:val="2"/>
          <w:lang w:bidi="ar-SA"/>
          <w14:ligatures w14:val="standardContextual"/>
        </w:rPr>
        <w:t>2026</w:t>
      </w:r>
      <w:r w:rsidRPr="005A61DE">
        <w:rPr>
          <w:rFonts w:ascii="Times New Roman" w:eastAsia="Calibri" w:hAnsi="Times New Roman" w:cs="Times New Roman"/>
          <w:kern w:val="2"/>
          <w:lang w:bidi="ar-SA"/>
          <w14:ligatures w14:val="standardContextual"/>
        </w:rPr>
        <w:t>.</w:t>
      </w:r>
    </w:p>
    <w:p w14:paraId="56088C6B" w14:textId="77777777" w:rsidR="00610079" w:rsidRPr="005A61DE" w:rsidRDefault="00610079" w:rsidP="00610079">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 xml:space="preserve">Applications must be submitted electronically to </w:t>
      </w:r>
      <w:hyperlink r:id="rId13" w:history="1">
        <w:r w:rsidRPr="005A61DE">
          <w:rPr>
            <w:rFonts w:ascii="Times New Roman" w:eastAsia="Calibri" w:hAnsi="Times New Roman" w:cs="Times New Roman"/>
            <w:color w:val="0563C1"/>
            <w:kern w:val="2"/>
            <w:u w:val="single"/>
            <w:lang w:bidi="ar-SA"/>
            <w14:ligatures w14:val="standardContextual"/>
          </w:rPr>
          <w:t>country.bangladesh.jobs@asiafoundation.org</w:t>
        </w:r>
      </w:hyperlink>
      <w:r w:rsidRPr="005A61DE">
        <w:rPr>
          <w:rFonts w:ascii="Times New Roman" w:eastAsia="Calibri" w:hAnsi="Times New Roman" w:cs="Times New Roman"/>
          <w:kern w:val="2"/>
          <w:lang w:bidi="ar-SA"/>
          <w14:ligatures w14:val="standardContextual"/>
        </w:rPr>
        <w:t>, with the subject line:</w:t>
      </w:r>
    </w:p>
    <w:p w14:paraId="20FFB9D8" w14:textId="37BDD9F2" w:rsidR="00610079" w:rsidRPr="005A61DE" w:rsidRDefault="00610079" w:rsidP="00610079">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b/>
          <w:bCs/>
          <w:kern w:val="2"/>
          <w:lang w:bidi="ar-SA"/>
          <w14:ligatures w14:val="standardContextual"/>
        </w:rPr>
        <w:t xml:space="preserve">Proposal- Study on </w:t>
      </w:r>
      <w:r w:rsidR="00C3174D" w:rsidRPr="005A61DE">
        <w:rPr>
          <w:rFonts w:ascii="Times New Roman" w:eastAsia="Calibri" w:hAnsi="Times New Roman" w:cs="Times New Roman"/>
          <w:b/>
          <w:bCs/>
          <w:kern w:val="2"/>
          <w:lang w:bidi="ar-SA"/>
          <w14:ligatures w14:val="standardContextual"/>
        </w:rPr>
        <w:t>Tannery Solid Waste Management (TSW) Gaps and Entrepreneurial Needs</w:t>
      </w:r>
    </w:p>
    <w:p w14:paraId="1B63F4F3" w14:textId="77777777" w:rsidR="002E3EA2" w:rsidRPr="005A61DE" w:rsidRDefault="00610079" w:rsidP="00610079">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t>Applications received after the deadline will not be considered.</w:t>
      </w:r>
    </w:p>
    <w:p w14:paraId="0D894633" w14:textId="2CD5A692" w:rsidR="00610079" w:rsidRPr="005A61DE" w:rsidRDefault="00610079" w:rsidP="00610079">
      <w:pPr>
        <w:spacing w:after="160" w:line="278" w:lineRule="auto"/>
        <w:rPr>
          <w:rFonts w:ascii="Times New Roman" w:eastAsia="Calibri" w:hAnsi="Times New Roman" w:cs="Times New Roman"/>
          <w:kern w:val="2"/>
          <w:lang w:bidi="ar-SA"/>
          <w14:ligatures w14:val="standardContextual"/>
        </w:rPr>
      </w:pPr>
      <w:r w:rsidRPr="005A61DE">
        <w:rPr>
          <w:rFonts w:ascii="Times New Roman" w:eastAsia="Calibri" w:hAnsi="Times New Roman" w:cs="Times New Roman"/>
          <w:kern w:val="2"/>
          <w:lang w:bidi="ar-SA"/>
          <w14:ligatures w14:val="standardContextual"/>
        </w:rPr>
        <w:br/>
        <w:t>The Asia Foundation reserves the right to extend the deadline or cancel the call at its discretion.</w:t>
      </w:r>
    </w:p>
    <w:p w14:paraId="51497373" w14:textId="65672BEC" w:rsidR="00057150" w:rsidRPr="005A61DE" w:rsidRDefault="00057150" w:rsidP="004E7E65">
      <w:pPr>
        <w:rPr>
          <w:rFonts w:ascii="Times New Roman" w:hAnsi="Times New Roman" w:cs="Times New Roman"/>
        </w:rPr>
      </w:pPr>
    </w:p>
    <w:sectPr w:rsidR="00057150" w:rsidRPr="005A61DE" w:rsidSect="0082789A">
      <w:headerReference w:type="default" r:id="rId14"/>
      <w:footerReference w:type="default" r:id="rId15"/>
      <w:headerReference w:type="first" r:id="rId16"/>
      <w:footerReference w:type="first" r:id="rId17"/>
      <w:pgSz w:w="11906" w:h="16838" w:code="9"/>
      <w:pgMar w:top="1440" w:right="1440" w:bottom="567" w:left="1440" w:header="720"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43EEB" w14:textId="77777777" w:rsidR="005E40FB" w:rsidRDefault="005E40FB" w:rsidP="006A0EF9">
      <w:r>
        <w:separator/>
      </w:r>
    </w:p>
  </w:endnote>
  <w:endnote w:type="continuationSeparator" w:id="0">
    <w:p w14:paraId="75D764E0" w14:textId="77777777" w:rsidR="005E40FB" w:rsidRDefault="005E40FB" w:rsidP="006A0EF9">
      <w:r>
        <w:continuationSeparator/>
      </w:r>
    </w:p>
  </w:endnote>
  <w:endnote w:type="continuationNotice" w:id="1">
    <w:p w14:paraId="0BDB6CA3" w14:textId="77777777" w:rsidR="005E40FB" w:rsidRDefault="005E40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F4790" w14:textId="77777777" w:rsidR="00610079" w:rsidRPr="00610079" w:rsidRDefault="00610079" w:rsidP="00610079">
    <w:pPr>
      <w:pStyle w:val="Footer"/>
      <w:jc w:val="center"/>
      <w:rPr>
        <w:rFonts w:ascii="Calibri Light" w:hAnsi="Calibri Light" w:cs="Calibri Light"/>
        <w:sz w:val="18"/>
        <w:szCs w:val="18"/>
      </w:rPr>
    </w:pPr>
    <w:r w:rsidRPr="00610079">
      <w:rPr>
        <w:rFonts w:ascii="Calibri Light" w:hAnsi="Calibri Light" w:cs="Calibri Light"/>
        <w:sz w:val="18"/>
        <w:szCs w:val="18"/>
      </w:rPr>
      <w:t>House 5, Road 8, Baridhara, Dhaka-1212, Bangladesh</w:t>
    </w:r>
  </w:p>
  <w:p w14:paraId="1A1961EA" w14:textId="77777777" w:rsidR="00610079" w:rsidRPr="00610079" w:rsidRDefault="00610079" w:rsidP="00610079">
    <w:pPr>
      <w:pStyle w:val="Footer"/>
      <w:jc w:val="center"/>
      <w:rPr>
        <w:rFonts w:ascii="Calibri Light" w:hAnsi="Calibri Light" w:cs="Calibri Light"/>
        <w:sz w:val="18"/>
        <w:szCs w:val="18"/>
      </w:rPr>
    </w:pPr>
    <w:r w:rsidRPr="00610079">
      <w:rPr>
        <w:rFonts w:ascii="Calibri Light" w:hAnsi="Calibri Light" w:cs="Calibri Light"/>
        <w:sz w:val="18"/>
        <w:szCs w:val="18"/>
      </w:rPr>
      <w:t xml:space="preserve">Tel: +880-2-410-81821 to 32 | </w:t>
    </w:r>
    <w:hyperlink r:id="rId1" w:history="1">
      <w:r w:rsidRPr="00610079">
        <w:rPr>
          <w:rStyle w:val="Hyperlink"/>
          <w:rFonts w:ascii="Calibri Light" w:hAnsi="Calibri Light" w:cs="Calibri Light"/>
          <w:sz w:val="18"/>
          <w:szCs w:val="18"/>
        </w:rPr>
        <w:t>bangladesh.general@asiafoundation.org</w:t>
      </w:r>
    </w:hyperlink>
    <w:r w:rsidRPr="00610079">
      <w:rPr>
        <w:rFonts w:ascii="Calibri Light" w:hAnsi="Calibri Light" w:cs="Calibri Light"/>
        <w:color w:val="000000"/>
        <w:sz w:val="18"/>
        <w:szCs w:val="18"/>
      </w:rPr>
      <w:t xml:space="preserve"> </w:t>
    </w:r>
    <w:r w:rsidRPr="00610079">
      <w:rPr>
        <w:rFonts w:ascii="Calibri Light" w:hAnsi="Calibri Light" w:cs="Calibri Light"/>
        <w:sz w:val="18"/>
        <w:szCs w:val="18"/>
      </w:rPr>
      <w:t>|www.asiafoundation.org</w:t>
    </w:r>
  </w:p>
  <w:p w14:paraId="53E1E35E" w14:textId="7C034AFF" w:rsidR="006A0EF9" w:rsidRPr="00610079" w:rsidRDefault="006A0EF9" w:rsidP="006A0EF9">
    <w:pPr>
      <w:pStyle w:val="Footer"/>
      <w:jc w:val="center"/>
      <w:rPr>
        <w:rFonts w:ascii="Calibri Light" w:hAnsi="Calibri Light" w:cs="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0BCF" w14:textId="1F6C3FC2" w:rsidR="00A647C8" w:rsidRPr="00610079" w:rsidRDefault="00A647C8" w:rsidP="002C68F2">
    <w:pPr>
      <w:pStyle w:val="Footer"/>
      <w:jc w:val="center"/>
      <w:rPr>
        <w:rFonts w:ascii="Calibri Light" w:hAnsi="Calibri Light" w:cs="Calibri Light"/>
        <w:sz w:val="18"/>
        <w:szCs w:val="18"/>
      </w:rPr>
    </w:pPr>
    <w:bookmarkStart w:id="0" w:name="_Hlk217384539"/>
    <w:bookmarkStart w:id="1" w:name="_Hlk217384540"/>
    <w:r w:rsidRPr="00610079">
      <w:rPr>
        <w:rFonts w:ascii="Calibri Light" w:hAnsi="Calibri Light" w:cs="Calibri Light"/>
        <w:sz w:val="18"/>
        <w:szCs w:val="18"/>
      </w:rPr>
      <w:t>House 5, Road 8, Baridhara, Dhaka-1212, Bangladesh</w:t>
    </w:r>
  </w:p>
  <w:p w14:paraId="3FE8E864" w14:textId="1CD6F72A" w:rsidR="00A647C8" w:rsidRPr="00610079" w:rsidRDefault="00A647C8" w:rsidP="002C68F2">
    <w:pPr>
      <w:pStyle w:val="Footer"/>
      <w:jc w:val="center"/>
      <w:rPr>
        <w:rFonts w:ascii="Calibri Light" w:hAnsi="Calibri Light" w:cs="Calibri Light"/>
        <w:sz w:val="18"/>
        <w:szCs w:val="18"/>
      </w:rPr>
    </w:pPr>
    <w:r w:rsidRPr="00610079">
      <w:rPr>
        <w:rFonts w:ascii="Calibri Light" w:hAnsi="Calibri Light" w:cs="Calibri Light"/>
        <w:sz w:val="18"/>
        <w:szCs w:val="18"/>
      </w:rPr>
      <w:t>Tel: +880-2-</w:t>
    </w:r>
    <w:r w:rsidR="001409F3" w:rsidRPr="00610079">
      <w:rPr>
        <w:rFonts w:ascii="Calibri Light" w:hAnsi="Calibri Light" w:cs="Calibri Light"/>
        <w:sz w:val="18"/>
        <w:szCs w:val="18"/>
      </w:rPr>
      <w:t>410</w:t>
    </w:r>
    <w:r w:rsidRPr="00610079">
      <w:rPr>
        <w:rFonts w:ascii="Calibri Light" w:hAnsi="Calibri Light" w:cs="Calibri Light"/>
        <w:sz w:val="18"/>
        <w:szCs w:val="18"/>
      </w:rPr>
      <w:t>-</w:t>
    </w:r>
    <w:r w:rsidR="001409F3" w:rsidRPr="00610079">
      <w:rPr>
        <w:rFonts w:ascii="Calibri Light" w:hAnsi="Calibri Light" w:cs="Calibri Light"/>
        <w:sz w:val="18"/>
        <w:szCs w:val="18"/>
      </w:rPr>
      <w:t>81821</w:t>
    </w:r>
    <w:r w:rsidRPr="00610079">
      <w:rPr>
        <w:rFonts w:ascii="Calibri Light" w:hAnsi="Calibri Light" w:cs="Calibri Light"/>
        <w:sz w:val="18"/>
        <w:szCs w:val="18"/>
      </w:rPr>
      <w:t xml:space="preserve"> to </w:t>
    </w:r>
    <w:r w:rsidR="001409F3" w:rsidRPr="00610079">
      <w:rPr>
        <w:rFonts w:ascii="Calibri Light" w:hAnsi="Calibri Light" w:cs="Calibri Light"/>
        <w:sz w:val="18"/>
        <w:szCs w:val="18"/>
      </w:rPr>
      <w:t>32</w:t>
    </w:r>
    <w:r w:rsidRPr="00610079">
      <w:rPr>
        <w:rFonts w:ascii="Calibri Light" w:hAnsi="Calibri Light" w:cs="Calibri Light"/>
        <w:sz w:val="18"/>
        <w:szCs w:val="18"/>
      </w:rPr>
      <w:t xml:space="preserve"> | </w:t>
    </w:r>
    <w:hyperlink r:id="rId1" w:history="1">
      <w:r w:rsidR="00471818" w:rsidRPr="00610079">
        <w:rPr>
          <w:rStyle w:val="Hyperlink"/>
          <w:rFonts w:ascii="Calibri Light" w:hAnsi="Calibri Light" w:cs="Calibri Light"/>
          <w:sz w:val="18"/>
          <w:szCs w:val="18"/>
        </w:rPr>
        <w:t>bangladesh.general@asiafoundation.org</w:t>
      </w:r>
    </w:hyperlink>
    <w:r w:rsidR="00471818" w:rsidRPr="00610079">
      <w:rPr>
        <w:rFonts w:ascii="Calibri Light" w:hAnsi="Calibri Light" w:cs="Calibri Light"/>
        <w:color w:val="000000"/>
        <w:sz w:val="18"/>
        <w:szCs w:val="18"/>
      </w:rPr>
      <w:t xml:space="preserve"> </w:t>
    </w:r>
    <w:r w:rsidR="00471818" w:rsidRPr="00610079">
      <w:rPr>
        <w:rFonts w:ascii="Calibri Light" w:hAnsi="Calibri Light" w:cs="Calibri Light"/>
        <w:sz w:val="18"/>
        <w:szCs w:val="18"/>
      </w:rPr>
      <w:t>|</w:t>
    </w:r>
    <w:r w:rsidRPr="00610079">
      <w:rPr>
        <w:rFonts w:ascii="Calibri Light" w:hAnsi="Calibri Light" w:cs="Calibri Light"/>
        <w:sz w:val="18"/>
        <w:szCs w:val="18"/>
      </w:rPr>
      <w:t>www.asiafoundation.org</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EC600" w14:textId="77777777" w:rsidR="005E40FB" w:rsidRDefault="005E40FB" w:rsidP="006A0EF9">
      <w:r>
        <w:separator/>
      </w:r>
    </w:p>
  </w:footnote>
  <w:footnote w:type="continuationSeparator" w:id="0">
    <w:p w14:paraId="1E34C398" w14:textId="77777777" w:rsidR="005E40FB" w:rsidRDefault="005E40FB" w:rsidP="006A0EF9">
      <w:r>
        <w:continuationSeparator/>
      </w:r>
    </w:p>
  </w:footnote>
  <w:footnote w:type="continuationNotice" w:id="1">
    <w:p w14:paraId="6892B165" w14:textId="77777777" w:rsidR="005E40FB" w:rsidRDefault="005E40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1E35C" w14:textId="51F4BFAF" w:rsidR="006A0EF9" w:rsidRDefault="00610079" w:rsidP="6D497091">
    <w:pPr>
      <w:pStyle w:val="Header"/>
      <w:jc w:val="center"/>
    </w:pPr>
    <w:r>
      <w:rPr>
        <w:noProof/>
      </w:rPr>
      <w:drawing>
        <wp:inline distT="0" distB="0" distL="0" distR="0" wp14:anchorId="356A701F" wp14:editId="67297723">
          <wp:extent cx="1406610" cy="560155"/>
          <wp:effectExtent l="0" t="0" r="3175" b="0"/>
          <wp:docPr id="1955628117" name="Picture 1" descr="A purple circle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28117" name="Picture 1" descr="A purple circle with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3046" cy="57068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4909" w14:textId="65945C30" w:rsidR="00474B83" w:rsidRDefault="00357941" w:rsidP="00357941">
    <w:pPr>
      <w:pStyle w:val="Header"/>
      <w:jc w:val="center"/>
    </w:pPr>
    <w:r>
      <w:rPr>
        <w:noProof/>
      </w:rPr>
      <w:drawing>
        <wp:inline distT="0" distB="0" distL="0" distR="0" wp14:anchorId="07A199BF" wp14:editId="753E2A88">
          <wp:extent cx="1406610" cy="560155"/>
          <wp:effectExtent l="0" t="0" r="3175" b="0"/>
          <wp:docPr id="2141973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973850" name="Picture 2141973850"/>
                  <pic:cNvPicPr/>
                </pic:nvPicPr>
                <pic:blipFill>
                  <a:blip r:embed="rId1">
                    <a:extLst>
                      <a:ext uri="{28A0092B-C50C-407E-A947-70E740481C1C}">
                        <a14:useLocalDpi xmlns:a14="http://schemas.microsoft.com/office/drawing/2010/main" val="0"/>
                      </a:ext>
                    </a:extLst>
                  </a:blip>
                  <a:stretch>
                    <a:fillRect/>
                  </a:stretch>
                </pic:blipFill>
                <pic:spPr>
                  <a:xfrm>
                    <a:off x="0" y="0"/>
                    <a:ext cx="1433046" cy="5706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57C1"/>
    <w:multiLevelType w:val="hybridMultilevel"/>
    <w:tmpl w:val="9E96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6073B"/>
    <w:multiLevelType w:val="multilevel"/>
    <w:tmpl w:val="1E48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460DD"/>
    <w:multiLevelType w:val="hybridMultilevel"/>
    <w:tmpl w:val="9600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244B3"/>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55909"/>
    <w:multiLevelType w:val="multilevel"/>
    <w:tmpl w:val="0C8A7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AA2261"/>
    <w:multiLevelType w:val="multilevel"/>
    <w:tmpl w:val="5082F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A91778"/>
    <w:multiLevelType w:val="hybridMultilevel"/>
    <w:tmpl w:val="2F1460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361A5E"/>
    <w:multiLevelType w:val="multilevel"/>
    <w:tmpl w:val="61C0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659AE"/>
    <w:multiLevelType w:val="multilevel"/>
    <w:tmpl w:val="88D6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F03E17"/>
    <w:multiLevelType w:val="hybridMultilevel"/>
    <w:tmpl w:val="50EE1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10543"/>
    <w:multiLevelType w:val="multilevel"/>
    <w:tmpl w:val="61C0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A70DCD"/>
    <w:multiLevelType w:val="multilevel"/>
    <w:tmpl w:val="61C0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D013EF"/>
    <w:multiLevelType w:val="multilevel"/>
    <w:tmpl w:val="FADEB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9E561A"/>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BF336B"/>
    <w:multiLevelType w:val="multilevel"/>
    <w:tmpl w:val="82848482"/>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226454F"/>
    <w:multiLevelType w:val="multilevel"/>
    <w:tmpl w:val="61C0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C80423"/>
    <w:multiLevelType w:val="multilevel"/>
    <w:tmpl w:val="DF9A9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032D8D"/>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071D04"/>
    <w:multiLevelType w:val="hybridMultilevel"/>
    <w:tmpl w:val="7560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496FF7"/>
    <w:multiLevelType w:val="multilevel"/>
    <w:tmpl w:val="41420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C2619D"/>
    <w:multiLevelType w:val="hybridMultilevel"/>
    <w:tmpl w:val="92485724"/>
    <w:lvl w:ilvl="0" w:tplc="6396E1DE">
      <w:numFmt w:val="bullet"/>
      <w:lvlText w:val="·"/>
      <w:lvlJc w:val="left"/>
      <w:pPr>
        <w:ind w:left="754" w:hanging="394"/>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AC254E"/>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6F2981"/>
    <w:multiLevelType w:val="multilevel"/>
    <w:tmpl w:val="D774F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AA70DF"/>
    <w:multiLevelType w:val="multilevel"/>
    <w:tmpl w:val="3C5AC6FE"/>
    <w:lvl w:ilvl="0">
      <w:start w:val="1"/>
      <w:numFmt w:val="bullet"/>
      <w:lvlText w:val="o"/>
      <w:lvlJc w:val="left"/>
      <w:pPr>
        <w:tabs>
          <w:tab w:val="num" w:pos="1440"/>
        </w:tabs>
        <w:ind w:left="1440" w:hanging="360"/>
      </w:pPr>
      <w:rPr>
        <w:rFonts w:ascii="Courier New" w:hAnsi="Courier New" w:cs="Courier New"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361D318F"/>
    <w:multiLevelType w:val="hybridMultilevel"/>
    <w:tmpl w:val="FFFFFFFF"/>
    <w:lvl w:ilvl="0" w:tplc="257095E0">
      <w:start w:val="1"/>
      <w:numFmt w:val="bullet"/>
      <w:lvlText w:val=""/>
      <w:lvlJc w:val="left"/>
      <w:pPr>
        <w:ind w:left="720" w:hanging="360"/>
      </w:pPr>
      <w:rPr>
        <w:rFonts w:ascii="Symbol" w:hAnsi="Symbol" w:hint="default"/>
      </w:rPr>
    </w:lvl>
    <w:lvl w:ilvl="1" w:tplc="424CD612">
      <w:start w:val="1"/>
      <w:numFmt w:val="bullet"/>
      <w:lvlText w:val="o"/>
      <w:lvlJc w:val="left"/>
      <w:pPr>
        <w:ind w:left="1440" w:hanging="360"/>
      </w:pPr>
      <w:rPr>
        <w:rFonts w:ascii="Courier New" w:hAnsi="Courier New" w:hint="default"/>
      </w:rPr>
    </w:lvl>
    <w:lvl w:ilvl="2" w:tplc="17F0BEC0">
      <w:start w:val="1"/>
      <w:numFmt w:val="bullet"/>
      <w:lvlText w:val=""/>
      <w:lvlJc w:val="left"/>
      <w:pPr>
        <w:ind w:left="2160" w:hanging="360"/>
      </w:pPr>
      <w:rPr>
        <w:rFonts w:ascii="Wingdings" w:hAnsi="Wingdings" w:hint="default"/>
      </w:rPr>
    </w:lvl>
    <w:lvl w:ilvl="3" w:tplc="45403920">
      <w:start w:val="1"/>
      <w:numFmt w:val="bullet"/>
      <w:lvlText w:val=""/>
      <w:lvlJc w:val="left"/>
      <w:pPr>
        <w:ind w:left="2880" w:hanging="360"/>
      </w:pPr>
      <w:rPr>
        <w:rFonts w:ascii="Symbol" w:hAnsi="Symbol" w:hint="default"/>
      </w:rPr>
    </w:lvl>
    <w:lvl w:ilvl="4" w:tplc="061228EE">
      <w:start w:val="1"/>
      <w:numFmt w:val="bullet"/>
      <w:lvlText w:val="o"/>
      <w:lvlJc w:val="left"/>
      <w:pPr>
        <w:ind w:left="3600" w:hanging="360"/>
      </w:pPr>
      <w:rPr>
        <w:rFonts w:ascii="Courier New" w:hAnsi="Courier New" w:hint="default"/>
      </w:rPr>
    </w:lvl>
    <w:lvl w:ilvl="5" w:tplc="84CAB646">
      <w:start w:val="1"/>
      <w:numFmt w:val="bullet"/>
      <w:lvlText w:val=""/>
      <w:lvlJc w:val="left"/>
      <w:pPr>
        <w:ind w:left="4320" w:hanging="360"/>
      </w:pPr>
      <w:rPr>
        <w:rFonts w:ascii="Wingdings" w:hAnsi="Wingdings" w:hint="default"/>
      </w:rPr>
    </w:lvl>
    <w:lvl w:ilvl="6" w:tplc="2EAC0ABC">
      <w:start w:val="1"/>
      <w:numFmt w:val="bullet"/>
      <w:lvlText w:val=""/>
      <w:lvlJc w:val="left"/>
      <w:pPr>
        <w:ind w:left="5040" w:hanging="360"/>
      </w:pPr>
      <w:rPr>
        <w:rFonts w:ascii="Symbol" w:hAnsi="Symbol" w:hint="default"/>
      </w:rPr>
    </w:lvl>
    <w:lvl w:ilvl="7" w:tplc="1C787408">
      <w:start w:val="1"/>
      <w:numFmt w:val="bullet"/>
      <w:lvlText w:val="o"/>
      <w:lvlJc w:val="left"/>
      <w:pPr>
        <w:ind w:left="5760" w:hanging="360"/>
      </w:pPr>
      <w:rPr>
        <w:rFonts w:ascii="Courier New" w:hAnsi="Courier New" w:hint="default"/>
      </w:rPr>
    </w:lvl>
    <w:lvl w:ilvl="8" w:tplc="DEFE6134">
      <w:start w:val="1"/>
      <w:numFmt w:val="bullet"/>
      <w:lvlText w:val=""/>
      <w:lvlJc w:val="left"/>
      <w:pPr>
        <w:ind w:left="6480" w:hanging="360"/>
      </w:pPr>
      <w:rPr>
        <w:rFonts w:ascii="Wingdings" w:hAnsi="Wingdings" w:hint="default"/>
      </w:rPr>
    </w:lvl>
  </w:abstractNum>
  <w:abstractNum w:abstractNumId="25" w15:restartNumberingAfterBreak="0">
    <w:nsid w:val="362315F0"/>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6565E2"/>
    <w:multiLevelType w:val="hybridMultilevel"/>
    <w:tmpl w:val="C7EE7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C25E7A"/>
    <w:multiLevelType w:val="hybridMultilevel"/>
    <w:tmpl w:val="70EC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74600"/>
    <w:multiLevelType w:val="multilevel"/>
    <w:tmpl w:val="7DCED9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02F86"/>
    <w:multiLevelType w:val="hybridMultilevel"/>
    <w:tmpl w:val="C6F08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7E33AD"/>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2737727"/>
    <w:multiLevelType w:val="multilevel"/>
    <w:tmpl w:val="CB727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8A47CC"/>
    <w:multiLevelType w:val="multilevel"/>
    <w:tmpl w:val="4062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1F760E"/>
    <w:multiLevelType w:val="multilevel"/>
    <w:tmpl w:val="96C4670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822AA4"/>
    <w:multiLevelType w:val="multilevel"/>
    <w:tmpl w:val="61C0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AD17A7"/>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365A5A"/>
    <w:multiLevelType w:val="multilevel"/>
    <w:tmpl w:val="D6E2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5F0096"/>
    <w:multiLevelType w:val="multilevel"/>
    <w:tmpl w:val="51583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9B2BF5"/>
    <w:multiLevelType w:val="multilevel"/>
    <w:tmpl w:val="34C8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B66693"/>
    <w:multiLevelType w:val="multilevel"/>
    <w:tmpl w:val="26305E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9D53C0"/>
    <w:multiLevelType w:val="multilevel"/>
    <w:tmpl w:val="746CA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2A4BD5"/>
    <w:multiLevelType w:val="hybridMultilevel"/>
    <w:tmpl w:val="3A24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733B51"/>
    <w:multiLevelType w:val="multilevel"/>
    <w:tmpl w:val="962201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73E12A5"/>
    <w:multiLevelType w:val="multilevel"/>
    <w:tmpl w:val="DBD65CAE"/>
    <w:lvl w:ilvl="0">
      <w:start w:val="1"/>
      <w:numFmt w:val="bullet"/>
      <w:lvlText w:val="o"/>
      <w:lvlJc w:val="left"/>
      <w:pPr>
        <w:tabs>
          <w:tab w:val="num" w:pos="1440"/>
        </w:tabs>
        <w:ind w:left="1440" w:hanging="360"/>
      </w:pPr>
      <w:rPr>
        <w:rFonts w:ascii="Courier New" w:hAnsi="Courier New" w:cs="Courier New"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4" w15:restartNumberingAfterBreak="0">
    <w:nsid w:val="6862530F"/>
    <w:multiLevelType w:val="multilevel"/>
    <w:tmpl w:val="BDB68C80"/>
    <w:lvl w:ilvl="0">
      <w:start w:val="1"/>
      <w:numFmt w:val="bullet"/>
      <w:lvlText w:val="o"/>
      <w:lvlJc w:val="left"/>
      <w:pPr>
        <w:tabs>
          <w:tab w:val="num" w:pos="1440"/>
        </w:tabs>
        <w:ind w:left="1440" w:hanging="360"/>
      </w:pPr>
      <w:rPr>
        <w:rFonts w:ascii="Courier New" w:hAnsi="Courier New" w:cs="Courier New"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5" w15:restartNumberingAfterBreak="0">
    <w:nsid w:val="6AFE70A6"/>
    <w:multiLevelType w:val="multilevel"/>
    <w:tmpl w:val="BE4A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E615D8"/>
    <w:multiLevelType w:val="multilevel"/>
    <w:tmpl w:val="52C0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2E4370"/>
    <w:multiLevelType w:val="hybridMultilevel"/>
    <w:tmpl w:val="C82CDFE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6E685B48"/>
    <w:multiLevelType w:val="hybridMultilevel"/>
    <w:tmpl w:val="2464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D64F85"/>
    <w:multiLevelType w:val="hybridMultilevel"/>
    <w:tmpl w:val="CAB044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0CF0C20"/>
    <w:multiLevelType w:val="multilevel"/>
    <w:tmpl w:val="D5DA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061CF2"/>
    <w:multiLevelType w:val="hybridMultilevel"/>
    <w:tmpl w:val="5620A3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31E08A9"/>
    <w:multiLevelType w:val="multilevel"/>
    <w:tmpl w:val="D00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545E9B"/>
    <w:multiLevelType w:val="hybridMultilevel"/>
    <w:tmpl w:val="3C90C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DFA46D9"/>
    <w:multiLevelType w:val="multilevel"/>
    <w:tmpl w:val="551CA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F2045B8"/>
    <w:multiLevelType w:val="multilevel"/>
    <w:tmpl w:val="E03E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2005607">
    <w:abstractNumId w:val="4"/>
  </w:num>
  <w:num w:numId="2" w16cid:durableId="1540775814">
    <w:abstractNumId w:val="32"/>
  </w:num>
  <w:num w:numId="3" w16cid:durableId="445541135">
    <w:abstractNumId w:val="42"/>
  </w:num>
  <w:num w:numId="4" w16cid:durableId="905144201">
    <w:abstractNumId w:val="53"/>
  </w:num>
  <w:num w:numId="5" w16cid:durableId="831068379">
    <w:abstractNumId w:val="9"/>
  </w:num>
  <w:num w:numId="6" w16cid:durableId="850026833">
    <w:abstractNumId w:val="20"/>
  </w:num>
  <w:num w:numId="7" w16cid:durableId="586811423">
    <w:abstractNumId w:val="24"/>
  </w:num>
  <w:num w:numId="8" w16cid:durableId="1495292254">
    <w:abstractNumId w:val="36"/>
  </w:num>
  <w:num w:numId="9" w16cid:durableId="394668578">
    <w:abstractNumId w:val="15"/>
  </w:num>
  <w:num w:numId="10" w16cid:durableId="9065651">
    <w:abstractNumId w:val="10"/>
  </w:num>
  <w:num w:numId="11" w16cid:durableId="503591946">
    <w:abstractNumId w:val="11"/>
  </w:num>
  <w:num w:numId="12" w16cid:durableId="1076783313">
    <w:abstractNumId w:val="7"/>
  </w:num>
  <w:num w:numId="13" w16cid:durableId="472606133">
    <w:abstractNumId w:val="34"/>
  </w:num>
  <w:num w:numId="14" w16cid:durableId="1062604554">
    <w:abstractNumId w:val="25"/>
  </w:num>
  <w:num w:numId="15" w16cid:durableId="2102217444">
    <w:abstractNumId w:val="35"/>
  </w:num>
  <w:num w:numId="16" w16cid:durableId="1601840975">
    <w:abstractNumId w:val="30"/>
  </w:num>
  <w:num w:numId="17" w16cid:durableId="2122334736">
    <w:abstractNumId w:val="13"/>
  </w:num>
  <w:num w:numId="18" w16cid:durableId="2135128722">
    <w:abstractNumId w:val="52"/>
  </w:num>
  <w:num w:numId="19" w16cid:durableId="1338076580">
    <w:abstractNumId w:val="3"/>
  </w:num>
  <w:num w:numId="20" w16cid:durableId="354305920">
    <w:abstractNumId w:val="28"/>
  </w:num>
  <w:num w:numId="21" w16cid:durableId="953705701">
    <w:abstractNumId w:val="17"/>
  </w:num>
  <w:num w:numId="22" w16cid:durableId="1211529359">
    <w:abstractNumId w:val="21"/>
  </w:num>
  <w:num w:numId="23" w16cid:durableId="1138767259">
    <w:abstractNumId w:val="33"/>
  </w:num>
  <w:num w:numId="24" w16cid:durableId="1859851373">
    <w:abstractNumId w:val="12"/>
  </w:num>
  <w:num w:numId="25" w16cid:durableId="171533701">
    <w:abstractNumId w:val="31"/>
  </w:num>
  <w:num w:numId="26" w16cid:durableId="624582490">
    <w:abstractNumId w:val="26"/>
  </w:num>
  <w:num w:numId="27" w16cid:durableId="1077283873">
    <w:abstractNumId w:val="51"/>
  </w:num>
  <w:num w:numId="28" w16cid:durableId="139543532">
    <w:abstractNumId w:val="47"/>
  </w:num>
  <w:num w:numId="29" w16cid:durableId="844173720">
    <w:abstractNumId w:val="37"/>
  </w:num>
  <w:num w:numId="30" w16cid:durableId="1897815376">
    <w:abstractNumId w:val="22"/>
  </w:num>
  <w:num w:numId="31" w16cid:durableId="1610897115">
    <w:abstractNumId w:val="8"/>
  </w:num>
  <w:num w:numId="32" w16cid:durableId="1674451855">
    <w:abstractNumId w:val="38"/>
  </w:num>
  <w:num w:numId="33" w16cid:durableId="2137947981">
    <w:abstractNumId w:val="46"/>
  </w:num>
  <w:num w:numId="34" w16cid:durableId="1962413632">
    <w:abstractNumId w:val="54"/>
  </w:num>
  <w:num w:numId="35" w16cid:durableId="1421215786">
    <w:abstractNumId w:val="40"/>
  </w:num>
  <w:num w:numId="36" w16cid:durableId="346055573">
    <w:abstractNumId w:val="45"/>
  </w:num>
  <w:num w:numId="37" w16cid:durableId="576208533">
    <w:abstractNumId w:val="16"/>
  </w:num>
  <w:num w:numId="38" w16cid:durableId="867109904">
    <w:abstractNumId w:val="1"/>
  </w:num>
  <w:num w:numId="39" w16cid:durableId="951087284">
    <w:abstractNumId w:val="50"/>
  </w:num>
  <w:num w:numId="40" w16cid:durableId="1785031006">
    <w:abstractNumId w:val="5"/>
  </w:num>
  <w:num w:numId="41" w16cid:durableId="2091613877">
    <w:abstractNumId w:val="55"/>
  </w:num>
  <w:num w:numId="42" w16cid:durableId="599532484">
    <w:abstractNumId w:val="19"/>
  </w:num>
  <w:num w:numId="43" w16cid:durableId="61027610">
    <w:abstractNumId w:val="14"/>
  </w:num>
  <w:num w:numId="44" w16cid:durableId="1874804555">
    <w:abstractNumId w:val="49"/>
  </w:num>
  <w:num w:numId="45" w16cid:durableId="1586917777">
    <w:abstractNumId w:val="6"/>
  </w:num>
  <w:num w:numId="46" w16cid:durableId="640966430">
    <w:abstractNumId w:val="44"/>
  </w:num>
  <w:num w:numId="47" w16cid:durableId="81687128">
    <w:abstractNumId w:val="43"/>
  </w:num>
  <w:num w:numId="48" w16cid:durableId="2011368922">
    <w:abstractNumId w:val="23"/>
  </w:num>
  <w:num w:numId="49" w16cid:durableId="1101678055">
    <w:abstractNumId w:val="41"/>
  </w:num>
  <w:num w:numId="50" w16cid:durableId="1743717123">
    <w:abstractNumId w:val="18"/>
  </w:num>
  <w:num w:numId="51" w16cid:durableId="490221410">
    <w:abstractNumId w:val="2"/>
  </w:num>
  <w:num w:numId="52" w16cid:durableId="1478376050">
    <w:abstractNumId w:val="48"/>
  </w:num>
  <w:num w:numId="53" w16cid:durableId="414480287">
    <w:abstractNumId w:val="0"/>
  </w:num>
  <w:num w:numId="54" w16cid:durableId="100423226">
    <w:abstractNumId w:val="27"/>
  </w:num>
  <w:num w:numId="55" w16cid:durableId="1641111643">
    <w:abstractNumId w:val="29"/>
  </w:num>
  <w:num w:numId="56" w16cid:durableId="1891841038">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MxNLC0NLIwNTZR0lEKTi0uzszPAykwrAUAHnFVWSwAAAA="/>
  </w:docVars>
  <w:rsids>
    <w:rsidRoot w:val="006A0EF9"/>
    <w:rsid w:val="00002DB9"/>
    <w:rsid w:val="0000481D"/>
    <w:rsid w:val="0000681E"/>
    <w:rsid w:val="00006AAC"/>
    <w:rsid w:val="000072F5"/>
    <w:rsid w:val="00016480"/>
    <w:rsid w:val="00016FCF"/>
    <w:rsid w:val="00020A49"/>
    <w:rsid w:val="000257F6"/>
    <w:rsid w:val="000404D9"/>
    <w:rsid w:val="00046D67"/>
    <w:rsid w:val="000544F8"/>
    <w:rsid w:val="00057150"/>
    <w:rsid w:val="00064138"/>
    <w:rsid w:val="00065255"/>
    <w:rsid w:val="00066F4D"/>
    <w:rsid w:val="00074E26"/>
    <w:rsid w:val="00077A74"/>
    <w:rsid w:val="00080EC8"/>
    <w:rsid w:val="000873AA"/>
    <w:rsid w:val="0009053F"/>
    <w:rsid w:val="00090B42"/>
    <w:rsid w:val="00094BE2"/>
    <w:rsid w:val="000A45F1"/>
    <w:rsid w:val="000B6DF1"/>
    <w:rsid w:val="000C236A"/>
    <w:rsid w:val="000D1A68"/>
    <w:rsid w:val="000D20A7"/>
    <w:rsid w:val="000D25BC"/>
    <w:rsid w:val="000D452B"/>
    <w:rsid w:val="00103593"/>
    <w:rsid w:val="001053C4"/>
    <w:rsid w:val="00110993"/>
    <w:rsid w:val="00111F33"/>
    <w:rsid w:val="00112372"/>
    <w:rsid w:val="00123D82"/>
    <w:rsid w:val="001273B4"/>
    <w:rsid w:val="0012777D"/>
    <w:rsid w:val="0013209D"/>
    <w:rsid w:val="00137763"/>
    <w:rsid w:val="001409F3"/>
    <w:rsid w:val="00142B7B"/>
    <w:rsid w:val="00145BA1"/>
    <w:rsid w:val="001461CC"/>
    <w:rsid w:val="001568CC"/>
    <w:rsid w:val="00156AEB"/>
    <w:rsid w:val="00156FA2"/>
    <w:rsid w:val="00163504"/>
    <w:rsid w:val="001735D5"/>
    <w:rsid w:val="001758A3"/>
    <w:rsid w:val="00184C7E"/>
    <w:rsid w:val="00186D49"/>
    <w:rsid w:val="001A53AE"/>
    <w:rsid w:val="001B1BE5"/>
    <w:rsid w:val="001B621E"/>
    <w:rsid w:val="001B6C37"/>
    <w:rsid w:val="001C1E76"/>
    <w:rsid w:val="001C4ED9"/>
    <w:rsid w:val="001C54A1"/>
    <w:rsid w:val="001D05ED"/>
    <w:rsid w:val="001D265F"/>
    <w:rsid w:val="001E53E0"/>
    <w:rsid w:val="00212FB0"/>
    <w:rsid w:val="002172D4"/>
    <w:rsid w:val="002240FC"/>
    <w:rsid w:val="00224169"/>
    <w:rsid w:val="00231071"/>
    <w:rsid w:val="00232206"/>
    <w:rsid w:val="00242754"/>
    <w:rsid w:val="00251B57"/>
    <w:rsid w:val="002532AC"/>
    <w:rsid w:val="0025463C"/>
    <w:rsid w:val="00254E94"/>
    <w:rsid w:val="00273586"/>
    <w:rsid w:val="00287C3C"/>
    <w:rsid w:val="002A25C2"/>
    <w:rsid w:val="002A3E09"/>
    <w:rsid w:val="002B08DC"/>
    <w:rsid w:val="002B0BD6"/>
    <w:rsid w:val="002C68F2"/>
    <w:rsid w:val="002C7A85"/>
    <w:rsid w:val="002D156E"/>
    <w:rsid w:val="002D49A7"/>
    <w:rsid w:val="002E2033"/>
    <w:rsid w:val="002E3EA2"/>
    <w:rsid w:val="002E6EAE"/>
    <w:rsid w:val="002F048E"/>
    <w:rsid w:val="0030404A"/>
    <w:rsid w:val="0031092B"/>
    <w:rsid w:val="00316924"/>
    <w:rsid w:val="00332C48"/>
    <w:rsid w:val="0033670E"/>
    <w:rsid w:val="0033770B"/>
    <w:rsid w:val="00344B86"/>
    <w:rsid w:val="00357941"/>
    <w:rsid w:val="00361A21"/>
    <w:rsid w:val="0038065A"/>
    <w:rsid w:val="00380C0A"/>
    <w:rsid w:val="003872EC"/>
    <w:rsid w:val="00387714"/>
    <w:rsid w:val="003916ED"/>
    <w:rsid w:val="003967E4"/>
    <w:rsid w:val="00397CDB"/>
    <w:rsid w:val="003A18B8"/>
    <w:rsid w:val="003A5538"/>
    <w:rsid w:val="003B1235"/>
    <w:rsid w:val="003B41EE"/>
    <w:rsid w:val="003B4211"/>
    <w:rsid w:val="003B7A70"/>
    <w:rsid w:val="003B7F14"/>
    <w:rsid w:val="003C45A5"/>
    <w:rsid w:val="003D055C"/>
    <w:rsid w:val="003D1E26"/>
    <w:rsid w:val="003E672E"/>
    <w:rsid w:val="004013C8"/>
    <w:rsid w:val="00410496"/>
    <w:rsid w:val="00412157"/>
    <w:rsid w:val="00422361"/>
    <w:rsid w:val="00434ED2"/>
    <w:rsid w:val="00447415"/>
    <w:rsid w:val="00447A0D"/>
    <w:rsid w:val="00447EC7"/>
    <w:rsid w:val="0045222C"/>
    <w:rsid w:val="0045246B"/>
    <w:rsid w:val="00454A4D"/>
    <w:rsid w:val="00470D88"/>
    <w:rsid w:val="00471818"/>
    <w:rsid w:val="00473254"/>
    <w:rsid w:val="00474B83"/>
    <w:rsid w:val="00476853"/>
    <w:rsid w:val="00484F10"/>
    <w:rsid w:val="00485988"/>
    <w:rsid w:val="004932B2"/>
    <w:rsid w:val="00497C2F"/>
    <w:rsid w:val="004A07A0"/>
    <w:rsid w:val="004A19D4"/>
    <w:rsid w:val="004A3E66"/>
    <w:rsid w:val="004B2110"/>
    <w:rsid w:val="004B5450"/>
    <w:rsid w:val="004B77DA"/>
    <w:rsid w:val="004C5814"/>
    <w:rsid w:val="004C7F00"/>
    <w:rsid w:val="004D00FE"/>
    <w:rsid w:val="004D2A62"/>
    <w:rsid w:val="004D5D36"/>
    <w:rsid w:val="004E1A74"/>
    <w:rsid w:val="004E7C7C"/>
    <w:rsid w:val="004E7E65"/>
    <w:rsid w:val="00507AC5"/>
    <w:rsid w:val="005116A0"/>
    <w:rsid w:val="0051221F"/>
    <w:rsid w:val="0051352A"/>
    <w:rsid w:val="00517001"/>
    <w:rsid w:val="00532356"/>
    <w:rsid w:val="005344D1"/>
    <w:rsid w:val="00542BAC"/>
    <w:rsid w:val="00542F4A"/>
    <w:rsid w:val="00543698"/>
    <w:rsid w:val="00554ACB"/>
    <w:rsid w:val="0056029B"/>
    <w:rsid w:val="0056072D"/>
    <w:rsid w:val="00570142"/>
    <w:rsid w:val="0057039D"/>
    <w:rsid w:val="00571128"/>
    <w:rsid w:val="00581C07"/>
    <w:rsid w:val="00591347"/>
    <w:rsid w:val="00591BE5"/>
    <w:rsid w:val="00593A00"/>
    <w:rsid w:val="005A61DE"/>
    <w:rsid w:val="005A7040"/>
    <w:rsid w:val="005B1EC8"/>
    <w:rsid w:val="005B7E8D"/>
    <w:rsid w:val="005C52F2"/>
    <w:rsid w:val="005E40FB"/>
    <w:rsid w:val="005E555C"/>
    <w:rsid w:val="005F2C1D"/>
    <w:rsid w:val="005F7B18"/>
    <w:rsid w:val="00600FA3"/>
    <w:rsid w:val="00602FB0"/>
    <w:rsid w:val="00607D9E"/>
    <w:rsid w:val="00610079"/>
    <w:rsid w:val="0061109E"/>
    <w:rsid w:val="0061187E"/>
    <w:rsid w:val="00621667"/>
    <w:rsid w:val="00621F33"/>
    <w:rsid w:val="00623746"/>
    <w:rsid w:val="006458CE"/>
    <w:rsid w:val="00646318"/>
    <w:rsid w:val="006473AD"/>
    <w:rsid w:val="006508F2"/>
    <w:rsid w:val="00662410"/>
    <w:rsid w:val="00665104"/>
    <w:rsid w:val="00693751"/>
    <w:rsid w:val="00695E48"/>
    <w:rsid w:val="006975CB"/>
    <w:rsid w:val="00697B3A"/>
    <w:rsid w:val="006A0EF9"/>
    <w:rsid w:val="006A1275"/>
    <w:rsid w:val="006B0C4C"/>
    <w:rsid w:val="006B7A14"/>
    <w:rsid w:val="006C21BE"/>
    <w:rsid w:val="006C3908"/>
    <w:rsid w:val="006C3A90"/>
    <w:rsid w:val="006C52A9"/>
    <w:rsid w:val="006C71FD"/>
    <w:rsid w:val="006C720E"/>
    <w:rsid w:val="006D3FB0"/>
    <w:rsid w:val="006D7B9D"/>
    <w:rsid w:val="006F42B6"/>
    <w:rsid w:val="006F7BC5"/>
    <w:rsid w:val="00701DC7"/>
    <w:rsid w:val="007030FB"/>
    <w:rsid w:val="007131A0"/>
    <w:rsid w:val="00714589"/>
    <w:rsid w:val="00723044"/>
    <w:rsid w:val="00730544"/>
    <w:rsid w:val="0073756B"/>
    <w:rsid w:val="0075025B"/>
    <w:rsid w:val="00752388"/>
    <w:rsid w:val="007559EB"/>
    <w:rsid w:val="00763673"/>
    <w:rsid w:val="00763F7D"/>
    <w:rsid w:val="00767606"/>
    <w:rsid w:val="00770117"/>
    <w:rsid w:val="00772755"/>
    <w:rsid w:val="00786E08"/>
    <w:rsid w:val="00792E1E"/>
    <w:rsid w:val="0079482E"/>
    <w:rsid w:val="00795897"/>
    <w:rsid w:val="007A0BAF"/>
    <w:rsid w:val="007A197E"/>
    <w:rsid w:val="007A4F99"/>
    <w:rsid w:val="007B45C4"/>
    <w:rsid w:val="007B62D6"/>
    <w:rsid w:val="007B6C34"/>
    <w:rsid w:val="007B7DD0"/>
    <w:rsid w:val="007D05EA"/>
    <w:rsid w:val="007E1F01"/>
    <w:rsid w:val="007E27AF"/>
    <w:rsid w:val="007F3DCA"/>
    <w:rsid w:val="007F5C11"/>
    <w:rsid w:val="007F7E6A"/>
    <w:rsid w:val="00816B0F"/>
    <w:rsid w:val="00820655"/>
    <w:rsid w:val="00821A64"/>
    <w:rsid w:val="00823E06"/>
    <w:rsid w:val="0082789A"/>
    <w:rsid w:val="00830EE1"/>
    <w:rsid w:val="0083761E"/>
    <w:rsid w:val="00840B0A"/>
    <w:rsid w:val="00843B20"/>
    <w:rsid w:val="00845956"/>
    <w:rsid w:val="00847E1A"/>
    <w:rsid w:val="0086734A"/>
    <w:rsid w:val="00867438"/>
    <w:rsid w:val="0087221D"/>
    <w:rsid w:val="008732EA"/>
    <w:rsid w:val="00875C07"/>
    <w:rsid w:val="008767C9"/>
    <w:rsid w:val="00881BFC"/>
    <w:rsid w:val="00885E2B"/>
    <w:rsid w:val="00896CE9"/>
    <w:rsid w:val="008A1017"/>
    <w:rsid w:val="008A2BA8"/>
    <w:rsid w:val="008A3F80"/>
    <w:rsid w:val="008A5963"/>
    <w:rsid w:val="008A5E45"/>
    <w:rsid w:val="008B13EB"/>
    <w:rsid w:val="008B43C5"/>
    <w:rsid w:val="008B47E9"/>
    <w:rsid w:val="008C0218"/>
    <w:rsid w:val="008C065B"/>
    <w:rsid w:val="008C4C34"/>
    <w:rsid w:val="008D55CB"/>
    <w:rsid w:val="008E28D9"/>
    <w:rsid w:val="008E598F"/>
    <w:rsid w:val="008E7366"/>
    <w:rsid w:val="008F0C5D"/>
    <w:rsid w:val="008F333C"/>
    <w:rsid w:val="008F4B2E"/>
    <w:rsid w:val="009118AD"/>
    <w:rsid w:val="00913350"/>
    <w:rsid w:val="00915C86"/>
    <w:rsid w:val="0091709C"/>
    <w:rsid w:val="009233FB"/>
    <w:rsid w:val="0092462C"/>
    <w:rsid w:val="00926DC1"/>
    <w:rsid w:val="0092775E"/>
    <w:rsid w:val="00950D0F"/>
    <w:rsid w:val="00954F12"/>
    <w:rsid w:val="00955771"/>
    <w:rsid w:val="00962670"/>
    <w:rsid w:val="00970FD0"/>
    <w:rsid w:val="0097598C"/>
    <w:rsid w:val="00975A3E"/>
    <w:rsid w:val="00975AA3"/>
    <w:rsid w:val="00982E6E"/>
    <w:rsid w:val="00984F19"/>
    <w:rsid w:val="009851CE"/>
    <w:rsid w:val="00991384"/>
    <w:rsid w:val="00991D4F"/>
    <w:rsid w:val="00993943"/>
    <w:rsid w:val="00996D6E"/>
    <w:rsid w:val="009A2561"/>
    <w:rsid w:val="009A2DC6"/>
    <w:rsid w:val="009B0C1C"/>
    <w:rsid w:val="009B2C51"/>
    <w:rsid w:val="009B2EF0"/>
    <w:rsid w:val="009B526C"/>
    <w:rsid w:val="009C4920"/>
    <w:rsid w:val="009C562A"/>
    <w:rsid w:val="009C677F"/>
    <w:rsid w:val="009C78DE"/>
    <w:rsid w:val="009D01D6"/>
    <w:rsid w:val="009D3CFF"/>
    <w:rsid w:val="009D6141"/>
    <w:rsid w:val="009D6FCE"/>
    <w:rsid w:val="009E1111"/>
    <w:rsid w:val="009E6238"/>
    <w:rsid w:val="009F16B8"/>
    <w:rsid w:val="00A0170E"/>
    <w:rsid w:val="00A01C48"/>
    <w:rsid w:val="00A02BE9"/>
    <w:rsid w:val="00A0424D"/>
    <w:rsid w:val="00A107DA"/>
    <w:rsid w:val="00A11A44"/>
    <w:rsid w:val="00A15ECD"/>
    <w:rsid w:val="00A27AC5"/>
    <w:rsid w:val="00A46292"/>
    <w:rsid w:val="00A54436"/>
    <w:rsid w:val="00A61CF0"/>
    <w:rsid w:val="00A647C8"/>
    <w:rsid w:val="00A709AC"/>
    <w:rsid w:val="00A820B9"/>
    <w:rsid w:val="00A91671"/>
    <w:rsid w:val="00A91E23"/>
    <w:rsid w:val="00A94FEA"/>
    <w:rsid w:val="00A953AD"/>
    <w:rsid w:val="00AA10A9"/>
    <w:rsid w:val="00AA1C63"/>
    <w:rsid w:val="00AA62E9"/>
    <w:rsid w:val="00AA7CBA"/>
    <w:rsid w:val="00AB0810"/>
    <w:rsid w:val="00AB1983"/>
    <w:rsid w:val="00AC06CB"/>
    <w:rsid w:val="00AC1DC1"/>
    <w:rsid w:val="00AC789C"/>
    <w:rsid w:val="00AC78F3"/>
    <w:rsid w:val="00AD03D4"/>
    <w:rsid w:val="00AD1496"/>
    <w:rsid w:val="00AD559C"/>
    <w:rsid w:val="00AE356F"/>
    <w:rsid w:val="00AF3737"/>
    <w:rsid w:val="00AF4D5F"/>
    <w:rsid w:val="00AF588F"/>
    <w:rsid w:val="00AF7056"/>
    <w:rsid w:val="00B0106D"/>
    <w:rsid w:val="00B0497A"/>
    <w:rsid w:val="00B06DD3"/>
    <w:rsid w:val="00B108A7"/>
    <w:rsid w:val="00B110C8"/>
    <w:rsid w:val="00B14D24"/>
    <w:rsid w:val="00B2138F"/>
    <w:rsid w:val="00B21813"/>
    <w:rsid w:val="00B25962"/>
    <w:rsid w:val="00B3730B"/>
    <w:rsid w:val="00B403F1"/>
    <w:rsid w:val="00B4289B"/>
    <w:rsid w:val="00B42B50"/>
    <w:rsid w:val="00B711A9"/>
    <w:rsid w:val="00B71D12"/>
    <w:rsid w:val="00B75369"/>
    <w:rsid w:val="00B76345"/>
    <w:rsid w:val="00B8290E"/>
    <w:rsid w:val="00B841A8"/>
    <w:rsid w:val="00B86C59"/>
    <w:rsid w:val="00B90E57"/>
    <w:rsid w:val="00B91D7C"/>
    <w:rsid w:val="00B92CE2"/>
    <w:rsid w:val="00BA0962"/>
    <w:rsid w:val="00BC0DA5"/>
    <w:rsid w:val="00BC5920"/>
    <w:rsid w:val="00BD6E1E"/>
    <w:rsid w:val="00BD6E80"/>
    <w:rsid w:val="00BE3C7B"/>
    <w:rsid w:val="00BE73D5"/>
    <w:rsid w:val="00C001E6"/>
    <w:rsid w:val="00C06C64"/>
    <w:rsid w:val="00C06D94"/>
    <w:rsid w:val="00C106DB"/>
    <w:rsid w:val="00C11510"/>
    <w:rsid w:val="00C11CF2"/>
    <w:rsid w:val="00C14618"/>
    <w:rsid w:val="00C146F3"/>
    <w:rsid w:val="00C3174D"/>
    <w:rsid w:val="00C35AE4"/>
    <w:rsid w:val="00C427EC"/>
    <w:rsid w:val="00C45047"/>
    <w:rsid w:val="00C4737F"/>
    <w:rsid w:val="00C534E5"/>
    <w:rsid w:val="00C57342"/>
    <w:rsid w:val="00C6314E"/>
    <w:rsid w:val="00C847CD"/>
    <w:rsid w:val="00C855B4"/>
    <w:rsid w:val="00C86683"/>
    <w:rsid w:val="00C90717"/>
    <w:rsid w:val="00C913CD"/>
    <w:rsid w:val="00CA072E"/>
    <w:rsid w:val="00CB4D2C"/>
    <w:rsid w:val="00CD201E"/>
    <w:rsid w:val="00D07764"/>
    <w:rsid w:val="00D27D86"/>
    <w:rsid w:val="00D437D6"/>
    <w:rsid w:val="00D43B44"/>
    <w:rsid w:val="00D46A1B"/>
    <w:rsid w:val="00D47448"/>
    <w:rsid w:val="00D514B0"/>
    <w:rsid w:val="00D51E64"/>
    <w:rsid w:val="00D57228"/>
    <w:rsid w:val="00D601EF"/>
    <w:rsid w:val="00D62820"/>
    <w:rsid w:val="00D725CF"/>
    <w:rsid w:val="00D82601"/>
    <w:rsid w:val="00D93290"/>
    <w:rsid w:val="00DA0E2C"/>
    <w:rsid w:val="00DA57B7"/>
    <w:rsid w:val="00DA71A3"/>
    <w:rsid w:val="00DC1770"/>
    <w:rsid w:val="00DC19B2"/>
    <w:rsid w:val="00DC3376"/>
    <w:rsid w:val="00DC5C61"/>
    <w:rsid w:val="00DD1BAE"/>
    <w:rsid w:val="00DD5507"/>
    <w:rsid w:val="00DD6385"/>
    <w:rsid w:val="00DD7AF5"/>
    <w:rsid w:val="00DE08F3"/>
    <w:rsid w:val="00DE0C05"/>
    <w:rsid w:val="00DE26B5"/>
    <w:rsid w:val="00DE3380"/>
    <w:rsid w:val="00DE4FDB"/>
    <w:rsid w:val="00DF32E0"/>
    <w:rsid w:val="00E00972"/>
    <w:rsid w:val="00E0660F"/>
    <w:rsid w:val="00E06C0C"/>
    <w:rsid w:val="00E07416"/>
    <w:rsid w:val="00E11758"/>
    <w:rsid w:val="00E137A1"/>
    <w:rsid w:val="00E21D18"/>
    <w:rsid w:val="00E26DCC"/>
    <w:rsid w:val="00E30E56"/>
    <w:rsid w:val="00E44CDB"/>
    <w:rsid w:val="00E460F8"/>
    <w:rsid w:val="00E63530"/>
    <w:rsid w:val="00E67E5E"/>
    <w:rsid w:val="00E719D1"/>
    <w:rsid w:val="00E71B6C"/>
    <w:rsid w:val="00E755CA"/>
    <w:rsid w:val="00E804AC"/>
    <w:rsid w:val="00E80E72"/>
    <w:rsid w:val="00E838E3"/>
    <w:rsid w:val="00E95C13"/>
    <w:rsid w:val="00EA1850"/>
    <w:rsid w:val="00EA5370"/>
    <w:rsid w:val="00EB17FA"/>
    <w:rsid w:val="00EB2A48"/>
    <w:rsid w:val="00EB370A"/>
    <w:rsid w:val="00EB6FEA"/>
    <w:rsid w:val="00EC0CF6"/>
    <w:rsid w:val="00EC2A76"/>
    <w:rsid w:val="00EC5063"/>
    <w:rsid w:val="00ED4729"/>
    <w:rsid w:val="00EF2F75"/>
    <w:rsid w:val="00F23093"/>
    <w:rsid w:val="00F253C4"/>
    <w:rsid w:val="00F3531D"/>
    <w:rsid w:val="00F42D00"/>
    <w:rsid w:val="00F46593"/>
    <w:rsid w:val="00F52E95"/>
    <w:rsid w:val="00F55274"/>
    <w:rsid w:val="00F6236E"/>
    <w:rsid w:val="00F70C74"/>
    <w:rsid w:val="00F72042"/>
    <w:rsid w:val="00F732CF"/>
    <w:rsid w:val="00F73783"/>
    <w:rsid w:val="00F81C0C"/>
    <w:rsid w:val="00F82A88"/>
    <w:rsid w:val="00F9098A"/>
    <w:rsid w:val="00F9171C"/>
    <w:rsid w:val="00FA213D"/>
    <w:rsid w:val="00FA4417"/>
    <w:rsid w:val="00FA7C38"/>
    <w:rsid w:val="00FB44B0"/>
    <w:rsid w:val="00FD1455"/>
    <w:rsid w:val="00FD1D6F"/>
    <w:rsid w:val="00FD77D7"/>
    <w:rsid w:val="00FE05E8"/>
    <w:rsid w:val="00FE286C"/>
    <w:rsid w:val="00FF040F"/>
    <w:rsid w:val="00FF3864"/>
    <w:rsid w:val="00FF5FFA"/>
    <w:rsid w:val="00FF6C37"/>
    <w:rsid w:val="2A20A917"/>
    <w:rsid w:val="2A7BEBBF"/>
    <w:rsid w:val="2B91A82C"/>
    <w:rsid w:val="34A0AD67"/>
    <w:rsid w:val="637B08FC"/>
    <w:rsid w:val="64DF4571"/>
    <w:rsid w:val="6D497091"/>
    <w:rsid w:val="6E3725CE"/>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E1E357"/>
  <w15:chartTrackingRefBased/>
  <w15:docId w15:val="{10687FAE-47DE-4C8D-8B75-6E6ED98CA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B0A"/>
    <w:pPr>
      <w:spacing w:after="0" w:line="240" w:lineRule="auto"/>
    </w:pPr>
    <w:rPr>
      <w:rFonts w:ascii="Calibri" w:hAnsi="Calibri" w:cs="Calibri"/>
      <w:lang w:bidi="bn-IN"/>
    </w:rPr>
  </w:style>
  <w:style w:type="paragraph" w:styleId="Heading1">
    <w:name w:val="heading 1"/>
    <w:basedOn w:val="Normal"/>
    <w:next w:val="Normal"/>
    <w:link w:val="Heading1Char"/>
    <w:qFormat/>
    <w:rsid w:val="008767C9"/>
    <w:pPr>
      <w:keepNext/>
      <w:jc w:val="center"/>
      <w:outlineLvl w:val="0"/>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uiPriority w:val="9"/>
    <w:semiHidden/>
    <w:unhideWhenUsed/>
    <w:qFormat/>
    <w:rsid w:val="00E67E5E"/>
    <w:pPr>
      <w:keepNext/>
      <w:keepLines/>
      <w:spacing w:before="40"/>
      <w:outlineLvl w:val="2"/>
    </w:pPr>
    <w:rPr>
      <w:rFonts w:asciiTheme="majorHAnsi" w:eastAsiaTheme="majorEastAsia" w:hAnsiTheme="majorHAnsi" w:cstheme="majorBidi"/>
      <w:color w:val="1F4D7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EF9"/>
    <w:pPr>
      <w:tabs>
        <w:tab w:val="center" w:pos="4680"/>
        <w:tab w:val="right" w:pos="9360"/>
      </w:tabs>
    </w:pPr>
  </w:style>
  <w:style w:type="character" w:customStyle="1" w:styleId="HeaderChar">
    <w:name w:val="Header Char"/>
    <w:basedOn w:val="DefaultParagraphFont"/>
    <w:link w:val="Header"/>
    <w:uiPriority w:val="99"/>
    <w:rsid w:val="006A0EF9"/>
  </w:style>
  <w:style w:type="paragraph" w:styleId="Footer">
    <w:name w:val="footer"/>
    <w:basedOn w:val="Normal"/>
    <w:link w:val="FooterChar"/>
    <w:uiPriority w:val="99"/>
    <w:unhideWhenUsed/>
    <w:rsid w:val="006A0EF9"/>
    <w:pPr>
      <w:tabs>
        <w:tab w:val="center" w:pos="4680"/>
        <w:tab w:val="right" w:pos="9360"/>
      </w:tabs>
    </w:pPr>
  </w:style>
  <w:style w:type="character" w:customStyle="1" w:styleId="FooterChar">
    <w:name w:val="Footer Char"/>
    <w:basedOn w:val="DefaultParagraphFont"/>
    <w:link w:val="Footer"/>
    <w:uiPriority w:val="99"/>
    <w:rsid w:val="006A0EF9"/>
  </w:style>
  <w:style w:type="paragraph" w:styleId="BalloonText">
    <w:name w:val="Balloon Text"/>
    <w:basedOn w:val="Normal"/>
    <w:link w:val="BalloonTextChar"/>
    <w:uiPriority w:val="99"/>
    <w:semiHidden/>
    <w:unhideWhenUsed/>
    <w:rsid w:val="006A0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EF9"/>
    <w:rPr>
      <w:rFonts w:ascii="Segoe UI" w:hAnsi="Segoe UI" w:cs="Segoe UI"/>
      <w:sz w:val="18"/>
      <w:szCs w:val="18"/>
    </w:rPr>
  </w:style>
  <w:style w:type="character" w:styleId="Hyperlink">
    <w:name w:val="Hyperlink"/>
    <w:rsid w:val="00A820B9"/>
    <w:rPr>
      <w:color w:val="0000FF"/>
      <w:u w:val="single"/>
    </w:rPr>
  </w:style>
  <w:style w:type="paragraph" w:styleId="NoSpacing">
    <w:name w:val="No Spacing"/>
    <w:uiPriority w:val="1"/>
    <w:qFormat/>
    <w:rsid w:val="00A820B9"/>
    <w:pPr>
      <w:spacing w:after="0" w:line="240" w:lineRule="auto"/>
    </w:pPr>
    <w:rPr>
      <w:rFonts w:ascii="Calibri" w:eastAsia="Calibri" w:hAnsi="Calibri" w:cs="Times New Roman"/>
      <w:lang w:val="en-PH"/>
    </w:rPr>
  </w:style>
  <w:style w:type="character" w:customStyle="1" w:styleId="normaltextrun">
    <w:name w:val="normaltextrun"/>
    <w:basedOn w:val="DefaultParagraphFont"/>
    <w:rsid w:val="00A820B9"/>
  </w:style>
  <w:style w:type="character" w:customStyle="1" w:styleId="Heading1Char">
    <w:name w:val="Heading 1 Char"/>
    <w:basedOn w:val="DefaultParagraphFont"/>
    <w:link w:val="Heading1"/>
    <w:rsid w:val="008767C9"/>
    <w:rPr>
      <w:rFonts w:ascii="Times New Roman" w:eastAsia="Times New Roman" w:hAnsi="Times New Roman" w:cs="Times New Roman"/>
      <w:b/>
      <w:bCs/>
      <w:sz w:val="24"/>
      <w:szCs w:val="24"/>
    </w:rPr>
  </w:style>
  <w:style w:type="paragraph" w:styleId="NormalWeb">
    <w:name w:val="Normal (Web)"/>
    <w:basedOn w:val="Normal"/>
    <w:uiPriority w:val="99"/>
    <w:unhideWhenUsed/>
    <w:rsid w:val="008767C9"/>
    <w:pPr>
      <w:spacing w:before="100" w:beforeAutospacing="1" w:after="100" w:afterAutospacing="1"/>
    </w:pPr>
    <w:rPr>
      <w:rFonts w:ascii="Times New Roman" w:eastAsia="Times New Roman" w:hAnsi="Times New Roman" w:cs="Times New Roman"/>
      <w:sz w:val="24"/>
      <w:szCs w:val="24"/>
      <w:lang w:bidi="ar-SA"/>
    </w:rPr>
  </w:style>
  <w:style w:type="paragraph" w:styleId="FootnoteText">
    <w:name w:val="footnote text"/>
    <w:basedOn w:val="Normal"/>
    <w:link w:val="FootnoteTextChar"/>
    <w:uiPriority w:val="99"/>
    <w:unhideWhenUsed/>
    <w:rsid w:val="008767C9"/>
    <w:rPr>
      <w:rFonts w:eastAsia="Calibri" w:cs="Times New Roman"/>
      <w:sz w:val="20"/>
      <w:szCs w:val="20"/>
      <w:lang w:bidi="ar-SA"/>
    </w:rPr>
  </w:style>
  <w:style w:type="character" w:customStyle="1" w:styleId="FootnoteTextChar">
    <w:name w:val="Footnote Text Char"/>
    <w:basedOn w:val="DefaultParagraphFont"/>
    <w:link w:val="FootnoteText"/>
    <w:uiPriority w:val="99"/>
    <w:rsid w:val="008767C9"/>
    <w:rPr>
      <w:rFonts w:ascii="Calibri" w:eastAsia="Calibri" w:hAnsi="Calibri" w:cs="Times New Roman"/>
      <w:sz w:val="20"/>
      <w:szCs w:val="20"/>
    </w:rPr>
  </w:style>
  <w:style w:type="character" w:styleId="FootnoteReference">
    <w:name w:val="footnote reference"/>
    <w:basedOn w:val="DefaultParagraphFont"/>
    <w:uiPriority w:val="99"/>
    <w:unhideWhenUsed/>
    <w:rsid w:val="008767C9"/>
    <w:rPr>
      <w:vertAlign w:val="superscript"/>
    </w:rPr>
  </w:style>
  <w:style w:type="table" w:styleId="TableGrid">
    <w:name w:val="Table Grid"/>
    <w:basedOn w:val="TableNormal"/>
    <w:rsid w:val="009E111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21813"/>
    <w:rPr>
      <w:b/>
      <w:bCs/>
    </w:rPr>
  </w:style>
  <w:style w:type="paragraph" w:customStyle="1" w:styleId="paragraph">
    <w:name w:val="paragraph"/>
    <w:basedOn w:val="Normal"/>
    <w:rsid w:val="007A4F99"/>
    <w:pPr>
      <w:spacing w:before="100" w:beforeAutospacing="1" w:after="100" w:afterAutospacing="1"/>
    </w:pPr>
    <w:rPr>
      <w:rFonts w:ascii="Times New Roman" w:eastAsia="Times New Roman" w:hAnsi="Times New Roman" w:cs="Times New Roman"/>
      <w:sz w:val="24"/>
      <w:szCs w:val="24"/>
      <w:lang w:eastAsia="en-GB" w:bidi="ar-SA"/>
    </w:rPr>
  </w:style>
  <w:style w:type="character" w:customStyle="1" w:styleId="eop">
    <w:name w:val="eop"/>
    <w:basedOn w:val="DefaultParagraphFont"/>
    <w:rsid w:val="007A4F99"/>
  </w:style>
  <w:style w:type="character" w:customStyle="1" w:styleId="tabchar">
    <w:name w:val="tabchar"/>
    <w:basedOn w:val="DefaultParagraphFont"/>
    <w:rsid w:val="007A4F99"/>
  </w:style>
  <w:style w:type="paragraph" w:styleId="Title">
    <w:name w:val="Title"/>
    <w:basedOn w:val="Normal"/>
    <w:next w:val="Normal"/>
    <w:link w:val="TitleChar"/>
    <w:autoRedefine/>
    <w:uiPriority w:val="10"/>
    <w:qFormat/>
    <w:rsid w:val="007A4F99"/>
    <w:pPr>
      <w:spacing w:before="120"/>
      <w:contextualSpacing/>
      <w:jc w:val="center"/>
    </w:pPr>
    <w:rPr>
      <w:rFonts w:asciiTheme="minorHAnsi" w:eastAsiaTheme="majorEastAsia" w:hAnsiTheme="minorHAnsi" w:cstheme="majorBidi"/>
      <w:caps/>
      <w:color w:val="ED7D31" w:themeColor="accent2"/>
      <w:spacing w:val="-10"/>
      <w:kern w:val="28"/>
      <w:sz w:val="72"/>
      <w:szCs w:val="72"/>
      <w:lang w:val="en-GB" w:eastAsia="en-GB" w:bidi="ar-SA"/>
    </w:rPr>
  </w:style>
  <w:style w:type="character" w:customStyle="1" w:styleId="TitleChar">
    <w:name w:val="Title Char"/>
    <w:basedOn w:val="DefaultParagraphFont"/>
    <w:link w:val="Title"/>
    <w:uiPriority w:val="10"/>
    <w:rsid w:val="007A4F99"/>
    <w:rPr>
      <w:rFonts w:eastAsiaTheme="majorEastAsia" w:cstheme="majorBidi"/>
      <w:caps/>
      <w:color w:val="ED7D31" w:themeColor="accent2"/>
      <w:spacing w:val="-10"/>
      <w:kern w:val="28"/>
      <w:sz w:val="72"/>
      <w:szCs w:val="72"/>
      <w:lang w:val="en-GB" w:eastAsia="en-GB"/>
    </w:rPr>
  </w:style>
  <w:style w:type="character" w:customStyle="1" w:styleId="ui-provider">
    <w:name w:val="ui-provider"/>
    <w:basedOn w:val="DefaultParagraphFont"/>
    <w:rsid w:val="00316924"/>
  </w:style>
  <w:style w:type="paragraph" w:styleId="ListParagraph">
    <w:name w:val="List Paragraph"/>
    <w:basedOn w:val="Normal"/>
    <w:uiPriority w:val="34"/>
    <w:qFormat/>
    <w:rsid w:val="00E80E72"/>
    <w:pPr>
      <w:spacing w:line="276" w:lineRule="auto"/>
      <w:ind w:left="720"/>
      <w:contextualSpacing/>
    </w:pPr>
    <w:rPr>
      <w:rFonts w:ascii="Arial" w:eastAsia="Arial" w:hAnsi="Arial" w:cs="Arial"/>
      <w:lang w:val="en" w:eastAsia="en-GB" w:bidi="ar-SA"/>
    </w:rPr>
  </w:style>
  <w:style w:type="character" w:styleId="UnresolvedMention">
    <w:name w:val="Unresolved Mention"/>
    <w:basedOn w:val="DefaultParagraphFont"/>
    <w:uiPriority w:val="99"/>
    <w:semiHidden/>
    <w:unhideWhenUsed/>
    <w:rsid w:val="00471818"/>
    <w:rPr>
      <w:color w:val="605E5C"/>
      <w:shd w:val="clear" w:color="auto" w:fill="E1DFDD"/>
    </w:rPr>
  </w:style>
  <w:style w:type="character" w:styleId="FollowedHyperlink">
    <w:name w:val="FollowedHyperlink"/>
    <w:basedOn w:val="DefaultParagraphFont"/>
    <w:uiPriority w:val="99"/>
    <w:semiHidden/>
    <w:unhideWhenUsed/>
    <w:rsid w:val="00471818"/>
    <w:rPr>
      <w:color w:val="954F72" w:themeColor="followedHyperlink"/>
      <w:u w:val="single"/>
    </w:rPr>
  </w:style>
  <w:style w:type="character" w:styleId="CommentReference">
    <w:name w:val="annotation reference"/>
    <w:uiPriority w:val="99"/>
    <w:semiHidden/>
    <w:unhideWhenUsed/>
    <w:rsid w:val="00057150"/>
    <w:rPr>
      <w:sz w:val="16"/>
      <w:szCs w:val="16"/>
    </w:rPr>
  </w:style>
  <w:style w:type="paragraph" w:styleId="CommentText">
    <w:name w:val="annotation text"/>
    <w:basedOn w:val="Normal"/>
    <w:link w:val="CommentTextChar"/>
    <w:uiPriority w:val="99"/>
    <w:unhideWhenUsed/>
    <w:rsid w:val="00057150"/>
    <w:pPr>
      <w:spacing w:after="160"/>
    </w:pPr>
    <w:rPr>
      <w:rFonts w:eastAsia="Calibri" w:cs="Vrinda"/>
      <w:sz w:val="20"/>
      <w:szCs w:val="20"/>
      <w:lang w:bidi="ar-SA"/>
    </w:rPr>
  </w:style>
  <w:style w:type="character" w:customStyle="1" w:styleId="CommentTextChar">
    <w:name w:val="Comment Text Char"/>
    <w:basedOn w:val="DefaultParagraphFont"/>
    <w:link w:val="CommentText"/>
    <w:uiPriority w:val="99"/>
    <w:rsid w:val="00057150"/>
    <w:rPr>
      <w:rFonts w:ascii="Calibri" w:eastAsia="Calibri" w:hAnsi="Calibri" w:cs="Vrinda"/>
      <w:sz w:val="20"/>
      <w:szCs w:val="20"/>
    </w:rPr>
  </w:style>
  <w:style w:type="paragraph" w:styleId="CommentSubject">
    <w:name w:val="annotation subject"/>
    <w:basedOn w:val="CommentText"/>
    <w:next w:val="CommentText"/>
    <w:link w:val="CommentSubjectChar"/>
    <w:uiPriority w:val="99"/>
    <w:semiHidden/>
    <w:unhideWhenUsed/>
    <w:rsid w:val="0009053F"/>
    <w:pPr>
      <w:spacing w:after="0"/>
    </w:pPr>
    <w:rPr>
      <w:rFonts w:eastAsiaTheme="minorHAnsi" w:cs="Calibri"/>
      <w:b/>
      <w:bCs/>
      <w:szCs w:val="25"/>
      <w:lang w:bidi="bn-IN"/>
    </w:rPr>
  </w:style>
  <w:style w:type="character" w:customStyle="1" w:styleId="CommentSubjectChar">
    <w:name w:val="Comment Subject Char"/>
    <w:basedOn w:val="CommentTextChar"/>
    <w:link w:val="CommentSubject"/>
    <w:uiPriority w:val="99"/>
    <w:semiHidden/>
    <w:rsid w:val="0009053F"/>
    <w:rPr>
      <w:rFonts w:ascii="Calibri" w:eastAsia="Calibri" w:hAnsi="Calibri" w:cs="Calibri"/>
      <w:b/>
      <w:bCs/>
      <w:sz w:val="20"/>
      <w:szCs w:val="25"/>
      <w:lang w:bidi="bn-IN"/>
    </w:rPr>
  </w:style>
  <w:style w:type="paragraph" w:styleId="Revision">
    <w:name w:val="Revision"/>
    <w:hidden/>
    <w:uiPriority w:val="99"/>
    <w:semiHidden/>
    <w:rsid w:val="009233FB"/>
    <w:pPr>
      <w:spacing w:after="0" w:line="240" w:lineRule="auto"/>
    </w:pPr>
    <w:rPr>
      <w:rFonts w:ascii="Calibri" w:hAnsi="Calibri" w:cs="Calibri"/>
      <w:szCs w:val="28"/>
      <w:lang w:bidi="bn-IN"/>
    </w:rPr>
  </w:style>
  <w:style w:type="character" w:customStyle="1" w:styleId="Heading3Char">
    <w:name w:val="Heading 3 Char"/>
    <w:basedOn w:val="DefaultParagraphFont"/>
    <w:link w:val="Heading3"/>
    <w:uiPriority w:val="9"/>
    <w:semiHidden/>
    <w:rsid w:val="00E67E5E"/>
    <w:rPr>
      <w:rFonts w:asciiTheme="majorHAnsi" w:eastAsiaTheme="majorEastAsia" w:hAnsiTheme="majorHAnsi" w:cstheme="majorBidi"/>
      <w:color w:val="1F4D78" w:themeColor="accent1" w:themeShade="7F"/>
      <w:sz w:val="24"/>
      <w:szCs w:val="30"/>
      <w:lang w:bidi="bn-IN"/>
    </w:rPr>
  </w:style>
  <w:style w:type="character" w:styleId="Mention">
    <w:name w:val="Mention"/>
    <w:basedOn w:val="DefaultParagraphFont"/>
    <w:uiPriority w:val="99"/>
    <w:unhideWhenUsed/>
    <w:rsid w:val="007948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69438">
      <w:bodyDiv w:val="1"/>
      <w:marLeft w:val="0"/>
      <w:marRight w:val="0"/>
      <w:marTop w:val="0"/>
      <w:marBottom w:val="0"/>
      <w:divBdr>
        <w:top w:val="none" w:sz="0" w:space="0" w:color="auto"/>
        <w:left w:val="none" w:sz="0" w:space="0" w:color="auto"/>
        <w:bottom w:val="none" w:sz="0" w:space="0" w:color="auto"/>
        <w:right w:val="none" w:sz="0" w:space="0" w:color="auto"/>
      </w:divBdr>
    </w:div>
    <w:div w:id="495925942">
      <w:bodyDiv w:val="1"/>
      <w:marLeft w:val="0"/>
      <w:marRight w:val="0"/>
      <w:marTop w:val="0"/>
      <w:marBottom w:val="0"/>
      <w:divBdr>
        <w:top w:val="none" w:sz="0" w:space="0" w:color="auto"/>
        <w:left w:val="none" w:sz="0" w:space="0" w:color="auto"/>
        <w:bottom w:val="none" w:sz="0" w:space="0" w:color="auto"/>
        <w:right w:val="none" w:sz="0" w:space="0" w:color="auto"/>
      </w:divBdr>
    </w:div>
    <w:div w:id="1393309196">
      <w:bodyDiv w:val="1"/>
      <w:marLeft w:val="0"/>
      <w:marRight w:val="0"/>
      <w:marTop w:val="0"/>
      <w:marBottom w:val="0"/>
      <w:divBdr>
        <w:top w:val="none" w:sz="0" w:space="0" w:color="auto"/>
        <w:left w:val="none" w:sz="0" w:space="0" w:color="auto"/>
        <w:bottom w:val="none" w:sz="0" w:space="0" w:color="auto"/>
        <w:right w:val="none" w:sz="0" w:space="0" w:color="auto"/>
      </w:divBdr>
    </w:div>
    <w:div w:id="1713265667">
      <w:bodyDiv w:val="1"/>
      <w:marLeft w:val="0"/>
      <w:marRight w:val="0"/>
      <w:marTop w:val="0"/>
      <w:marBottom w:val="0"/>
      <w:divBdr>
        <w:top w:val="none" w:sz="0" w:space="0" w:color="auto"/>
        <w:left w:val="none" w:sz="0" w:space="0" w:color="auto"/>
        <w:bottom w:val="none" w:sz="0" w:space="0" w:color="auto"/>
        <w:right w:val="none" w:sz="0" w:space="0" w:color="auto"/>
      </w:divBdr>
    </w:div>
    <w:div w:id="184366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ountry.bangladesh.jobs@asiafoundation.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bangladesh.general@asiafoundation.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bangladesh.general@asia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2d19a46-b5d5-4eeb-99a7-9f44c4261634">6RAC5RNKXPUF-13-12689</_dlc_DocId>
    <_dlc_DocIdUrl xmlns="c2d19a46-b5d5-4eeb-99a7-9f44c4261634">
      <Url>https://theasiafoundation.sharepoint.com/sites/bangladesh/_layouts/15/DocIdRedir.aspx?ID=6RAC5RNKXPUF-13-12689</Url>
      <Description>6RAC5RNKXPUF-13-12689</Description>
    </_dlc_DocIdUrl>
    <n2a1eaf6048c46588c98755dbcc88e86 xmlns="c2d19a46-b5d5-4eeb-99a7-9f44c4261634">
      <Terms xmlns="http://schemas.microsoft.com/office/infopath/2007/PartnerControls">
        <TermInfo xmlns="http://schemas.microsoft.com/office/infopath/2007/PartnerControls">
          <TermName xmlns="http://schemas.microsoft.com/office/infopath/2007/PartnerControls">Bangladesh</TermName>
          <TermId xmlns="http://schemas.microsoft.com/office/infopath/2007/PartnerControls">9828f4ce-e824-4f67-a074-58c0cd8d6d9c</TermId>
        </TermInfo>
      </Terms>
    </n2a1eaf6048c46588c98755dbcc88e86>
    <TaxKeywordTaxHTField xmlns="c2d19a46-b5d5-4eeb-99a7-9f44c4261634">
      <Terms xmlns="http://schemas.microsoft.com/office/infopath/2007/PartnerControls"/>
    </TaxKeywordTaxHTField>
    <j6922269afc84a1d88124ac7ddb13a44 xmlns="c2d19a46-b5d5-4eeb-99a7-9f44c4261634">
      <Terms xmlns="http://schemas.microsoft.com/office/infopath/2007/PartnerControls">
        <TermInfo xmlns="http://schemas.microsoft.com/office/infopath/2007/PartnerControls">
          <TermName xmlns="http://schemas.microsoft.com/office/infopath/2007/PartnerControls">2017</TermName>
          <TermId xmlns="http://schemas.microsoft.com/office/infopath/2007/PartnerControls">08ce760d-4465-45e8-8586-618f74d1d660</TermId>
        </TermInfo>
      </Terms>
    </j6922269afc84a1d88124ac7ddb13a44>
    <TaxCatchAll xmlns="c2d19a46-b5d5-4eeb-99a7-9f44c4261634">
      <Value>295</Value>
      <Value>1</Value>
    </TaxCatchAll>
    <a9b8e57c685240c0a661b38ed7301e7f xmlns="c2d19a46-b5d5-4eeb-99a7-9f44c4261634">
      <Terms xmlns="http://schemas.microsoft.com/office/infopath/2007/PartnerControls"/>
    </a9b8e57c685240c0a661b38ed7301e7f>
    <k7b646f9786f435787b1b275ec2537af xmlns="c2d19a46-b5d5-4eeb-99a7-9f44c4261634">
      <Terms xmlns="http://schemas.microsoft.com/office/infopath/2007/PartnerControls"/>
    </k7b646f9786f435787b1b275ec2537a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da545476-4f41-440b-8ad9-9d484aa1f964" ContentTypeId="0x010100B0C096372150E44FB8E091B57FAB756E02"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TAF Document - Single Country" ma:contentTypeID="0x010100B0C096372150E44FB8E091B57FAB756E0200C216A3350AB0BB4A8D396F613AD5073E" ma:contentTypeVersion="21" ma:contentTypeDescription="Default TAF document type, with a single-select Country field" ma:contentTypeScope="" ma:versionID="9b6787fe4f8c7f10551b3cb8d9bd4c81">
  <xsd:schema xmlns:xsd="http://www.w3.org/2001/XMLSchema" xmlns:xs="http://www.w3.org/2001/XMLSchema" xmlns:p="http://schemas.microsoft.com/office/2006/metadata/properties" xmlns:ns2="c2d19a46-b5d5-4eeb-99a7-9f44c4261634" xmlns:ns3="d8c655f3-cd3e-4bf7-a38b-f68e0db82f16" targetNamespace="http://schemas.microsoft.com/office/2006/metadata/properties" ma:root="true" ma:fieldsID="6a07d9688a4a07faf2c7d3c1d38bf8a8" ns2:_="" ns3:_="">
    <xsd:import namespace="c2d19a46-b5d5-4eeb-99a7-9f44c4261634"/>
    <xsd:import namespace="d8c655f3-cd3e-4bf7-a38b-f68e0db82f16"/>
    <xsd:element name="properties">
      <xsd:complexType>
        <xsd:sequence>
          <xsd:element name="documentManagement">
            <xsd:complexType>
              <xsd:all>
                <xsd:element ref="ns2:_dlc_DocId" minOccurs="0"/>
                <xsd:element ref="ns2:_dlc_DocIdUrl" minOccurs="0"/>
                <xsd:element ref="ns2:_dlc_DocIdPersistId" minOccurs="0"/>
                <xsd:element ref="ns2:a9b8e57c685240c0a661b38ed7301e7f" minOccurs="0"/>
                <xsd:element ref="ns2:TaxCatchAll" minOccurs="0"/>
                <xsd:element ref="ns2:TaxCatchAllLabel" minOccurs="0"/>
                <xsd:element ref="ns2:k7b646f9786f435787b1b275ec2537af" minOccurs="0"/>
                <xsd:element ref="ns2:j6922269afc84a1d88124ac7ddb13a44" minOccurs="0"/>
                <xsd:element ref="ns2:TaxKeywordTaxHTField" minOccurs="0"/>
                <xsd:element ref="ns2:n2a1eaf6048c46588c98755dbcc88e86" minOccurs="0"/>
                <xsd:element ref="ns3: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19a46-b5d5-4eeb-99a7-9f44c42616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9b8e57c685240c0a661b38ed7301e7f" ma:index="11" nillable="true" ma:taxonomy="true" ma:internalName="a9b8e57c685240c0a661b38ed7301e7f" ma:taxonomyFieldName="DocStatus" ma:displayName="Doc Status" ma:default="" ma:fieldId="{a9b8e57c-6852-40c0-a661-b38ed7301e7f}" ma:sspId="da545476-4f41-440b-8ad9-9d484aa1f964" ma:termSetId="925b919f-1de0-462d-9b81-5e42b6bc822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233d09a-623e-472b-83fa-7f57b8259a2f}" ma:internalName="TaxCatchAll" ma:showField="CatchAllData" ma:web="d8c655f3-cd3e-4bf7-a38b-f68e0db82f1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233d09a-623e-472b-83fa-7f57b8259a2f}" ma:internalName="TaxCatchAllLabel" ma:readOnly="true" ma:showField="CatchAllDataLabel" ma:web="d8c655f3-cd3e-4bf7-a38b-f68e0db82f16">
      <xsd:complexType>
        <xsd:complexContent>
          <xsd:extension base="dms:MultiChoiceLookup">
            <xsd:sequence>
              <xsd:element name="Value" type="dms:Lookup" maxOccurs="unbounded" minOccurs="0" nillable="true"/>
            </xsd:sequence>
          </xsd:extension>
        </xsd:complexContent>
      </xsd:complexType>
    </xsd:element>
    <xsd:element name="k7b646f9786f435787b1b275ec2537af" ma:index="15" nillable="true" ma:taxonomy="true" ma:internalName="k7b646f9786f435787b1b275ec2537af" ma:taxonomyFieldName="Team" ma:displayName="Team" ma:default="" ma:fieldId="{47b646f9-786f-4357-87b1-b275ec2537af}" ma:sspId="da545476-4f41-440b-8ad9-9d484aa1f964" ma:termSetId="73bbc426-27ba-43fc-b351-fec10d013910" ma:anchorId="00000000-0000-0000-0000-000000000000" ma:open="false" ma:isKeyword="false">
      <xsd:complexType>
        <xsd:sequence>
          <xsd:element ref="pc:Terms" minOccurs="0" maxOccurs="1"/>
        </xsd:sequence>
      </xsd:complexType>
    </xsd:element>
    <xsd:element name="j6922269afc84a1d88124ac7ddb13a44" ma:index="17" nillable="true" ma:taxonomy="true" ma:internalName="j6922269afc84a1d88124ac7ddb13a44" ma:taxonomyFieldName="Year" ma:displayName="Fiscal Year" ma:default="" ma:fieldId="{36922269-afc8-4a1d-8812-4ac7ddb13a44}" ma:sspId="da545476-4f41-440b-8ad9-9d484aa1f964" ma:termSetId="78c0a93a-a448-4839-942d-3caeeef28238" ma:anchorId="00000000-0000-0000-0000-000000000000" ma:open="false" ma:isKeyword="false">
      <xsd:complexType>
        <xsd:sequence>
          <xsd:element ref="pc:Terms" minOccurs="0" maxOccurs="1"/>
        </xsd:sequence>
      </xsd:complexType>
    </xsd:element>
    <xsd:element name="TaxKeywordTaxHTField" ma:index="19" nillable="true" ma:taxonomy="true" ma:internalName="TaxKeywordTaxHTField" ma:taxonomyFieldName="TaxKeyword" ma:displayName="Enterprise Keywords" ma:fieldId="{23f27201-bee3-471e-b2e7-b64fd8b7ca38}" ma:taxonomyMulti="true" ma:sspId="da545476-4f41-440b-8ad9-9d484aa1f964" ma:termSetId="00000000-0000-0000-0000-000000000000" ma:anchorId="00000000-0000-0000-0000-000000000000" ma:open="true" ma:isKeyword="true">
      <xsd:complexType>
        <xsd:sequence>
          <xsd:element ref="pc:Terms" minOccurs="0" maxOccurs="1"/>
        </xsd:sequence>
      </xsd:complexType>
    </xsd:element>
    <xsd:element name="n2a1eaf6048c46588c98755dbcc88e86" ma:index="21" nillable="true" ma:taxonomy="true" ma:internalName="n2a1eaf6048c46588c98755dbcc88e86" ma:taxonomyFieldName="Country" ma:displayName="Country" ma:default="" ma:fieldId="{72a1eaf6-048c-4658-8c98-755dbcc88e86}" ma:sspId="da545476-4f41-440b-8ad9-9d484aa1f964" ma:termSetId="291fcdfc-e3fc-4b4f-9448-c371b494f9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c655f3-cd3e-4bf7-a38b-f68e0db82f16"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24" nillable="true" ma:displayName="Sharing Hint Hash" ma:internalName="SharingHintHash" ma:readOnly="true">
      <xsd:simpleType>
        <xsd:restriction base="dms:Text"/>
      </xsd:simpleType>
    </xsd:element>
    <xsd:element name="SharedWithDetails" ma:index="2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A1A2D2-F310-4054-B379-D077FEB34EEB}">
  <ds:schemaRefs>
    <ds:schemaRef ds:uri="http://schemas.microsoft.com/office/2006/metadata/properties"/>
    <ds:schemaRef ds:uri="http://schemas.microsoft.com/office/infopath/2007/PartnerControls"/>
    <ds:schemaRef ds:uri="c2d19a46-b5d5-4eeb-99a7-9f44c4261634"/>
  </ds:schemaRefs>
</ds:datastoreItem>
</file>

<file path=customXml/itemProps2.xml><?xml version="1.0" encoding="utf-8"?>
<ds:datastoreItem xmlns:ds="http://schemas.openxmlformats.org/officeDocument/2006/customXml" ds:itemID="{8B52BEE0-7B2F-4E5E-B1B7-294F73256614}">
  <ds:schemaRefs>
    <ds:schemaRef ds:uri="http://schemas.microsoft.com/sharepoint/v3/contenttype/forms"/>
  </ds:schemaRefs>
</ds:datastoreItem>
</file>

<file path=customXml/itemProps3.xml><?xml version="1.0" encoding="utf-8"?>
<ds:datastoreItem xmlns:ds="http://schemas.openxmlformats.org/officeDocument/2006/customXml" ds:itemID="{9D77B149-CA5E-4E75-BCCD-EEF88A4814B7}">
  <ds:schemaRefs>
    <ds:schemaRef ds:uri="Microsoft.SharePoint.Taxonomy.ContentTypeSync"/>
  </ds:schemaRefs>
</ds:datastoreItem>
</file>

<file path=customXml/itemProps4.xml><?xml version="1.0" encoding="utf-8"?>
<ds:datastoreItem xmlns:ds="http://schemas.openxmlformats.org/officeDocument/2006/customXml" ds:itemID="{E8A94D5C-F2A5-454D-9518-8E5A93F43460}">
  <ds:schemaRefs>
    <ds:schemaRef ds:uri="http://schemas.microsoft.com/sharepoint/events"/>
  </ds:schemaRefs>
</ds:datastoreItem>
</file>

<file path=customXml/itemProps5.xml><?xml version="1.0" encoding="utf-8"?>
<ds:datastoreItem xmlns:ds="http://schemas.openxmlformats.org/officeDocument/2006/customXml" ds:itemID="{854D419B-DDC1-41A9-8442-CC62037555C5}">
  <ds:schemaRefs>
    <ds:schemaRef ds:uri="http://schemas.openxmlformats.org/officeDocument/2006/bibliography"/>
  </ds:schemaRefs>
</ds:datastoreItem>
</file>

<file path=customXml/itemProps6.xml><?xml version="1.0" encoding="utf-8"?>
<ds:datastoreItem xmlns:ds="http://schemas.openxmlformats.org/officeDocument/2006/customXml" ds:itemID="{FE253EAA-5A7F-49D3-84EE-CB8B90EF7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19a46-b5d5-4eeb-99a7-9f44c4261634"/>
    <ds:schemaRef ds:uri="d8c655f3-cd3e-4bf7-a38b-f68e0db82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a533a42-52d5-4c95-8236-ef8e332e1b09}" enabled="1" method="Privileged" siteId="{ba456844-44ef-4bd8-8efe-beca529e0771}" removed="0"/>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2839</Words>
  <Characters>18741</Characters>
  <Application>Microsoft Office Word</Application>
  <DocSecurity>0</DocSecurity>
  <Lines>360</Lines>
  <Paragraphs>237</Paragraphs>
  <ScaleCrop>false</ScaleCrop>
  <Company/>
  <LinksUpToDate>false</LinksUpToDate>
  <CharactersWithSpaces>2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la Dey</dc:creator>
  <cp:keywords/>
  <dc:description/>
  <cp:lastModifiedBy>Kashfia Zaman</cp:lastModifiedBy>
  <cp:revision>3</cp:revision>
  <cp:lastPrinted>2026-04-06T09:32:00Z</cp:lastPrinted>
  <dcterms:created xsi:type="dcterms:W3CDTF">2026-04-19T08:30:00Z</dcterms:created>
  <dcterms:modified xsi:type="dcterms:W3CDTF">2026-04-1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096372150E44FB8E091B57FAB756E0200C216A3350AB0BB4A8D396F613AD5073E</vt:lpwstr>
  </property>
  <property fmtid="{D5CDD505-2E9C-101B-9397-08002B2CF9AE}" pid="3" name="_dlc_DocIdItemGuid">
    <vt:lpwstr>36d059aa-74ef-4027-89ba-0d902fec14a9</vt:lpwstr>
  </property>
  <property fmtid="{D5CDD505-2E9C-101B-9397-08002B2CF9AE}" pid="4" name="DocStatus">
    <vt:lpwstr/>
  </property>
  <property fmtid="{D5CDD505-2E9C-101B-9397-08002B2CF9AE}" pid="5" name="TaxKeyword">
    <vt:lpwstr/>
  </property>
  <property fmtid="{D5CDD505-2E9C-101B-9397-08002B2CF9AE}" pid="6" name="Year">
    <vt:lpwstr>295;#2017|08ce760d-4465-45e8-8586-618f74d1d660</vt:lpwstr>
  </property>
  <property fmtid="{D5CDD505-2E9C-101B-9397-08002B2CF9AE}" pid="7" name="Team">
    <vt:lpwstr/>
  </property>
  <property fmtid="{D5CDD505-2E9C-101B-9397-08002B2CF9AE}" pid="8" name="Country">
    <vt:lpwstr>1;#Bangladesh|9828f4ce-e824-4f67-a074-58c0cd8d6d9c</vt:lpwstr>
  </property>
  <property fmtid="{D5CDD505-2E9C-101B-9397-08002B2CF9AE}" pid="9" name="AuthorIds_UIVersion_4096">
    <vt:lpwstr>104</vt:lpwstr>
  </property>
  <property fmtid="{D5CDD505-2E9C-101B-9397-08002B2CF9AE}" pid="10" name="MSIP_Label_ea533a42-52d5-4c95-8236-ef8e332e1b09_Enabled">
    <vt:lpwstr>true</vt:lpwstr>
  </property>
  <property fmtid="{D5CDD505-2E9C-101B-9397-08002B2CF9AE}" pid="11" name="MSIP_Label_ea533a42-52d5-4c95-8236-ef8e332e1b09_SetDate">
    <vt:lpwstr>2023-10-05T06:30:19Z</vt:lpwstr>
  </property>
  <property fmtid="{D5CDD505-2E9C-101B-9397-08002B2CF9AE}" pid="12" name="MSIP_Label_ea533a42-52d5-4c95-8236-ef8e332e1b09_Method">
    <vt:lpwstr>Standard</vt:lpwstr>
  </property>
  <property fmtid="{D5CDD505-2E9C-101B-9397-08002B2CF9AE}" pid="13" name="MSIP_Label_ea533a42-52d5-4c95-8236-ef8e332e1b09_Name">
    <vt:lpwstr>Standard</vt:lpwstr>
  </property>
  <property fmtid="{D5CDD505-2E9C-101B-9397-08002B2CF9AE}" pid="14" name="MSIP_Label_ea533a42-52d5-4c95-8236-ef8e332e1b09_SiteId">
    <vt:lpwstr>ba456844-44ef-4bd8-8efe-beca529e0771</vt:lpwstr>
  </property>
  <property fmtid="{D5CDD505-2E9C-101B-9397-08002B2CF9AE}" pid="15" name="MSIP_Label_ea533a42-52d5-4c95-8236-ef8e332e1b09_ActionId">
    <vt:lpwstr>35e03708-b72d-4828-97a1-92318d76b472</vt:lpwstr>
  </property>
  <property fmtid="{D5CDD505-2E9C-101B-9397-08002B2CF9AE}" pid="16" name="MSIP_Label_ea533a42-52d5-4c95-8236-ef8e332e1b09_ContentBits">
    <vt:lpwstr>0</vt:lpwstr>
  </property>
  <property fmtid="{D5CDD505-2E9C-101B-9397-08002B2CF9AE}" pid="17" name="GrammarlyDocumentId">
    <vt:lpwstr>b94ae5af6b96d57e6850308f44bf0079f5421581b2d85a694df3fdb51197273e</vt:lpwstr>
  </property>
  <property fmtid="{D5CDD505-2E9C-101B-9397-08002B2CF9AE}" pid="18" name="MediaServiceImageTags">
    <vt:lpwstr/>
  </property>
  <property fmtid="{D5CDD505-2E9C-101B-9397-08002B2CF9AE}" pid="19" name="lcf76f155ced4ddcb4097134ff3c332f">
    <vt:lpwstr/>
  </property>
</Properties>
</file>